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9A27713" w14:textId="77777777" w:rsidR="00382D67" w:rsidRPr="00BD5100" w:rsidRDefault="00382D67" w:rsidP="00382D67">
      <w:pPr>
        <w:suppressAutoHyphens/>
        <w:ind w:right="-2"/>
        <w:jc w:val="center"/>
        <w:rPr>
          <w:rFonts w:cs="Arial"/>
          <w:b/>
          <w:bCs/>
          <w:sz w:val="28"/>
          <w:szCs w:val="28"/>
        </w:rPr>
      </w:pPr>
      <w:r w:rsidRPr="00BD5100">
        <w:rPr>
          <w:rFonts w:cs="Arial"/>
          <w:b/>
          <w:bCs/>
          <w:sz w:val="28"/>
          <w:szCs w:val="28"/>
        </w:rPr>
        <w:t>AB LITGRID</w:t>
      </w:r>
    </w:p>
    <w:p w14:paraId="28BEEFB1" w14:textId="77777777" w:rsidR="00382D67" w:rsidRDefault="00382D67" w:rsidP="00382D67">
      <w:pPr>
        <w:suppressAutoHyphens/>
        <w:ind w:right="-1165"/>
        <w:jc w:val="center"/>
        <w:rPr>
          <w:rFonts w:cs="Arial"/>
        </w:rPr>
      </w:pPr>
    </w:p>
    <w:p w14:paraId="3FFE2055" w14:textId="77777777" w:rsidR="00382D67" w:rsidRDefault="00382D67" w:rsidP="00382D67">
      <w:pPr>
        <w:tabs>
          <w:tab w:val="center" w:pos="7300"/>
          <w:tab w:val="left" w:pos="9270"/>
        </w:tabs>
        <w:suppressAutoHyphens/>
        <w:ind w:right="-31"/>
        <w:jc w:val="center"/>
        <w:rPr>
          <w:rFonts w:cs="Arial"/>
          <w:b/>
          <w:bCs/>
        </w:rPr>
      </w:pPr>
      <w:r>
        <w:rPr>
          <w:rFonts w:cs="Arial"/>
          <w:b/>
          <w:bCs/>
        </w:rPr>
        <w:t>UŽSAKOVO INFORMACIJOS REIKALAVIMAI</w:t>
      </w:r>
    </w:p>
    <w:p w14:paraId="4B19E76A" w14:textId="77777777" w:rsidR="00382D67" w:rsidRDefault="00382D67" w:rsidP="00382D67">
      <w:pPr>
        <w:tabs>
          <w:tab w:val="center" w:pos="7300"/>
          <w:tab w:val="left" w:pos="9270"/>
        </w:tabs>
        <w:suppressAutoHyphens/>
        <w:ind w:right="-31"/>
        <w:jc w:val="center"/>
        <w:rPr>
          <w:rFonts w:cs="Arial"/>
          <w:b/>
          <w:bCs/>
        </w:rPr>
      </w:pPr>
    </w:p>
    <w:p w14:paraId="2A468C9B" w14:textId="6F0730A5" w:rsidR="00382D67" w:rsidRDefault="00382D67" w:rsidP="00382D67">
      <w:pPr>
        <w:tabs>
          <w:tab w:val="center" w:pos="7300"/>
          <w:tab w:val="left" w:pos="9270"/>
        </w:tabs>
        <w:suppressAutoHyphens/>
        <w:ind w:right="-31"/>
        <w:jc w:val="center"/>
        <w:rPr>
          <w:rFonts w:cs="Arial"/>
        </w:rPr>
      </w:pPr>
      <w:r w:rsidRPr="00382D67">
        <w:rPr>
          <w:rFonts w:cs="Arial"/>
        </w:rPr>
        <w:t>202</w:t>
      </w:r>
      <w:r w:rsidR="0003105F">
        <w:rPr>
          <w:rFonts w:cs="Arial"/>
        </w:rPr>
        <w:t>5</w:t>
      </w:r>
      <w:r w:rsidRPr="00382D67">
        <w:rPr>
          <w:rFonts w:cs="Arial"/>
        </w:rPr>
        <w:t xml:space="preserve"> </w:t>
      </w:r>
      <w:r w:rsidR="0003105F">
        <w:rPr>
          <w:rFonts w:cs="Arial"/>
        </w:rPr>
        <w:t>0</w:t>
      </w:r>
      <w:r w:rsidRPr="00382D67">
        <w:rPr>
          <w:rFonts w:cs="Arial"/>
        </w:rPr>
        <w:t>1 1</w:t>
      </w:r>
      <w:r w:rsidR="0003105F">
        <w:rPr>
          <w:rFonts w:cs="Arial"/>
        </w:rPr>
        <w:t>3</w:t>
      </w:r>
    </w:p>
    <w:p w14:paraId="7FBDB196" w14:textId="77777777" w:rsidR="0061059D" w:rsidRDefault="0061059D" w:rsidP="00382D67">
      <w:pPr>
        <w:tabs>
          <w:tab w:val="center" w:pos="7300"/>
          <w:tab w:val="left" w:pos="9270"/>
        </w:tabs>
        <w:suppressAutoHyphens/>
        <w:ind w:right="-31"/>
        <w:jc w:val="center"/>
        <w:rPr>
          <w:rFonts w:cs="Arial"/>
        </w:rPr>
      </w:pPr>
    </w:p>
    <w:p w14:paraId="240B4F3C" w14:textId="5A32F950" w:rsidR="0061059D" w:rsidRPr="0003105F" w:rsidRDefault="0061059D" w:rsidP="0061059D">
      <w:pPr>
        <w:tabs>
          <w:tab w:val="center" w:pos="7300"/>
          <w:tab w:val="left" w:pos="9270"/>
        </w:tabs>
        <w:suppressAutoHyphens/>
        <w:ind w:right="-31"/>
        <w:rPr>
          <w:sz w:val="22"/>
          <w:szCs w:val="22"/>
        </w:rPr>
      </w:pPr>
      <w:r>
        <w:rPr>
          <w:rFonts w:cs="Arial"/>
        </w:rPr>
        <w:tab/>
      </w:r>
      <w:r>
        <w:rPr>
          <w:rFonts w:cs="Arial"/>
        </w:rPr>
        <w:tab/>
      </w:r>
      <w:r w:rsidRPr="0003105F">
        <w:rPr>
          <w:sz w:val="22"/>
          <w:szCs w:val="22"/>
        </w:rPr>
        <w:t xml:space="preserve">Projekto numeris: </w:t>
      </w:r>
      <w:r w:rsidR="0003105F" w:rsidRPr="0003105F">
        <w:rPr>
          <w:sz w:val="22"/>
          <w:szCs w:val="22"/>
        </w:rPr>
        <w:t>PTTK2211</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1BF16" w14:textId="7BE603E7" w:rsidR="00382D67" w:rsidRPr="008161DB" w:rsidRDefault="00382D67" w:rsidP="00382D67">
            <w:pPr>
              <w:jc w:val="both"/>
              <w:rPr>
                <w:sz w:val="22"/>
                <w:szCs w:val="22"/>
                <w:lang w:eastAsia="lt-LT"/>
              </w:rPr>
            </w:pPr>
            <w:r w:rsidRPr="008161DB">
              <w:rPr>
                <w:sz w:val="22"/>
                <w:szCs w:val="22"/>
              </w:rPr>
              <w:t xml:space="preserve">Litgrid, AB, įm. k. </w:t>
            </w:r>
            <w:r w:rsidRPr="008161DB">
              <w:rPr>
                <w:color w:val="000000"/>
                <w:sz w:val="22"/>
                <w:szCs w:val="22"/>
                <w:shd w:val="clear" w:color="auto" w:fill="FAFAFA"/>
              </w:rPr>
              <w:t xml:space="preserve">302564383, </w:t>
            </w:r>
            <w:proofErr w:type="spellStart"/>
            <w:r w:rsidRPr="008161DB">
              <w:rPr>
                <w:color w:val="000000"/>
                <w:sz w:val="22"/>
                <w:szCs w:val="22"/>
                <w:shd w:val="clear" w:color="auto" w:fill="FAFAFA"/>
              </w:rPr>
              <w:t>adr</w:t>
            </w:r>
            <w:proofErr w:type="spellEnd"/>
            <w:r w:rsidRPr="008161DB">
              <w:rPr>
                <w:color w:val="000000"/>
                <w:sz w:val="22"/>
                <w:szCs w:val="22"/>
                <w:shd w:val="clear" w:color="auto" w:fill="FAFAFA"/>
              </w:rPr>
              <w:t xml:space="preserve">. Karlo </w:t>
            </w:r>
            <w:r w:rsidRPr="00DF28E6">
              <w:rPr>
                <w:color w:val="000000"/>
                <w:sz w:val="22"/>
                <w:szCs w:val="22"/>
                <w:shd w:val="clear" w:color="auto" w:fill="FAFAFA"/>
              </w:rPr>
              <w:t xml:space="preserve">Gustavo Emilio </w:t>
            </w:r>
            <w:proofErr w:type="spellStart"/>
            <w:r w:rsidRPr="00DF28E6">
              <w:rPr>
                <w:color w:val="000000"/>
                <w:sz w:val="22"/>
                <w:szCs w:val="22"/>
                <w:shd w:val="clear" w:color="auto" w:fill="FAFAFA"/>
              </w:rPr>
              <w:t>Manerheimo</w:t>
            </w:r>
            <w:proofErr w:type="spellEnd"/>
            <w:r w:rsidRPr="00DF28E6">
              <w:rPr>
                <w:color w:val="000000"/>
                <w:sz w:val="22"/>
                <w:szCs w:val="22"/>
                <w:shd w:val="clear" w:color="auto" w:fill="FAFAFA"/>
              </w:rPr>
              <w:t xml:space="preserve"> g. 8, Vilnius. </w:t>
            </w:r>
            <w:r w:rsidRPr="00DF28E6">
              <w:rPr>
                <w:sz w:val="22"/>
                <w:szCs w:val="22"/>
                <w:lang w:eastAsia="lt-LT"/>
              </w:rPr>
              <w:t>Užsak</w:t>
            </w:r>
            <w:r w:rsidRPr="0003105F">
              <w:rPr>
                <w:sz w:val="22"/>
                <w:szCs w:val="22"/>
                <w:lang w:eastAsia="lt-LT"/>
              </w:rPr>
              <w:t xml:space="preserve">ovo atstovas: </w:t>
            </w:r>
            <w:r w:rsidR="0003105F" w:rsidRPr="0003105F">
              <w:rPr>
                <w:sz w:val="22"/>
                <w:szCs w:val="22"/>
                <w:lang w:eastAsia="lt-LT"/>
              </w:rPr>
              <w:t xml:space="preserve">SPĮC vakarinės Lietuvos grupės projektų vadovas </w:t>
            </w:r>
          </w:p>
          <w:p w14:paraId="581D9ABB" w14:textId="15F1C290"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37326D37" w:rsidR="004B33FE" w:rsidRPr="0003105F" w:rsidRDefault="0003105F">
            <w:pPr>
              <w:suppressAutoHyphens/>
              <w:rPr>
                <w:sz w:val="22"/>
                <w:szCs w:val="22"/>
              </w:rPr>
            </w:pPr>
            <w:r w:rsidRPr="0003105F">
              <w:rPr>
                <w:spacing w:val="10"/>
                <w:sz w:val="22"/>
                <w:szCs w:val="22"/>
              </w:rPr>
              <w:t xml:space="preserve">Rezervinio </w:t>
            </w:r>
            <w:r w:rsidRPr="0003105F">
              <w:rPr>
                <w:sz w:val="22"/>
                <w:szCs w:val="22"/>
              </w:rPr>
              <w:t>sistemos</w:t>
            </w:r>
            <w:r w:rsidRPr="0003105F">
              <w:rPr>
                <w:spacing w:val="12"/>
                <w:sz w:val="22"/>
                <w:szCs w:val="22"/>
              </w:rPr>
              <w:t xml:space="preserve"> </w:t>
            </w:r>
            <w:r w:rsidRPr="0003105F">
              <w:rPr>
                <w:sz w:val="22"/>
                <w:szCs w:val="22"/>
              </w:rPr>
              <w:t>valdymo</w:t>
            </w:r>
            <w:r w:rsidRPr="0003105F">
              <w:rPr>
                <w:spacing w:val="11"/>
                <w:sz w:val="22"/>
                <w:szCs w:val="22"/>
              </w:rPr>
              <w:t xml:space="preserve"> </w:t>
            </w:r>
            <w:r w:rsidRPr="0003105F">
              <w:rPr>
                <w:sz w:val="22"/>
                <w:szCs w:val="22"/>
              </w:rPr>
              <w:t>ir</w:t>
            </w:r>
            <w:r w:rsidRPr="0003105F">
              <w:rPr>
                <w:spacing w:val="13"/>
                <w:sz w:val="22"/>
                <w:szCs w:val="22"/>
              </w:rPr>
              <w:t xml:space="preserve"> </w:t>
            </w:r>
            <w:r w:rsidRPr="0003105F">
              <w:rPr>
                <w:sz w:val="22"/>
                <w:szCs w:val="22"/>
              </w:rPr>
              <w:t>duomenų</w:t>
            </w:r>
            <w:r w:rsidRPr="0003105F">
              <w:rPr>
                <w:spacing w:val="11"/>
                <w:sz w:val="22"/>
                <w:szCs w:val="22"/>
              </w:rPr>
              <w:t xml:space="preserve"> </w:t>
            </w:r>
            <w:r w:rsidRPr="0003105F">
              <w:rPr>
                <w:sz w:val="22"/>
                <w:szCs w:val="22"/>
              </w:rPr>
              <w:t>centro</w:t>
            </w:r>
            <w:r w:rsidRPr="0003105F">
              <w:rPr>
                <w:spacing w:val="11"/>
                <w:sz w:val="22"/>
                <w:szCs w:val="22"/>
              </w:rPr>
              <w:t xml:space="preserve"> </w:t>
            </w:r>
            <w:r w:rsidRPr="0003105F">
              <w:rPr>
                <w:sz w:val="22"/>
                <w:szCs w:val="22"/>
              </w:rPr>
              <w:t>statybos projektas</w:t>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7AA1CDCB" w:rsidR="004B33FE" w:rsidRPr="0003105F" w:rsidRDefault="0003105F">
            <w:pPr>
              <w:suppressAutoHyphens/>
              <w:rPr>
                <w:sz w:val="22"/>
                <w:szCs w:val="22"/>
              </w:rPr>
            </w:pPr>
            <w:r w:rsidRPr="0003105F">
              <w:rPr>
                <w:sz w:val="22"/>
                <w:szCs w:val="22"/>
              </w:rPr>
              <w:t xml:space="preserve">Pastotės g. 9, </w:t>
            </w:r>
            <w:proofErr w:type="spellStart"/>
            <w:r w:rsidRPr="0003105F">
              <w:rPr>
                <w:sz w:val="22"/>
                <w:szCs w:val="22"/>
              </w:rPr>
              <w:t>Biruliškių</w:t>
            </w:r>
            <w:proofErr w:type="spellEnd"/>
            <w:r w:rsidRPr="0003105F">
              <w:rPr>
                <w:sz w:val="22"/>
                <w:szCs w:val="22"/>
              </w:rPr>
              <w:t xml:space="preserve"> k., Karmėlavos sen., Kauno r. sav.</w:t>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rFonts w:eastAsia="Arial"/>
                <w:i/>
                <w:iCs/>
                <w:sz w:val="22"/>
                <w:szCs w:val="22"/>
              </w:rPr>
              <w:t xml:space="preserve"> </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026FD4" w14:textId="3F8FC445" w:rsidR="004B33FE" w:rsidRPr="0003105F" w:rsidRDefault="0003105F">
            <w:pPr>
              <w:suppressAutoHyphens/>
              <w:rPr>
                <w:sz w:val="22"/>
                <w:szCs w:val="22"/>
              </w:rPr>
            </w:pPr>
            <w:r w:rsidRPr="0003105F">
              <w:rPr>
                <w:sz w:val="22"/>
                <w:szCs w:val="22"/>
              </w:rPr>
              <w:t>Saugos didinimas pastatant naują rezervin</w:t>
            </w:r>
            <w:r>
              <w:rPr>
                <w:sz w:val="22"/>
                <w:szCs w:val="22"/>
              </w:rPr>
              <w:t>į</w:t>
            </w:r>
            <w:r w:rsidRPr="0003105F">
              <w:rPr>
                <w:sz w:val="22"/>
                <w:szCs w:val="22"/>
              </w:rPr>
              <w:t xml:space="preserve"> sistemos valdymo ir duomenų centrą</w:t>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r w:rsidR="00662333" w:rsidRPr="0003105F">
              <w:rPr>
                <w:sz w:val="22"/>
                <w:szCs w:val="22"/>
              </w:rPr>
              <w:tab/>
            </w:r>
          </w:p>
          <w:p w14:paraId="581D9ACA" w14:textId="6A3FA1EB" w:rsidR="00382D67" w:rsidRPr="00382D67" w:rsidRDefault="00382D67">
            <w:pPr>
              <w:suppressAutoHyphens/>
              <w:rPr>
                <w:sz w:val="22"/>
                <w:szCs w:val="22"/>
              </w:rPr>
            </w:pP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sidRPr="00B11CA0">
              <w:rPr>
                <w:b/>
                <w:bCs/>
                <w:szCs w:val="24"/>
              </w:rPr>
              <w:t xml:space="preserve">5. Užsakovo informacijos reikalavimų (EIR) ir </w:t>
            </w:r>
            <w:r w:rsidRPr="00B11CA0">
              <w:rPr>
                <w:rFonts w:eastAsia="Arial"/>
                <w:b/>
                <w:bCs/>
                <w:szCs w:val="24"/>
              </w:rPr>
              <w:t>Statinio informacinio modeliavimo projekto preliminariojo įgyvendinimo plano (</w:t>
            </w:r>
            <w:r w:rsidRPr="00B11CA0">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lastRenderedPageBreak/>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lastRenderedPageBreak/>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69FAD37C" w:rsidR="004B33FE" w:rsidRDefault="00E26C1C">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656C6B0"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7A11448C"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6" w14:textId="77777777" w:rsidR="004B33FE" w:rsidRDefault="004B33FE">
            <w:pPr>
              <w:rPr>
                <w:sz w:val="4"/>
                <w:szCs w:val="4"/>
              </w:rPr>
            </w:pPr>
          </w:p>
          <w:p w14:paraId="581D9B07" w14:textId="037F9D62" w:rsidR="004B33FE" w:rsidRDefault="004B33FE">
            <w:pPr>
              <w:suppressAutoHyphens/>
              <w:jc w:val="center"/>
              <w:rPr>
                <w:sz w:val="22"/>
                <w:szCs w:val="22"/>
              </w:rPr>
            </w:pPr>
          </w:p>
        </w:tc>
      </w:tr>
      <w:tr w:rsidR="0045431C"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5431C" w:rsidRDefault="0045431C" w:rsidP="0045431C">
            <w:pPr>
              <w:rPr>
                <w:sz w:val="4"/>
                <w:szCs w:val="4"/>
              </w:rPr>
            </w:pPr>
          </w:p>
          <w:p w14:paraId="581D9B0A" w14:textId="77777777" w:rsidR="0045431C" w:rsidRDefault="0045431C" w:rsidP="0045431C">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5431C" w:rsidRDefault="0045431C" w:rsidP="0045431C">
            <w:pPr>
              <w:rPr>
                <w:sz w:val="4"/>
                <w:szCs w:val="4"/>
              </w:rPr>
            </w:pPr>
          </w:p>
          <w:p w14:paraId="581D9B0C" w14:textId="77777777" w:rsidR="0045431C" w:rsidRDefault="0045431C" w:rsidP="0045431C">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5431C" w:rsidRDefault="0045431C" w:rsidP="0045431C">
            <w:pPr>
              <w:rPr>
                <w:sz w:val="4"/>
                <w:szCs w:val="4"/>
              </w:rPr>
            </w:pPr>
          </w:p>
          <w:p w14:paraId="581D9B0E" w14:textId="77777777" w:rsidR="0045431C" w:rsidRDefault="0045431C" w:rsidP="0045431C">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3C801F" w14:textId="77777777" w:rsidR="0045431C" w:rsidRDefault="0045431C" w:rsidP="0045431C">
            <w:pPr>
              <w:rPr>
                <w:sz w:val="4"/>
                <w:szCs w:val="4"/>
              </w:rPr>
            </w:pPr>
          </w:p>
          <w:p w14:paraId="581D9B10" w14:textId="6B0BF489"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B10C5A" w14:textId="77777777" w:rsidR="0045431C" w:rsidRDefault="0045431C" w:rsidP="0045431C">
            <w:pPr>
              <w:rPr>
                <w:sz w:val="4"/>
                <w:szCs w:val="4"/>
              </w:rPr>
            </w:pPr>
          </w:p>
          <w:p w14:paraId="581D9B12"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33B7C7" w14:textId="77777777" w:rsidR="0045431C" w:rsidRDefault="0045431C" w:rsidP="0045431C">
            <w:pPr>
              <w:rPr>
                <w:sz w:val="4"/>
                <w:szCs w:val="4"/>
              </w:rPr>
            </w:pPr>
          </w:p>
          <w:p w14:paraId="581D9B14"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1E3A63" w14:textId="77777777" w:rsidR="0045431C" w:rsidRDefault="0045431C" w:rsidP="0045431C">
            <w:pPr>
              <w:rPr>
                <w:sz w:val="4"/>
                <w:szCs w:val="4"/>
              </w:rPr>
            </w:pPr>
          </w:p>
          <w:p w14:paraId="581D9B16" w14:textId="77777777" w:rsidR="0045431C" w:rsidRDefault="0045431C" w:rsidP="0045431C">
            <w:pPr>
              <w:suppressAutoHyphens/>
              <w:jc w:val="center"/>
              <w:rPr>
                <w:szCs w:val="24"/>
                <w:u w:val="single"/>
              </w:rPr>
            </w:pPr>
          </w:p>
        </w:tc>
      </w:tr>
      <w:tr w:rsidR="0045431C"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5431C" w:rsidRDefault="0045431C" w:rsidP="0045431C">
            <w:pPr>
              <w:rPr>
                <w:sz w:val="4"/>
                <w:szCs w:val="4"/>
              </w:rPr>
            </w:pPr>
          </w:p>
          <w:p w14:paraId="581D9B19" w14:textId="77777777" w:rsidR="0045431C" w:rsidRDefault="0045431C" w:rsidP="0045431C">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5431C" w:rsidRDefault="0045431C" w:rsidP="0045431C">
            <w:pPr>
              <w:rPr>
                <w:sz w:val="4"/>
                <w:szCs w:val="4"/>
              </w:rPr>
            </w:pPr>
          </w:p>
          <w:p w14:paraId="581D9B1B" w14:textId="77777777" w:rsidR="0045431C" w:rsidRDefault="0045431C" w:rsidP="0045431C">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5431C" w:rsidRDefault="0045431C" w:rsidP="0045431C">
            <w:pPr>
              <w:rPr>
                <w:sz w:val="4"/>
                <w:szCs w:val="4"/>
              </w:rPr>
            </w:pPr>
          </w:p>
          <w:p w14:paraId="581D9B1D" w14:textId="77777777" w:rsidR="0045431C" w:rsidRDefault="0045431C" w:rsidP="0045431C">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73AE8B" w14:textId="77777777" w:rsidR="0045431C" w:rsidRDefault="0045431C" w:rsidP="0045431C">
            <w:pPr>
              <w:rPr>
                <w:sz w:val="4"/>
                <w:szCs w:val="4"/>
              </w:rPr>
            </w:pPr>
          </w:p>
          <w:p w14:paraId="581D9B1F" w14:textId="5BFBF33F"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AF9AA4" w14:textId="77777777" w:rsidR="0045431C" w:rsidRDefault="0045431C" w:rsidP="0045431C">
            <w:pPr>
              <w:rPr>
                <w:sz w:val="4"/>
                <w:szCs w:val="4"/>
              </w:rPr>
            </w:pPr>
          </w:p>
          <w:p w14:paraId="581D9B21"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CC6EDA" w14:textId="77777777" w:rsidR="0045431C" w:rsidRDefault="0045431C" w:rsidP="0045431C">
            <w:pPr>
              <w:rPr>
                <w:sz w:val="4"/>
                <w:szCs w:val="4"/>
              </w:rPr>
            </w:pPr>
          </w:p>
          <w:p w14:paraId="581D9B23" w14:textId="1FC582FB"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3E8C3B" w14:textId="77777777" w:rsidR="0045431C" w:rsidRDefault="0045431C" w:rsidP="0045431C">
            <w:pPr>
              <w:rPr>
                <w:sz w:val="4"/>
                <w:szCs w:val="4"/>
              </w:rPr>
            </w:pPr>
          </w:p>
          <w:p w14:paraId="581D9B25" w14:textId="77777777" w:rsidR="0045431C" w:rsidRDefault="0045431C" w:rsidP="0045431C">
            <w:pPr>
              <w:suppressAutoHyphens/>
              <w:jc w:val="center"/>
              <w:rPr>
                <w:szCs w:val="24"/>
                <w:u w:val="single"/>
              </w:rPr>
            </w:pPr>
          </w:p>
        </w:tc>
      </w:tr>
      <w:tr w:rsidR="0045431C"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5431C" w:rsidRDefault="0045431C" w:rsidP="0045431C">
            <w:pPr>
              <w:rPr>
                <w:sz w:val="4"/>
                <w:szCs w:val="4"/>
              </w:rPr>
            </w:pPr>
          </w:p>
          <w:p w14:paraId="581D9B28" w14:textId="77777777" w:rsidR="0045431C" w:rsidRDefault="0045431C" w:rsidP="0045431C">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5431C" w:rsidRDefault="0045431C" w:rsidP="0045431C">
            <w:pPr>
              <w:rPr>
                <w:sz w:val="4"/>
                <w:szCs w:val="4"/>
              </w:rPr>
            </w:pPr>
          </w:p>
          <w:p w14:paraId="581D9B2A" w14:textId="77777777" w:rsidR="0045431C" w:rsidRDefault="0045431C" w:rsidP="0045431C">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5431C" w:rsidRDefault="0045431C" w:rsidP="0045431C">
            <w:pPr>
              <w:rPr>
                <w:sz w:val="4"/>
                <w:szCs w:val="4"/>
              </w:rPr>
            </w:pPr>
          </w:p>
          <w:p w14:paraId="581D9B2C" w14:textId="77777777" w:rsidR="0045431C" w:rsidRDefault="0045431C" w:rsidP="0045431C">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96A45A" w14:textId="77777777" w:rsidR="0045431C" w:rsidRDefault="0045431C" w:rsidP="0045431C">
            <w:pPr>
              <w:rPr>
                <w:sz w:val="4"/>
                <w:szCs w:val="4"/>
              </w:rPr>
            </w:pPr>
          </w:p>
          <w:p w14:paraId="581D9B2E" w14:textId="6F2BE057"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4A6D09" w14:textId="77777777" w:rsidR="0045431C" w:rsidRDefault="0045431C" w:rsidP="0045431C">
            <w:pPr>
              <w:rPr>
                <w:sz w:val="4"/>
                <w:szCs w:val="4"/>
              </w:rPr>
            </w:pPr>
          </w:p>
          <w:p w14:paraId="581D9B30"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459676" w14:textId="77777777" w:rsidR="0045431C" w:rsidRDefault="0045431C" w:rsidP="0045431C">
            <w:pPr>
              <w:rPr>
                <w:sz w:val="4"/>
                <w:szCs w:val="4"/>
              </w:rPr>
            </w:pPr>
          </w:p>
          <w:p w14:paraId="581D9B32" w14:textId="4BA9FC71"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465CA5" w14:textId="77777777" w:rsidR="0045431C" w:rsidRDefault="0045431C" w:rsidP="0045431C">
            <w:pPr>
              <w:rPr>
                <w:sz w:val="4"/>
                <w:szCs w:val="4"/>
              </w:rPr>
            </w:pPr>
          </w:p>
          <w:p w14:paraId="581D9B34" w14:textId="77777777" w:rsidR="0045431C" w:rsidRDefault="0045431C" w:rsidP="0045431C">
            <w:pPr>
              <w:suppressAutoHyphens/>
              <w:jc w:val="center"/>
              <w:rPr>
                <w:szCs w:val="24"/>
                <w:u w:val="single"/>
              </w:rPr>
            </w:pPr>
          </w:p>
        </w:tc>
      </w:tr>
      <w:tr w:rsidR="0045431C"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5431C" w:rsidRDefault="0045431C" w:rsidP="0045431C">
            <w:pPr>
              <w:rPr>
                <w:sz w:val="4"/>
                <w:szCs w:val="4"/>
              </w:rPr>
            </w:pPr>
          </w:p>
          <w:p w14:paraId="581D9B37" w14:textId="77777777" w:rsidR="0045431C" w:rsidRDefault="0045431C" w:rsidP="0045431C">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5431C" w:rsidRDefault="0045431C" w:rsidP="0045431C">
            <w:pPr>
              <w:rPr>
                <w:sz w:val="4"/>
                <w:szCs w:val="4"/>
              </w:rPr>
            </w:pPr>
          </w:p>
          <w:p w14:paraId="581D9B39" w14:textId="77777777" w:rsidR="0045431C" w:rsidRDefault="0045431C" w:rsidP="0045431C">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5431C" w:rsidRDefault="0045431C" w:rsidP="0045431C">
            <w:pPr>
              <w:rPr>
                <w:sz w:val="4"/>
                <w:szCs w:val="4"/>
              </w:rPr>
            </w:pPr>
          </w:p>
          <w:p w14:paraId="581D9B3B" w14:textId="77777777" w:rsidR="0045431C" w:rsidRDefault="0045431C" w:rsidP="0045431C">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5D0327" w14:textId="77777777" w:rsidR="0045431C" w:rsidRDefault="0045431C" w:rsidP="0045431C">
            <w:pPr>
              <w:rPr>
                <w:sz w:val="4"/>
                <w:szCs w:val="4"/>
              </w:rPr>
            </w:pPr>
          </w:p>
          <w:p w14:paraId="581D9B3D" w14:textId="044EC783"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48A5FC" w14:textId="77777777" w:rsidR="0045431C" w:rsidRDefault="0045431C" w:rsidP="0045431C">
            <w:pPr>
              <w:rPr>
                <w:sz w:val="4"/>
                <w:szCs w:val="4"/>
              </w:rPr>
            </w:pPr>
          </w:p>
          <w:p w14:paraId="581D9B3F"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71493A1" w14:textId="77777777" w:rsidR="0045431C" w:rsidRDefault="0045431C" w:rsidP="0045431C">
            <w:pPr>
              <w:rPr>
                <w:sz w:val="4"/>
                <w:szCs w:val="4"/>
              </w:rPr>
            </w:pPr>
          </w:p>
          <w:p w14:paraId="581D9B41"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707495" w14:textId="77777777" w:rsidR="0045431C" w:rsidRDefault="0045431C" w:rsidP="0045431C">
            <w:pPr>
              <w:rPr>
                <w:sz w:val="4"/>
                <w:szCs w:val="4"/>
              </w:rPr>
            </w:pPr>
          </w:p>
          <w:p w14:paraId="581D9B43" w14:textId="77777777" w:rsidR="0045431C" w:rsidRDefault="0045431C" w:rsidP="0045431C">
            <w:pPr>
              <w:suppressAutoHyphens/>
              <w:jc w:val="center"/>
              <w:rPr>
                <w:szCs w:val="24"/>
                <w:u w:val="single"/>
              </w:rPr>
            </w:pPr>
          </w:p>
        </w:tc>
      </w:tr>
      <w:tr w:rsidR="0045431C"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5431C" w:rsidRDefault="0045431C" w:rsidP="0045431C">
            <w:pPr>
              <w:rPr>
                <w:sz w:val="4"/>
                <w:szCs w:val="4"/>
              </w:rPr>
            </w:pPr>
          </w:p>
          <w:p w14:paraId="581D9B46" w14:textId="77777777" w:rsidR="0045431C" w:rsidRDefault="0045431C" w:rsidP="0045431C">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5431C" w:rsidRDefault="0045431C" w:rsidP="0045431C">
            <w:pPr>
              <w:rPr>
                <w:sz w:val="4"/>
                <w:szCs w:val="4"/>
              </w:rPr>
            </w:pPr>
          </w:p>
          <w:p w14:paraId="581D9B48" w14:textId="77777777" w:rsidR="0045431C" w:rsidRDefault="0045431C" w:rsidP="0045431C">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5431C" w:rsidRDefault="0045431C" w:rsidP="0045431C">
            <w:pPr>
              <w:rPr>
                <w:sz w:val="4"/>
                <w:szCs w:val="4"/>
              </w:rPr>
            </w:pPr>
          </w:p>
          <w:p w14:paraId="581D9B4A" w14:textId="77777777" w:rsidR="0045431C" w:rsidRDefault="0045431C" w:rsidP="0045431C">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43563F4" w14:textId="77777777" w:rsidR="0045431C" w:rsidRDefault="0045431C" w:rsidP="0045431C">
            <w:pPr>
              <w:rPr>
                <w:sz w:val="4"/>
                <w:szCs w:val="4"/>
              </w:rPr>
            </w:pPr>
          </w:p>
          <w:p w14:paraId="581D9B4C"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4849CE" w14:textId="77777777" w:rsidR="0045431C" w:rsidRDefault="0045431C" w:rsidP="0045431C">
            <w:pPr>
              <w:rPr>
                <w:sz w:val="4"/>
                <w:szCs w:val="4"/>
              </w:rPr>
            </w:pPr>
          </w:p>
          <w:p w14:paraId="581D9B4E" w14:textId="0344263A" w:rsidR="0045431C" w:rsidRDefault="0045431C" w:rsidP="0045431C">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7B2FFF" w14:textId="77777777" w:rsidR="0045431C" w:rsidRDefault="0045431C" w:rsidP="0045431C">
            <w:pPr>
              <w:rPr>
                <w:sz w:val="4"/>
                <w:szCs w:val="4"/>
              </w:rPr>
            </w:pPr>
          </w:p>
          <w:p w14:paraId="581D9B50"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ED3AEE" w14:textId="77777777" w:rsidR="0045431C" w:rsidRDefault="0045431C" w:rsidP="0045431C">
            <w:pPr>
              <w:rPr>
                <w:sz w:val="4"/>
                <w:szCs w:val="4"/>
              </w:rPr>
            </w:pPr>
          </w:p>
          <w:p w14:paraId="581D9B52" w14:textId="77777777" w:rsidR="0045431C" w:rsidRDefault="0045431C" w:rsidP="0045431C">
            <w:pPr>
              <w:suppressAutoHyphens/>
              <w:jc w:val="center"/>
              <w:rPr>
                <w:szCs w:val="24"/>
                <w:u w:val="single"/>
              </w:rPr>
            </w:pPr>
          </w:p>
        </w:tc>
      </w:tr>
      <w:tr w:rsidR="0045431C"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5431C" w:rsidRDefault="0045431C" w:rsidP="0045431C">
            <w:pPr>
              <w:rPr>
                <w:sz w:val="4"/>
                <w:szCs w:val="4"/>
              </w:rPr>
            </w:pPr>
          </w:p>
          <w:p w14:paraId="581D9B55" w14:textId="77777777" w:rsidR="0045431C" w:rsidRDefault="0045431C" w:rsidP="0045431C">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5431C" w:rsidRDefault="0045431C" w:rsidP="0045431C">
            <w:pPr>
              <w:rPr>
                <w:sz w:val="4"/>
                <w:szCs w:val="4"/>
              </w:rPr>
            </w:pPr>
          </w:p>
          <w:p w14:paraId="581D9B57" w14:textId="77777777" w:rsidR="0045431C" w:rsidRDefault="0045431C" w:rsidP="0045431C">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5431C" w:rsidRDefault="0045431C" w:rsidP="0045431C">
            <w:pPr>
              <w:rPr>
                <w:sz w:val="4"/>
                <w:szCs w:val="4"/>
              </w:rPr>
            </w:pPr>
          </w:p>
          <w:p w14:paraId="581D9B59" w14:textId="77777777" w:rsidR="0045431C" w:rsidRDefault="0045431C" w:rsidP="0045431C">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FA9F85" w14:textId="77777777" w:rsidR="0045431C" w:rsidRDefault="0045431C" w:rsidP="0045431C">
            <w:pPr>
              <w:rPr>
                <w:sz w:val="4"/>
                <w:szCs w:val="4"/>
              </w:rPr>
            </w:pPr>
          </w:p>
          <w:p w14:paraId="581D9B5B" w14:textId="6CC669BC"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2D348E3" w14:textId="77777777" w:rsidR="0045431C" w:rsidRDefault="0045431C" w:rsidP="0045431C">
            <w:pPr>
              <w:rPr>
                <w:sz w:val="4"/>
                <w:szCs w:val="4"/>
              </w:rPr>
            </w:pPr>
          </w:p>
          <w:p w14:paraId="581D9B5D"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9FDC0B" w14:textId="77777777" w:rsidR="0045431C" w:rsidRDefault="0045431C" w:rsidP="0045431C">
            <w:pPr>
              <w:rPr>
                <w:sz w:val="4"/>
                <w:szCs w:val="4"/>
              </w:rPr>
            </w:pPr>
          </w:p>
          <w:p w14:paraId="581D9B5F" w14:textId="20265A7B"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C978F2" w14:textId="77777777" w:rsidR="0045431C" w:rsidRDefault="0045431C" w:rsidP="0045431C">
            <w:pPr>
              <w:rPr>
                <w:sz w:val="4"/>
                <w:szCs w:val="4"/>
              </w:rPr>
            </w:pPr>
          </w:p>
          <w:p w14:paraId="581D9B61" w14:textId="77777777" w:rsidR="0045431C" w:rsidRDefault="0045431C" w:rsidP="0045431C">
            <w:pPr>
              <w:suppressAutoHyphens/>
              <w:jc w:val="center"/>
              <w:rPr>
                <w:szCs w:val="24"/>
                <w:u w:val="single"/>
              </w:rPr>
            </w:pPr>
          </w:p>
        </w:tc>
      </w:tr>
      <w:tr w:rsidR="0045431C"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5431C" w:rsidRDefault="0045431C" w:rsidP="0045431C">
            <w:pPr>
              <w:rPr>
                <w:sz w:val="4"/>
                <w:szCs w:val="4"/>
              </w:rPr>
            </w:pPr>
          </w:p>
          <w:p w14:paraId="581D9B64" w14:textId="77777777" w:rsidR="0045431C" w:rsidRDefault="0045431C" w:rsidP="0045431C">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5431C" w:rsidRDefault="0045431C" w:rsidP="0045431C">
            <w:pPr>
              <w:rPr>
                <w:sz w:val="4"/>
                <w:szCs w:val="4"/>
              </w:rPr>
            </w:pPr>
          </w:p>
          <w:p w14:paraId="581D9B66" w14:textId="77777777" w:rsidR="0045431C" w:rsidRDefault="0045431C" w:rsidP="0045431C">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5431C" w:rsidRDefault="0045431C" w:rsidP="0045431C">
            <w:pPr>
              <w:rPr>
                <w:sz w:val="4"/>
                <w:szCs w:val="4"/>
              </w:rPr>
            </w:pPr>
          </w:p>
          <w:p w14:paraId="581D9B68" w14:textId="77777777" w:rsidR="0045431C" w:rsidRDefault="0045431C" w:rsidP="0045431C">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31CBC7" w14:textId="77777777" w:rsidR="0045431C" w:rsidRDefault="0045431C" w:rsidP="0045431C">
            <w:pPr>
              <w:rPr>
                <w:sz w:val="4"/>
                <w:szCs w:val="4"/>
              </w:rPr>
            </w:pPr>
          </w:p>
          <w:p w14:paraId="581D9B6A"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A6398C3" w14:textId="77777777" w:rsidR="0045431C" w:rsidRDefault="0045431C" w:rsidP="0045431C">
            <w:pPr>
              <w:rPr>
                <w:sz w:val="4"/>
                <w:szCs w:val="4"/>
              </w:rPr>
            </w:pPr>
          </w:p>
          <w:p w14:paraId="581D9B6C" w14:textId="59E85A43" w:rsidR="0045431C" w:rsidRDefault="0045431C" w:rsidP="0045431C">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DBAC0F" w14:textId="77777777" w:rsidR="0045431C" w:rsidRDefault="0045431C" w:rsidP="0045431C">
            <w:pPr>
              <w:rPr>
                <w:sz w:val="4"/>
                <w:szCs w:val="4"/>
              </w:rPr>
            </w:pPr>
          </w:p>
          <w:p w14:paraId="581D9B6E"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648E9F" w14:textId="77777777" w:rsidR="0045431C" w:rsidRDefault="0045431C" w:rsidP="0045431C">
            <w:pPr>
              <w:rPr>
                <w:sz w:val="4"/>
                <w:szCs w:val="4"/>
              </w:rPr>
            </w:pPr>
          </w:p>
          <w:p w14:paraId="581D9B70" w14:textId="77777777" w:rsidR="0045431C" w:rsidRDefault="0045431C" w:rsidP="0045431C">
            <w:pPr>
              <w:suppressAutoHyphens/>
              <w:jc w:val="center"/>
              <w:rPr>
                <w:szCs w:val="24"/>
                <w:u w:val="single"/>
              </w:rPr>
            </w:pPr>
          </w:p>
        </w:tc>
      </w:tr>
      <w:tr w:rsidR="0045431C"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5431C" w:rsidRDefault="0045431C" w:rsidP="0045431C">
            <w:pPr>
              <w:rPr>
                <w:sz w:val="4"/>
                <w:szCs w:val="4"/>
              </w:rPr>
            </w:pPr>
          </w:p>
          <w:p w14:paraId="581D9B73" w14:textId="77777777" w:rsidR="0045431C" w:rsidRDefault="0045431C" w:rsidP="0045431C">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5431C" w:rsidRDefault="0045431C" w:rsidP="0045431C">
            <w:pPr>
              <w:rPr>
                <w:sz w:val="4"/>
                <w:szCs w:val="4"/>
              </w:rPr>
            </w:pPr>
          </w:p>
          <w:p w14:paraId="581D9B75" w14:textId="77777777" w:rsidR="0045431C" w:rsidRDefault="0045431C" w:rsidP="0045431C">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5431C" w:rsidRDefault="0045431C" w:rsidP="0045431C">
            <w:pPr>
              <w:rPr>
                <w:sz w:val="4"/>
                <w:szCs w:val="4"/>
              </w:rPr>
            </w:pPr>
          </w:p>
          <w:p w14:paraId="581D9B77" w14:textId="77777777" w:rsidR="0045431C" w:rsidRDefault="0045431C" w:rsidP="0045431C">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3C03510" w14:textId="77777777" w:rsidR="0045431C" w:rsidRDefault="0045431C" w:rsidP="0045431C">
            <w:pPr>
              <w:rPr>
                <w:sz w:val="4"/>
                <w:szCs w:val="4"/>
              </w:rPr>
            </w:pPr>
          </w:p>
          <w:p w14:paraId="581D9B79"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C095B4" w14:textId="77777777" w:rsidR="0045431C" w:rsidRDefault="0045431C" w:rsidP="0045431C">
            <w:pPr>
              <w:rPr>
                <w:sz w:val="4"/>
                <w:szCs w:val="4"/>
              </w:rPr>
            </w:pPr>
          </w:p>
          <w:p w14:paraId="581D9B7B" w14:textId="7A3C13FF" w:rsidR="0045431C" w:rsidRDefault="0045431C" w:rsidP="0045431C">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D81645" w14:textId="77777777" w:rsidR="0045431C" w:rsidRDefault="0045431C" w:rsidP="0045431C">
            <w:pPr>
              <w:rPr>
                <w:sz w:val="4"/>
                <w:szCs w:val="4"/>
              </w:rPr>
            </w:pPr>
          </w:p>
          <w:p w14:paraId="581D9B7D"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DB3FFE" w14:textId="77777777" w:rsidR="0045431C" w:rsidRDefault="0045431C" w:rsidP="0045431C">
            <w:pPr>
              <w:rPr>
                <w:sz w:val="4"/>
                <w:szCs w:val="4"/>
              </w:rPr>
            </w:pPr>
          </w:p>
          <w:p w14:paraId="581D9B7F" w14:textId="77777777" w:rsidR="0045431C" w:rsidRDefault="0045431C" w:rsidP="0045431C">
            <w:pPr>
              <w:suppressAutoHyphens/>
              <w:jc w:val="center"/>
              <w:rPr>
                <w:szCs w:val="24"/>
                <w:u w:val="single"/>
              </w:rPr>
            </w:pPr>
          </w:p>
        </w:tc>
      </w:tr>
      <w:tr w:rsidR="0045431C"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5431C" w:rsidRDefault="0045431C" w:rsidP="0045431C">
            <w:pPr>
              <w:rPr>
                <w:sz w:val="4"/>
                <w:szCs w:val="4"/>
              </w:rPr>
            </w:pPr>
          </w:p>
          <w:p w14:paraId="581D9B82" w14:textId="77777777" w:rsidR="0045431C" w:rsidRDefault="0045431C" w:rsidP="0045431C">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5431C" w:rsidRDefault="0045431C" w:rsidP="0045431C">
            <w:pPr>
              <w:rPr>
                <w:sz w:val="4"/>
                <w:szCs w:val="4"/>
              </w:rPr>
            </w:pPr>
          </w:p>
          <w:p w14:paraId="581D9B84" w14:textId="77777777" w:rsidR="0045431C" w:rsidRDefault="0045431C" w:rsidP="0045431C">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5431C" w:rsidRDefault="0045431C" w:rsidP="0045431C">
            <w:pPr>
              <w:rPr>
                <w:sz w:val="4"/>
                <w:szCs w:val="4"/>
              </w:rPr>
            </w:pPr>
          </w:p>
          <w:p w14:paraId="581D9B86" w14:textId="77777777" w:rsidR="0045431C" w:rsidRDefault="0045431C" w:rsidP="0045431C">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732AE8B" w14:textId="77777777" w:rsidR="0045431C" w:rsidRDefault="0045431C" w:rsidP="0045431C">
            <w:pPr>
              <w:rPr>
                <w:sz w:val="4"/>
                <w:szCs w:val="4"/>
              </w:rPr>
            </w:pPr>
          </w:p>
          <w:p w14:paraId="581D9B88"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5ED7FA" w14:textId="77777777" w:rsidR="0045431C" w:rsidRDefault="0045431C" w:rsidP="0045431C">
            <w:pPr>
              <w:rPr>
                <w:sz w:val="4"/>
                <w:szCs w:val="4"/>
              </w:rPr>
            </w:pPr>
          </w:p>
          <w:p w14:paraId="581D9B8A"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903E40" w14:textId="77777777" w:rsidR="0045431C" w:rsidRDefault="0045431C" w:rsidP="0045431C">
            <w:pPr>
              <w:rPr>
                <w:sz w:val="4"/>
                <w:szCs w:val="4"/>
              </w:rPr>
            </w:pPr>
          </w:p>
          <w:p w14:paraId="581D9B8C" w14:textId="23B11271"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1D2FD2" w14:textId="77777777" w:rsidR="0045431C" w:rsidRDefault="0045431C" w:rsidP="0045431C">
            <w:pPr>
              <w:rPr>
                <w:sz w:val="4"/>
                <w:szCs w:val="4"/>
              </w:rPr>
            </w:pPr>
          </w:p>
          <w:p w14:paraId="581D9B8E" w14:textId="77777777" w:rsidR="0045431C" w:rsidRDefault="0045431C" w:rsidP="0045431C">
            <w:pPr>
              <w:suppressAutoHyphens/>
              <w:jc w:val="center"/>
              <w:rPr>
                <w:szCs w:val="24"/>
                <w:u w:val="single"/>
              </w:rPr>
            </w:pPr>
          </w:p>
        </w:tc>
      </w:tr>
      <w:tr w:rsidR="0045431C"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5431C" w:rsidRDefault="0045431C" w:rsidP="0045431C">
            <w:pPr>
              <w:rPr>
                <w:sz w:val="4"/>
                <w:szCs w:val="4"/>
              </w:rPr>
            </w:pPr>
          </w:p>
          <w:p w14:paraId="581D9B91" w14:textId="77777777" w:rsidR="0045431C" w:rsidRDefault="0045431C" w:rsidP="0045431C">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5431C" w:rsidRDefault="0045431C" w:rsidP="0045431C">
            <w:pPr>
              <w:rPr>
                <w:sz w:val="4"/>
                <w:szCs w:val="4"/>
              </w:rPr>
            </w:pPr>
          </w:p>
          <w:p w14:paraId="581D9B93" w14:textId="77777777" w:rsidR="0045431C" w:rsidRDefault="0045431C" w:rsidP="0045431C">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5431C" w:rsidRDefault="0045431C" w:rsidP="0045431C">
            <w:pPr>
              <w:rPr>
                <w:sz w:val="4"/>
                <w:szCs w:val="4"/>
              </w:rPr>
            </w:pPr>
          </w:p>
          <w:p w14:paraId="581D9B95" w14:textId="77777777" w:rsidR="0045431C" w:rsidRDefault="0045431C" w:rsidP="0045431C">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5431C" w:rsidRDefault="0045431C" w:rsidP="0045431C">
            <w:pPr>
              <w:rPr>
                <w:sz w:val="4"/>
                <w:szCs w:val="4"/>
              </w:rPr>
            </w:pPr>
          </w:p>
          <w:p w14:paraId="581D9B97"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5431C" w:rsidRDefault="0045431C" w:rsidP="0045431C">
            <w:pPr>
              <w:rPr>
                <w:sz w:val="4"/>
                <w:szCs w:val="4"/>
              </w:rPr>
            </w:pPr>
          </w:p>
          <w:p w14:paraId="581D9B99"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5431C" w:rsidRDefault="0045431C" w:rsidP="0045431C">
            <w:pPr>
              <w:rPr>
                <w:sz w:val="4"/>
                <w:szCs w:val="4"/>
              </w:rPr>
            </w:pPr>
          </w:p>
          <w:p w14:paraId="581D9B9B" w14:textId="09C08307"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5431C" w:rsidRDefault="0045431C" w:rsidP="0045431C">
            <w:pPr>
              <w:rPr>
                <w:sz w:val="4"/>
                <w:szCs w:val="4"/>
              </w:rPr>
            </w:pPr>
          </w:p>
          <w:p w14:paraId="581D9B9D" w14:textId="77777777" w:rsidR="0045431C" w:rsidRDefault="0045431C" w:rsidP="0045431C">
            <w:pPr>
              <w:suppressAutoHyphens/>
              <w:jc w:val="center"/>
              <w:rPr>
                <w:szCs w:val="24"/>
                <w:u w:val="single"/>
              </w:rPr>
            </w:pPr>
          </w:p>
        </w:tc>
      </w:tr>
      <w:tr w:rsidR="0045431C"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5431C" w:rsidRDefault="0045431C" w:rsidP="0045431C">
            <w:pPr>
              <w:rPr>
                <w:sz w:val="4"/>
                <w:szCs w:val="4"/>
              </w:rPr>
            </w:pPr>
          </w:p>
          <w:p w14:paraId="581D9BA0" w14:textId="77777777" w:rsidR="0045431C" w:rsidRDefault="0045431C" w:rsidP="0045431C">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5431C" w:rsidRDefault="0045431C" w:rsidP="0045431C">
            <w:pPr>
              <w:rPr>
                <w:sz w:val="4"/>
                <w:szCs w:val="4"/>
              </w:rPr>
            </w:pPr>
          </w:p>
          <w:p w14:paraId="581D9BA2" w14:textId="77777777" w:rsidR="0045431C" w:rsidRDefault="0045431C" w:rsidP="0045431C">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5431C" w:rsidRDefault="0045431C" w:rsidP="0045431C">
            <w:pPr>
              <w:rPr>
                <w:sz w:val="4"/>
                <w:szCs w:val="4"/>
              </w:rPr>
            </w:pPr>
          </w:p>
          <w:p w14:paraId="581D9BA4" w14:textId="77777777" w:rsidR="0045431C" w:rsidRDefault="0045431C" w:rsidP="0045431C">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5431C" w:rsidRDefault="0045431C" w:rsidP="0045431C">
            <w:pPr>
              <w:rPr>
                <w:sz w:val="4"/>
                <w:szCs w:val="4"/>
              </w:rPr>
            </w:pPr>
          </w:p>
          <w:p w14:paraId="581D9BA6"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5431C" w:rsidRDefault="0045431C" w:rsidP="0045431C">
            <w:pPr>
              <w:rPr>
                <w:sz w:val="4"/>
                <w:szCs w:val="4"/>
              </w:rPr>
            </w:pPr>
          </w:p>
          <w:p w14:paraId="581D9BA8"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5431C" w:rsidRDefault="0045431C" w:rsidP="0045431C">
            <w:pPr>
              <w:rPr>
                <w:sz w:val="4"/>
                <w:szCs w:val="4"/>
              </w:rPr>
            </w:pPr>
          </w:p>
          <w:p w14:paraId="581D9BAA" w14:textId="396F610F"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5431C" w:rsidRDefault="0045431C" w:rsidP="0045431C">
            <w:pPr>
              <w:rPr>
                <w:sz w:val="4"/>
                <w:szCs w:val="4"/>
              </w:rPr>
            </w:pPr>
          </w:p>
          <w:p w14:paraId="581D9BAC" w14:textId="77777777" w:rsidR="0045431C" w:rsidRDefault="0045431C" w:rsidP="0045431C">
            <w:pPr>
              <w:suppressAutoHyphens/>
              <w:jc w:val="center"/>
              <w:rPr>
                <w:szCs w:val="24"/>
                <w:u w:val="single"/>
              </w:rPr>
            </w:pPr>
          </w:p>
        </w:tc>
      </w:tr>
      <w:tr w:rsidR="0045431C"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5431C" w:rsidRDefault="0045431C" w:rsidP="0045431C">
            <w:pPr>
              <w:rPr>
                <w:sz w:val="4"/>
                <w:szCs w:val="4"/>
              </w:rPr>
            </w:pPr>
          </w:p>
          <w:p w14:paraId="581D9BAF" w14:textId="77777777" w:rsidR="0045431C" w:rsidRDefault="0045431C" w:rsidP="0045431C">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5431C" w:rsidRDefault="0045431C" w:rsidP="0045431C">
            <w:pPr>
              <w:rPr>
                <w:sz w:val="4"/>
                <w:szCs w:val="4"/>
              </w:rPr>
            </w:pPr>
          </w:p>
          <w:p w14:paraId="581D9BB1" w14:textId="77777777" w:rsidR="0045431C" w:rsidRDefault="0045431C" w:rsidP="0045431C">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5431C" w:rsidRDefault="0045431C" w:rsidP="0045431C">
            <w:pPr>
              <w:rPr>
                <w:sz w:val="4"/>
                <w:szCs w:val="4"/>
              </w:rPr>
            </w:pPr>
          </w:p>
          <w:p w14:paraId="581D9BB3" w14:textId="77777777" w:rsidR="0045431C" w:rsidRDefault="0045431C" w:rsidP="0045431C">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5431C" w:rsidRDefault="0045431C" w:rsidP="0045431C">
            <w:pPr>
              <w:rPr>
                <w:sz w:val="4"/>
                <w:szCs w:val="4"/>
              </w:rPr>
            </w:pPr>
          </w:p>
          <w:p w14:paraId="581D9BB5" w14:textId="211636B8"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5431C" w:rsidRDefault="0045431C" w:rsidP="0045431C">
            <w:pPr>
              <w:rPr>
                <w:sz w:val="4"/>
                <w:szCs w:val="4"/>
              </w:rPr>
            </w:pPr>
          </w:p>
          <w:p w14:paraId="581D9BB7" w14:textId="7A69E8D6"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5431C" w:rsidRDefault="0045431C" w:rsidP="0045431C">
            <w:pPr>
              <w:rPr>
                <w:sz w:val="4"/>
                <w:szCs w:val="4"/>
              </w:rPr>
            </w:pPr>
          </w:p>
          <w:p w14:paraId="581D9BB9" w14:textId="4C1656DF"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5431C" w:rsidRDefault="0045431C" w:rsidP="0045431C">
            <w:pPr>
              <w:rPr>
                <w:sz w:val="4"/>
                <w:szCs w:val="4"/>
              </w:rPr>
            </w:pPr>
          </w:p>
          <w:p w14:paraId="581D9BBB" w14:textId="100F900B" w:rsidR="0045431C" w:rsidRPr="000160C2" w:rsidRDefault="0045431C" w:rsidP="0045431C">
            <w:pPr>
              <w:suppressAutoHyphens/>
              <w:jc w:val="center"/>
              <w:rPr>
                <w:szCs w:val="24"/>
              </w:rPr>
            </w:pPr>
          </w:p>
        </w:tc>
      </w:tr>
      <w:tr w:rsidR="0045431C"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5431C" w:rsidRDefault="0045431C" w:rsidP="0045431C">
            <w:pPr>
              <w:rPr>
                <w:sz w:val="4"/>
                <w:szCs w:val="4"/>
              </w:rPr>
            </w:pPr>
          </w:p>
          <w:p w14:paraId="581D9BBE" w14:textId="77777777" w:rsidR="0045431C" w:rsidRDefault="0045431C" w:rsidP="0045431C">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5431C" w:rsidRDefault="0045431C" w:rsidP="0045431C">
            <w:pPr>
              <w:rPr>
                <w:sz w:val="4"/>
                <w:szCs w:val="4"/>
              </w:rPr>
            </w:pPr>
          </w:p>
          <w:p w14:paraId="581D9BC0" w14:textId="77777777" w:rsidR="0045431C" w:rsidRDefault="0045431C" w:rsidP="0045431C">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5431C" w:rsidRDefault="0045431C" w:rsidP="0045431C">
            <w:pPr>
              <w:rPr>
                <w:sz w:val="4"/>
                <w:szCs w:val="4"/>
              </w:rPr>
            </w:pPr>
          </w:p>
          <w:p w14:paraId="581D9BC2" w14:textId="77777777" w:rsidR="0045431C" w:rsidRDefault="0045431C" w:rsidP="0045431C">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5431C" w:rsidRDefault="0045431C" w:rsidP="0045431C">
            <w:pPr>
              <w:rPr>
                <w:sz w:val="4"/>
                <w:szCs w:val="4"/>
              </w:rPr>
            </w:pPr>
          </w:p>
          <w:p w14:paraId="581D9BC4" w14:textId="24DE0ACC"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5431C" w:rsidRDefault="0045431C" w:rsidP="0045431C">
            <w:pPr>
              <w:rPr>
                <w:sz w:val="4"/>
                <w:szCs w:val="4"/>
              </w:rPr>
            </w:pPr>
          </w:p>
          <w:p w14:paraId="581D9BC6"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5431C" w:rsidRDefault="0045431C" w:rsidP="0045431C">
            <w:pPr>
              <w:rPr>
                <w:sz w:val="4"/>
                <w:szCs w:val="4"/>
              </w:rPr>
            </w:pPr>
          </w:p>
          <w:p w14:paraId="581D9BC8"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5431C" w:rsidRDefault="0045431C" w:rsidP="0045431C">
            <w:pPr>
              <w:rPr>
                <w:sz w:val="4"/>
                <w:szCs w:val="4"/>
              </w:rPr>
            </w:pPr>
          </w:p>
          <w:p w14:paraId="581D9BCA" w14:textId="77777777" w:rsidR="0045431C" w:rsidRDefault="0045431C" w:rsidP="0045431C">
            <w:pPr>
              <w:suppressAutoHyphens/>
              <w:jc w:val="center"/>
              <w:rPr>
                <w:szCs w:val="24"/>
                <w:u w:val="single"/>
              </w:rPr>
            </w:pPr>
          </w:p>
        </w:tc>
      </w:tr>
      <w:tr w:rsidR="0045431C"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5431C" w:rsidRDefault="0045431C" w:rsidP="0045431C">
            <w:pPr>
              <w:rPr>
                <w:sz w:val="4"/>
                <w:szCs w:val="4"/>
              </w:rPr>
            </w:pPr>
          </w:p>
          <w:p w14:paraId="581D9BCD" w14:textId="77777777" w:rsidR="0045431C" w:rsidRDefault="0045431C" w:rsidP="0045431C">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5431C" w:rsidRDefault="0045431C" w:rsidP="0045431C">
            <w:pPr>
              <w:rPr>
                <w:sz w:val="4"/>
                <w:szCs w:val="4"/>
              </w:rPr>
            </w:pPr>
          </w:p>
          <w:p w14:paraId="581D9BCF" w14:textId="77777777" w:rsidR="0045431C" w:rsidRDefault="0045431C" w:rsidP="0045431C">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5431C" w:rsidRDefault="0045431C" w:rsidP="0045431C">
            <w:pPr>
              <w:rPr>
                <w:sz w:val="4"/>
                <w:szCs w:val="4"/>
              </w:rPr>
            </w:pPr>
          </w:p>
          <w:p w14:paraId="581D9BD1" w14:textId="77777777" w:rsidR="0045431C" w:rsidRDefault="0045431C" w:rsidP="0045431C">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5431C" w:rsidRDefault="0045431C" w:rsidP="0045431C">
            <w:pPr>
              <w:rPr>
                <w:sz w:val="4"/>
                <w:szCs w:val="4"/>
              </w:rPr>
            </w:pPr>
          </w:p>
          <w:p w14:paraId="581D9BD3"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5431C" w:rsidRDefault="0045431C" w:rsidP="0045431C">
            <w:pPr>
              <w:rPr>
                <w:sz w:val="4"/>
                <w:szCs w:val="4"/>
              </w:rPr>
            </w:pPr>
          </w:p>
          <w:p w14:paraId="581D9BD5"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5431C" w:rsidRDefault="0045431C" w:rsidP="0045431C">
            <w:pPr>
              <w:rPr>
                <w:sz w:val="4"/>
                <w:szCs w:val="4"/>
              </w:rPr>
            </w:pPr>
          </w:p>
          <w:p w14:paraId="581D9BD7" w14:textId="4015A01B"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5431C" w:rsidRDefault="0045431C" w:rsidP="0045431C">
            <w:pPr>
              <w:rPr>
                <w:sz w:val="4"/>
                <w:szCs w:val="4"/>
              </w:rPr>
            </w:pPr>
          </w:p>
          <w:p w14:paraId="581D9BD9" w14:textId="77777777" w:rsidR="0045431C" w:rsidRDefault="0045431C" w:rsidP="0045431C">
            <w:pPr>
              <w:suppressAutoHyphens/>
              <w:jc w:val="center"/>
              <w:rPr>
                <w:szCs w:val="24"/>
                <w:u w:val="single"/>
              </w:rPr>
            </w:pPr>
          </w:p>
        </w:tc>
      </w:tr>
      <w:tr w:rsidR="0045431C"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5431C" w:rsidRDefault="0045431C" w:rsidP="0045431C">
            <w:pPr>
              <w:rPr>
                <w:sz w:val="4"/>
                <w:szCs w:val="4"/>
              </w:rPr>
            </w:pPr>
          </w:p>
          <w:p w14:paraId="581D9BDC" w14:textId="77777777" w:rsidR="0045431C" w:rsidRDefault="0045431C" w:rsidP="0045431C">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5431C" w:rsidRDefault="0045431C" w:rsidP="0045431C">
            <w:pPr>
              <w:rPr>
                <w:sz w:val="4"/>
                <w:szCs w:val="4"/>
              </w:rPr>
            </w:pPr>
          </w:p>
          <w:p w14:paraId="581D9BDE" w14:textId="77777777" w:rsidR="0045431C" w:rsidRDefault="0045431C" w:rsidP="0045431C">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5431C" w:rsidRDefault="0045431C" w:rsidP="0045431C">
            <w:pPr>
              <w:rPr>
                <w:sz w:val="4"/>
                <w:szCs w:val="4"/>
              </w:rPr>
            </w:pPr>
          </w:p>
          <w:p w14:paraId="581D9BE0" w14:textId="77777777" w:rsidR="0045431C" w:rsidRDefault="0045431C" w:rsidP="0045431C">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5431C" w:rsidRDefault="0045431C" w:rsidP="0045431C">
            <w:pPr>
              <w:rPr>
                <w:sz w:val="4"/>
                <w:szCs w:val="4"/>
              </w:rPr>
            </w:pPr>
          </w:p>
          <w:p w14:paraId="581D9BE2"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5431C" w:rsidRDefault="0045431C" w:rsidP="0045431C">
            <w:pPr>
              <w:rPr>
                <w:sz w:val="4"/>
                <w:szCs w:val="4"/>
              </w:rPr>
            </w:pPr>
          </w:p>
          <w:p w14:paraId="581D9BE4"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5431C" w:rsidRDefault="0045431C" w:rsidP="0045431C">
            <w:pPr>
              <w:rPr>
                <w:sz w:val="4"/>
                <w:szCs w:val="4"/>
              </w:rPr>
            </w:pPr>
          </w:p>
          <w:p w14:paraId="581D9BE6" w14:textId="18AC08CC"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5431C" w:rsidRDefault="0045431C" w:rsidP="0045431C">
            <w:pPr>
              <w:rPr>
                <w:sz w:val="4"/>
                <w:szCs w:val="4"/>
              </w:rPr>
            </w:pPr>
          </w:p>
          <w:p w14:paraId="581D9BE8" w14:textId="77777777" w:rsidR="0045431C" w:rsidRDefault="0045431C" w:rsidP="0045431C">
            <w:pPr>
              <w:suppressAutoHyphens/>
              <w:jc w:val="center"/>
              <w:rPr>
                <w:szCs w:val="24"/>
                <w:u w:val="single"/>
              </w:rPr>
            </w:pPr>
          </w:p>
        </w:tc>
      </w:tr>
      <w:tr w:rsidR="0045431C"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5431C" w:rsidRDefault="0045431C" w:rsidP="0045431C">
            <w:pPr>
              <w:rPr>
                <w:sz w:val="4"/>
                <w:szCs w:val="4"/>
              </w:rPr>
            </w:pPr>
          </w:p>
          <w:p w14:paraId="581D9BEB" w14:textId="77777777" w:rsidR="0045431C" w:rsidRDefault="0045431C" w:rsidP="0045431C">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5431C" w:rsidRDefault="0045431C" w:rsidP="0045431C">
            <w:pPr>
              <w:rPr>
                <w:sz w:val="4"/>
                <w:szCs w:val="4"/>
              </w:rPr>
            </w:pPr>
          </w:p>
          <w:p w14:paraId="581D9BED" w14:textId="77777777" w:rsidR="0045431C" w:rsidRDefault="0045431C" w:rsidP="0045431C">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5431C" w:rsidRDefault="0045431C" w:rsidP="0045431C">
            <w:pPr>
              <w:rPr>
                <w:sz w:val="4"/>
                <w:szCs w:val="4"/>
              </w:rPr>
            </w:pPr>
          </w:p>
          <w:p w14:paraId="581D9BEF" w14:textId="77777777" w:rsidR="0045431C" w:rsidRDefault="0045431C" w:rsidP="0045431C">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5431C" w:rsidRDefault="0045431C" w:rsidP="0045431C">
            <w:pPr>
              <w:rPr>
                <w:sz w:val="4"/>
                <w:szCs w:val="4"/>
              </w:rPr>
            </w:pPr>
          </w:p>
          <w:p w14:paraId="581D9BF1"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5431C" w:rsidRDefault="0045431C" w:rsidP="0045431C">
            <w:pPr>
              <w:rPr>
                <w:sz w:val="4"/>
                <w:szCs w:val="4"/>
              </w:rPr>
            </w:pPr>
          </w:p>
          <w:p w14:paraId="581D9BF3"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5431C" w:rsidRDefault="0045431C" w:rsidP="0045431C">
            <w:pPr>
              <w:rPr>
                <w:sz w:val="4"/>
                <w:szCs w:val="4"/>
              </w:rPr>
            </w:pPr>
          </w:p>
          <w:p w14:paraId="581D9BF5" w14:textId="1ADA3D8C"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5431C" w:rsidRDefault="0045431C" w:rsidP="0045431C">
            <w:pPr>
              <w:rPr>
                <w:sz w:val="4"/>
                <w:szCs w:val="4"/>
              </w:rPr>
            </w:pPr>
          </w:p>
          <w:p w14:paraId="581D9BF7" w14:textId="77777777" w:rsidR="0045431C" w:rsidRDefault="0045431C" w:rsidP="0045431C">
            <w:pPr>
              <w:suppressAutoHyphens/>
              <w:jc w:val="center"/>
              <w:rPr>
                <w:szCs w:val="24"/>
                <w:u w:val="single"/>
              </w:rPr>
            </w:pPr>
          </w:p>
        </w:tc>
      </w:tr>
      <w:tr w:rsidR="0045431C"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5431C" w:rsidRDefault="0045431C" w:rsidP="0045431C">
            <w:pPr>
              <w:rPr>
                <w:sz w:val="4"/>
                <w:szCs w:val="4"/>
              </w:rPr>
            </w:pPr>
          </w:p>
          <w:p w14:paraId="581D9BFA" w14:textId="77777777" w:rsidR="0045431C" w:rsidRDefault="0045431C" w:rsidP="0045431C">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5431C" w:rsidRDefault="0045431C" w:rsidP="0045431C">
            <w:pPr>
              <w:rPr>
                <w:sz w:val="4"/>
                <w:szCs w:val="4"/>
              </w:rPr>
            </w:pPr>
          </w:p>
          <w:p w14:paraId="581D9BFC" w14:textId="310A00D7" w:rsidR="0045431C" w:rsidRDefault="00DF28E6" w:rsidP="0045431C">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5431C" w:rsidRDefault="0045431C" w:rsidP="0045431C">
            <w:pPr>
              <w:rPr>
                <w:sz w:val="4"/>
                <w:szCs w:val="4"/>
              </w:rPr>
            </w:pPr>
          </w:p>
          <w:p w14:paraId="581D9BFE" w14:textId="77777777" w:rsidR="0045431C" w:rsidRDefault="0045431C" w:rsidP="0045431C">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5431C" w:rsidRDefault="0045431C" w:rsidP="0045431C">
            <w:pPr>
              <w:rPr>
                <w:sz w:val="4"/>
                <w:szCs w:val="4"/>
              </w:rPr>
            </w:pPr>
          </w:p>
          <w:p w14:paraId="581D9C00"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5431C" w:rsidRDefault="0045431C" w:rsidP="0045431C">
            <w:pPr>
              <w:rPr>
                <w:sz w:val="4"/>
                <w:szCs w:val="4"/>
              </w:rPr>
            </w:pPr>
          </w:p>
          <w:p w14:paraId="581D9C02"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5431C" w:rsidRDefault="0045431C" w:rsidP="0045431C">
            <w:pPr>
              <w:rPr>
                <w:sz w:val="4"/>
                <w:szCs w:val="4"/>
              </w:rPr>
            </w:pPr>
          </w:p>
          <w:p w14:paraId="581D9C04" w14:textId="67CEF8FE" w:rsidR="0045431C" w:rsidRDefault="00DF28E6"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5431C" w:rsidRDefault="0045431C" w:rsidP="0045431C">
            <w:pPr>
              <w:rPr>
                <w:sz w:val="4"/>
                <w:szCs w:val="4"/>
              </w:rPr>
            </w:pPr>
          </w:p>
          <w:p w14:paraId="581D9C06" w14:textId="77777777" w:rsidR="0045431C" w:rsidRDefault="0045431C" w:rsidP="0045431C">
            <w:pPr>
              <w:suppressAutoHyphens/>
              <w:jc w:val="center"/>
              <w:rPr>
                <w:szCs w:val="24"/>
                <w:u w:val="single"/>
              </w:rPr>
            </w:pPr>
          </w:p>
        </w:tc>
      </w:tr>
      <w:tr w:rsidR="0045431C"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5431C" w:rsidRDefault="0045431C" w:rsidP="0045431C">
            <w:pPr>
              <w:rPr>
                <w:sz w:val="4"/>
                <w:szCs w:val="4"/>
              </w:rPr>
            </w:pPr>
          </w:p>
          <w:p w14:paraId="581D9C09" w14:textId="77777777" w:rsidR="0045431C" w:rsidRDefault="0045431C" w:rsidP="0045431C">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5431C" w:rsidRDefault="0045431C" w:rsidP="0045431C">
            <w:pPr>
              <w:rPr>
                <w:sz w:val="4"/>
                <w:szCs w:val="4"/>
              </w:rPr>
            </w:pPr>
          </w:p>
          <w:p w14:paraId="581D9C0B" w14:textId="77777777" w:rsidR="0045431C" w:rsidRDefault="0045431C" w:rsidP="0045431C">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5431C" w:rsidRDefault="0045431C" w:rsidP="0045431C">
            <w:pPr>
              <w:rPr>
                <w:sz w:val="4"/>
                <w:szCs w:val="4"/>
              </w:rPr>
            </w:pPr>
          </w:p>
          <w:p w14:paraId="581D9C0D" w14:textId="77777777" w:rsidR="0045431C" w:rsidRDefault="0045431C" w:rsidP="0045431C">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5431C" w:rsidRDefault="0045431C" w:rsidP="0045431C">
            <w:pPr>
              <w:rPr>
                <w:sz w:val="4"/>
                <w:szCs w:val="4"/>
              </w:rPr>
            </w:pPr>
          </w:p>
          <w:p w14:paraId="581D9C0F" w14:textId="45C4F121" w:rsidR="0045431C" w:rsidRDefault="0045431C" w:rsidP="0045431C">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5431C" w:rsidRDefault="0045431C" w:rsidP="0045431C">
            <w:pPr>
              <w:rPr>
                <w:sz w:val="4"/>
                <w:szCs w:val="4"/>
              </w:rPr>
            </w:pPr>
          </w:p>
          <w:p w14:paraId="581D9C11"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5431C" w:rsidRDefault="0045431C" w:rsidP="0045431C">
            <w:pPr>
              <w:rPr>
                <w:sz w:val="4"/>
                <w:szCs w:val="4"/>
              </w:rPr>
            </w:pPr>
          </w:p>
          <w:p w14:paraId="581D9C13" w14:textId="4F9BD07F" w:rsidR="0045431C" w:rsidRDefault="0045431C" w:rsidP="0045431C">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5431C" w:rsidRDefault="0045431C" w:rsidP="0045431C">
            <w:pPr>
              <w:rPr>
                <w:sz w:val="4"/>
                <w:szCs w:val="4"/>
              </w:rPr>
            </w:pPr>
          </w:p>
          <w:p w14:paraId="581D9C15" w14:textId="77777777" w:rsidR="0045431C" w:rsidRDefault="0045431C" w:rsidP="0045431C">
            <w:pPr>
              <w:suppressAutoHyphens/>
              <w:jc w:val="center"/>
              <w:rPr>
                <w:szCs w:val="24"/>
                <w:u w:val="single"/>
              </w:rPr>
            </w:pPr>
          </w:p>
        </w:tc>
      </w:tr>
      <w:tr w:rsidR="0045431C"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5431C" w:rsidRDefault="0045431C" w:rsidP="0045431C">
            <w:pPr>
              <w:rPr>
                <w:sz w:val="4"/>
                <w:szCs w:val="4"/>
              </w:rPr>
            </w:pPr>
          </w:p>
          <w:p w14:paraId="581D9C18" w14:textId="77777777" w:rsidR="0045431C" w:rsidRDefault="0045431C" w:rsidP="0045431C">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5431C" w:rsidRDefault="0045431C" w:rsidP="0045431C">
            <w:pPr>
              <w:rPr>
                <w:sz w:val="4"/>
                <w:szCs w:val="4"/>
              </w:rPr>
            </w:pPr>
          </w:p>
          <w:p w14:paraId="581D9C1A" w14:textId="77777777" w:rsidR="0045431C" w:rsidRDefault="0045431C" w:rsidP="0045431C">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5431C" w:rsidRDefault="0045431C" w:rsidP="0045431C">
            <w:pPr>
              <w:rPr>
                <w:sz w:val="4"/>
                <w:szCs w:val="4"/>
              </w:rPr>
            </w:pPr>
          </w:p>
          <w:p w14:paraId="581D9C1C" w14:textId="77777777" w:rsidR="0045431C" w:rsidRDefault="0045431C" w:rsidP="0045431C">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5431C" w:rsidRDefault="0045431C" w:rsidP="0045431C">
            <w:pPr>
              <w:rPr>
                <w:sz w:val="4"/>
                <w:szCs w:val="4"/>
              </w:rPr>
            </w:pPr>
          </w:p>
          <w:p w14:paraId="581D9C1E"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5431C" w:rsidRDefault="0045431C" w:rsidP="0045431C">
            <w:pPr>
              <w:rPr>
                <w:sz w:val="4"/>
                <w:szCs w:val="4"/>
              </w:rPr>
            </w:pPr>
          </w:p>
          <w:p w14:paraId="581D9C20"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5431C" w:rsidRDefault="0045431C" w:rsidP="0045431C">
            <w:pPr>
              <w:rPr>
                <w:sz w:val="4"/>
                <w:szCs w:val="4"/>
              </w:rPr>
            </w:pPr>
          </w:p>
          <w:p w14:paraId="581D9C22"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5431C" w:rsidRDefault="0045431C" w:rsidP="0045431C">
            <w:pPr>
              <w:rPr>
                <w:sz w:val="4"/>
                <w:szCs w:val="4"/>
              </w:rPr>
            </w:pPr>
          </w:p>
          <w:p w14:paraId="581D9C24" w14:textId="77777777" w:rsidR="0045431C" w:rsidRDefault="0045431C" w:rsidP="0045431C">
            <w:pPr>
              <w:suppressAutoHyphens/>
              <w:jc w:val="center"/>
              <w:rPr>
                <w:szCs w:val="24"/>
                <w:u w:val="single"/>
              </w:rPr>
            </w:pPr>
          </w:p>
        </w:tc>
      </w:tr>
      <w:tr w:rsidR="0045431C"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5431C" w:rsidRDefault="0045431C" w:rsidP="0045431C">
            <w:pPr>
              <w:rPr>
                <w:sz w:val="4"/>
                <w:szCs w:val="4"/>
              </w:rPr>
            </w:pPr>
          </w:p>
          <w:p w14:paraId="581D9C27" w14:textId="77777777" w:rsidR="0045431C" w:rsidRDefault="0045431C" w:rsidP="0045431C">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5431C" w:rsidRDefault="0045431C" w:rsidP="0045431C">
            <w:pPr>
              <w:rPr>
                <w:sz w:val="4"/>
                <w:szCs w:val="4"/>
              </w:rPr>
            </w:pPr>
          </w:p>
          <w:p w14:paraId="581D9C29" w14:textId="77777777" w:rsidR="0045431C" w:rsidRDefault="0045431C" w:rsidP="0045431C">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5431C" w:rsidRDefault="0045431C" w:rsidP="0045431C">
            <w:pPr>
              <w:rPr>
                <w:sz w:val="4"/>
                <w:szCs w:val="4"/>
              </w:rPr>
            </w:pPr>
          </w:p>
          <w:p w14:paraId="581D9C2B" w14:textId="77777777" w:rsidR="0045431C" w:rsidRDefault="0045431C" w:rsidP="0045431C">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5431C" w:rsidRDefault="0045431C" w:rsidP="0045431C">
            <w:pPr>
              <w:rPr>
                <w:sz w:val="4"/>
                <w:szCs w:val="4"/>
              </w:rPr>
            </w:pPr>
          </w:p>
          <w:p w14:paraId="581D9C2D"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5431C" w:rsidRDefault="0045431C" w:rsidP="0045431C">
            <w:pPr>
              <w:rPr>
                <w:sz w:val="4"/>
                <w:szCs w:val="4"/>
              </w:rPr>
            </w:pPr>
          </w:p>
          <w:p w14:paraId="581D9C2F"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5431C" w:rsidRDefault="0045431C" w:rsidP="0045431C">
            <w:pPr>
              <w:rPr>
                <w:sz w:val="4"/>
                <w:szCs w:val="4"/>
              </w:rPr>
            </w:pPr>
          </w:p>
          <w:p w14:paraId="581D9C31"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5431C" w:rsidRDefault="0045431C" w:rsidP="0045431C">
            <w:pPr>
              <w:rPr>
                <w:sz w:val="4"/>
                <w:szCs w:val="4"/>
              </w:rPr>
            </w:pPr>
          </w:p>
          <w:p w14:paraId="581D9C33" w14:textId="77777777" w:rsidR="0045431C" w:rsidRDefault="0045431C" w:rsidP="0045431C">
            <w:pPr>
              <w:suppressAutoHyphens/>
              <w:jc w:val="center"/>
              <w:rPr>
                <w:szCs w:val="24"/>
                <w:u w:val="single"/>
              </w:rPr>
            </w:pPr>
          </w:p>
        </w:tc>
      </w:tr>
      <w:tr w:rsidR="0045431C"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5431C" w:rsidRDefault="0045431C" w:rsidP="0045431C">
            <w:pPr>
              <w:rPr>
                <w:sz w:val="4"/>
                <w:szCs w:val="4"/>
              </w:rPr>
            </w:pPr>
          </w:p>
          <w:p w14:paraId="581D9C36" w14:textId="77777777" w:rsidR="0045431C" w:rsidRDefault="0045431C" w:rsidP="0045431C">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5431C" w:rsidRDefault="0045431C" w:rsidP="0045431C">
            <w:pPr>
              <w:rPr>
                <w:sz w:val="4"/>
                <w:szCs w:val="4"/>
              </w:rPr>
            </w:pPr>
          </w:p>
          <w:p w14:paraId="581D9C38" w14:textId="77777777" w:rsidR="0045431C" w:rsidRDefault="0045431C" w:rsidP="0045431C">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5431C" w:rsidRDefault="0045431C" w:rsidP="0045431C">
            <w:pPr>
              <w:rPr>
                <w:sz w:val="4"/>
                <w:szCs w:val="4"/>
              </w:rPr>
            </w:pPr>
          </w:p>
          <w:p w14:paraId="581D9C3A" w14:textId="77777777" w:rsidR="0045431C" w:rsidRDefault="0045431C" w:rsidP="0045431C">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5431C" w:rsidRDefault="0045431C" w:rsidP="0045431C">
            <w:pPr>
              <w:rPr>
                <w:sz w:val="4"/>
                <w:szCs w:val="4"/>
              </w:rPr>
            </w:pPr>
          </w:p>
          <w:p w14:paraId="581D9C3C" w14:textId="77777777" w:rsidR="0045431C" w:rsidRDefault="0045431C" w:rsidP="0045431C">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5431C" w:rsidRDefault="0045431C" w:rsidP="0045431C">
            <w:pPr>
              <w:rPr>
                <w:sz w:val="4"/>
                <w:szCs w:val="4"/>
              </w:rPr>
            </w:pPr>
          </w:p>
          <w:p w14:paraId="581D9C3E" w14:textId="77777777" w:rsidR="0045431C" w:rsidRDefault="0045431C" w:rsidP="0045431C">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5431C" w:rsidRDefault="0045431C" w:rsidP="0045431C">
            <w:pPr>
              <w:rPr>
                <w:sz w:val="4"/>
                <w:szCs w:val="4"/>
              </w:rPr>
            </w:pPr>
          </w:p>
          <w:p w14:paraId="581D9C40" w14:textId="77777777" w:rsidR="0045431C" w:rsidRDefault="0045431C" w:rsidP="0045431C">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5431C" w:rsidRDefault="0045431C" w:rsidP="0045431C">
            <w:pPr>
              <w:rPr>
                <w:sz w:val="4"/>
                <w:szCs w:val="4"/>
              </w:rPr>
            </w:pPr>
          </w:p>
          <w:p w14:paraId="581D9C42" w14:textId="77777777" w:rsidR="0045431C" w:rsidRDefault="0045431C" w:rsidP="0045431C">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794"/>
        <w:gridCol w:w="1213"/>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DF28E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72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Default="00662333">
            <w:pPr>
              <w:suppressAutoHyphens/>
              <w:jc w:val="center"/>
              <w:rPr>
                <w:szCs w:val="24"/>
              </w:rPr>
            </w:pPr>
            <w:r>
              <w:rPr>
                <w:rFonts w:cs="Arial"/>
                <w:b/>
                <w:bCs/>
                <w:szCs w:val="24"/>
              </w:rPr>
              <w:t>Statinio gyvavimo ciklo etapas</w:t>
            </w:r>
          </w:p>
        </w:tc>
        <w:tc>
          <w:tcPr>
            <w:tcW w:w="260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Default="00662333">
            <w:pPr>
              <w:suppressAutoHyphens/>
              <w:jc w:val="center"/>
              <w:rPr>
                <w:szCs w:val="24"/>
              </w:rPr>
            </w:pPr>
            <w:r>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DF28E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lastRenderedPageBreak/>
              <w:t>1</w:t>
            </w:r>
          </w:p>
        </w:tc>
        <w:tc>
          <w:tcPr>
            <w:tcW w:w="3727"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60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F97238" w14:paraId="581D9C57" w14:textId="77777777" w:rsidTr="003D1D17">
        <w:trPr>
          <w:trHeight w:val="2588"/>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5E200066" w:rsidR="00F97238" w:rsidRPr="00382D67" w:rsidRDefault="00F97238" w:rsidP="00382D67">
            <w:pPr>
              <w:pStyle w:val="ListParagraph"/>
              <w:numPr>
                <w:ilvl w:val="0"/>
                <w:numId w:val="1"/>
              </w:numPr>
              <w:suppressAutoHyphens/>
              <w:rPr>
                <w:rFonts w:cs="Arial"/>
                <w:sz w:val="22"/>
                <w:szCs w:val="22"/>
              </w:rPr>
            </w:pPr>
          </w:p>
        </w:tc>
        <w:tc>
          <w:tcPr>
            <w:tcW w:w="3727"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6EEC851C" w:rsidR="00F97238" w:rsidRDefault="00F97238">
            <w:pPr>
              <w:suppressAutoHyphens/>
              <w:rPr>
                <w:sz w:val="22"/>
                <w:szCs w:val="22"/>
              </w:rPr>
            </w:pPr>
            <w:r w:rsidRPr="008357B9">
              <w:rPr>
                <w:sz w:val="22"/>
                <w:szCs w:val="22"/>
              </w:rPr>
              <w:t>Projektiniai pasiūlymai</w:t>
            </w:r>
          </w:p>
        </w:tc>
        <w:tc>
          <w:tcPr>
            <w:tcW w:w="2603"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39F904A" w14:textId="6A3865CC" w:rsidR="00F97238" w:rsidRDefault="00F97238">
            <w:pPr>
              <w:suppressAutoHyphens/>
              <w:rPr>
                <w:sz w:val="22"/>
                <w:szCs w:val="22"/>
              </w:rPr>
            </w:pPr>
            <w:r w:rsidRPr="008357B9">
              <w:rPr>
                <w:sz w:val="22"/>
                <w:szCs w:val="22"/>
              </w:rPr>
              <w:t>S</w:t>
            </w:r>
            <w:r>
              <w:rPr>
                <w:sz w:val="22"/>
                <w:szCs w:val="22"/>
              </w:rPr>
              <w:t>2</w:t>
            </w:r>
          </w:p>
          <w:p w14:paraId="581D9C54" w14:textId="713BBB46" w:rsidR="00F97238" w:rsidRDefault="00F97238">
            <w:pPr>
              <w:suppressAutoHyphens/>
              <w:rPr>
                <w:sz w:val="22"/>
                <w:szCs w:val="22"/>
              </w:rPr>
            </w:pPr>
          </w:p>
        </w:tc>
        <w:tc>
          <w:tcPr>
            <w:tcW w:w="6894" w:type="dxa"/>
            <w:gridSpan w:val="14"/>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D5142C4" w14:textId="362DC943" w:rsidR="00F97238" w:rsidRPr="003D1D17" w:rsidRDefault="00F97238" w:rsidP="0005469D">
            <w:pPr>
              <w:pStyle w:val="ListParagraph"/>
              <w:numPr>
                <w:ilvl w:val="0"/>
                <w:numId w:val="2"/>
              </w:numPr>
              <w:ind w:left="0" w:firstLine="0"/>
              <w:rPr>
                <w:sz w:val="20"/>
              </w:rPr>
            </w:pPr>
            <w:r w:rsidRPr="003D1D17">
              <w:rPr>
                <w:sz w:val="20"/>
              </w:rPr>
              <w:t>Parengti ir suderinti galutiniai PP lygmens modeliai .</w:t>
            </w:r>
            <w:proofErr w:type="spellStart"/>
            <w:r w:rsidRPr="003D1D17">
              <w:rPr>
                <w:sz w:val="20"/>
              </w:rPr>
              <w:t>ifc</w:t>
            </w:r>
            <w:proofErr w:type="spellEnd"/>
            <w:r w:rsidRPr="003D1D17">
              <w:rPr>
                <w:sz w:val="20"/>
              </w:rPr>
              <w:t xml:space="preserve"> formatu, geometrinis modelis pilnai sumodeliuotas.</w:t>
            </w:r>
          </w:p>
          <w:p w14:paraId="27B6FF10" w14:textId="387646F3" w:rsidR="00F97238" w:rsidRPr="003D1D17" w:rsidRDefault="00F97238" w:rsidP="00382D67">
            <w:pPr>
              <w:pStyle w:val="ListParagraph"/>
              <w:numPr>
                <w:ilvl w:val="0"/>
                <w:numId w:val="2"/>
              </w:numPr>
              <w:ind w:left="0" w:firstLine="0"/>
              <w:rPr>
                <w:sz w:val="20"/>
              </w:rPr>
            </w:pPr>
            <w:r w:rsidRPr="003D1D17">
              <w:rPr>
                <w:sz w:val="20"/>
              </w:rPr>
              <w:t>Projektinių pasiūlymų sudėtis ir detalumas atitinka STR 1.04.04:2017 „Statinio projektavimas, projekto ekspertizė“ nurodytą sudėtį ir detalumą bei techninėje užduotyje keliamus papildomus reikalavimus.</w:t>
            </w:r>
          </w:p>
          <w:p w14:paraId="376FD316" w14:textId="514794C8" w:rsidR="00F97238" w:rsidRPr="003D1D17" w:rsidRDefault="00F97238" w:rsidP="00382D67">
            <w:pPr>
              <w:pStyle w:val="ListParagraph"/>
              <w:numPr>
                <w:ilvl w:val="0"/>
                <w:numId w:val="2"/>
              </w:numPr>
              <w:ind w:left="0" w:firstLine="0"/>
              <w:rPr>
                <w:sz w:val="20"/>
              </w:rPr>
            </w:pPr>
            <w:r w:rsidRPr="003D1D17">
              <w:rPr>
                <w:sz w:val="20"/>
              </w:rPr>
              <w:t>Atliktos koordinavimo ir kolizijų patikros.</w:t>
            </w:r>
          </w:p>
          <w:p w14:paraId="1E96ECE4" w14:textId="77777777" w:rsidR="00F97238" w:rsidRPr="003D1D17" w:rsidRDefault="00F97238" w:rsidP="0005469D">
            <w:pPr>
              <w:pStyle w:val="ListParagraph"/>
              <w:numPr>
                <w:ilvl w:val="0"/>
                <w:numId w:val="2"/>
              </w:numPr>
              <w:ind w:left="0" w:firstLine="0"/>
              <w:rPr>
                <w:sz w:val="20"/>
              </w:rPr>
            </w:pPr>
            <w:r w:rsidRPr="003D1D17">
              <w:rPr>
                <w:sz w:val="20"/>
              </w:rPr>
              <w:t>Parengti kiekių žiniaraščiai ir techninės specifikacijos, tinkamos naudoti projekto rangos pirkimui vykdyti.</w:t>
            </w:r>
          </w:p>
          <w:p w14:paraId="6D25B737" w14:textId="240F245D" w:rsidR="00F97238" w:rsidRPr="003D1D17" w:rsidRDefault="00F97238" w:rsidP="0005469D">
            <w:pPr>
              <w:pStyle w:val="ListParagraph"/>
              <w:numPr>
                <w:ilvl w:val="0"/>
                <w:numId w:val="2"/>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3B93654B" w14:textId="77777777" w:rsidR="00F97238" w:rsidRPr="003D1D17" w:rsidRDefault="00F97238" w:rsidP="00382D67">
            <w:pPr>
              <w:pStyle w:val="ListParagraph"/>
              <w:numPr>
                <w:ilvl w:val="0"/>
                <w:numId w:val="2"/>
              </w:numPr>
              <w:ind w:left="0" w:firstLine="0"/>
              <w:rPr>
                <w:sz w:val="20"/>
              </w:rPr>
            </w:pPr>
            <w:r w:rsidRPr="003D1D17">
              <w:rPr>
                <w:sz w:val="20"/>
              </w:rPr>
              <w:t>Gautas užsakovo pritarimas.</w:t>
            </w:r>
          </w:p>
          <w:p w14:paraId="581D9C56" w14:textId="5BC0364F" w:rsidR="00F97238" w:rsidRPr="003D1D17" w:rsidRDefault="00F97238" w:rsidP="003D1D17">
            <w:pPr>
              <w:pStyle w:val="ListParagraph"/>
              <w:numPr>
                <w:ilvl w:val="0"/>
                <w:numId w:val="2"/>
              </w:numPr>
              <w:ind w:left="0" w:firstLine="0"/>
              <w:rPr>
                <w:sz w:val="20"/>
              </w:rPr>
            </w:pPr>
            <w:r w:rsidRPr="003D1D17">
              <w:rPr>
                <w:sz w:val="20"/>
              </w:rPr>
              <w:t>Gautas statybą leidžiantis dokumentas.</w:t>
            </w:r>
          </w:p>
        </w:tc>
      </w:tr>
      <w:tr w:rsidR="004B33FE"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4B33FE" w:rsidRDefault="00662333">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4B33FE"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4B33FE" w:rsidRDefault="00662333">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4B33FE" w:rsidRDefault="00662333">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4B33FE" w:rsidRDefault="00662333">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4B33FE" w:rsidRDefault="00662333">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4B33FE" w:rsidRDefault="00662333">
            <w:pPr>
              <w:suppressAutoHyphens/>
              <w:jc w:val="center"/>
              <w:rPr>
                <w:szCs w:val="24"/>
              </w:rPr>
            </w:pPr>
            <w:r>
              <w:rPr>
                <w:rFonts w:cs="Arial"/>
                <w:b/>
                <w:bCs/>
                <w:color w:val="000000"/>
                <w:szCs w:val="24"/>
                <w:lang w:eastAsia="lt-LT"/>
              </w:rPr>
              <w:t>Naudojimas</w:t>
            </w:r>
          </w:p>
        </w:tc>
      </w:tr>
      <w:tr w:rsidR="004B33FE"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4B33FE" w:rsidRDefault="004B33FE">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4B33FE" w:rsidRDefault="004B33FE">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4B33FE" w:rsidRDefault="00662333">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4B33FE" w:rsidRDefault="00662333">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4B33FE" w:rsidRDefault="00662333">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4B33FE" w:rsidRDefault="00662333">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4B33FE" w:rsidRDefault="00662333">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4B33FE" w:rsidRDefault="00662333">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4B33FE" w:rsidRDefault="00662333">
            <w:pPr>
              <w:suppressAutoHyphens/>
              <w:jc w:val="center"/>
              <w:rPr>
                <w:szCs w:val="24"/>
              </w:rPr>
            </w:pPr>
            <w:r>
              <w:rPr>
                <w:rFonts w:cs="Arial"/>
                <w:b/>
                <w:bCs/>
                <w:szCs w:val="24"/>
                <w:lang w:eastAsia="lt-LT"/>
              </w:rPr>
              <w:t>S6</w:t>
            </w:r>
          </w:p>
        </w:tc>
      </w:tr>
      <w:tr w:rsidR="004B33FE"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4B33FE" w:rsidRDefault="00662333">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4B33FE" w:rsidRDefault="00662333">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4B33FE" w:rsidRDefault="00662333">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4B33FE" w:rsidRDefault="00662333">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4B33FE" w:rsidRDefault="00662333">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4B33FE" w:rsidRDefault="00662333">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4B33FE" w:rsidRDefault="00662333">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4B33FE" w:rsidRDefault="00662333">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4B33FE" w:rsidRDefault="00662333">
            <w:pPr>
              <w:suppressAutoHyphens/>
              <w:jc w:val="center"/>
              <w:rPr>
                <w:szCs w:val="24"/>
              </w:rPr>
            </w:pPr>
            <w:r>
              <w:rPr>
                <w:rFonts w:cs="Arial"/>
                <w:b/>
                <w:bCs/>
                <w:szCs w:val="24"/>
                <w:lang w:eastAsia="lt-LT"/>
              </w:rPr>
              <w:t>10</w:t>
            </w:r>
          </w:p>
        </w:tc>
      </w:tr>
      <w:tr w:rsidR="004B33FE"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4B33FE" w:rsidRDefault="00662333">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49EFD3CC" w:rsidR="004B33FE" w:rsidRDefault="004B33FE">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4CB765E" w:rsidR="004B33FE" w:rsidRDefault="00BD5FB7" w:rsidP="00780E0D">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1F3253DB"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4B33FE" w:rsidRDefault="004B33FE">
            <w:pPr>
              <w:suppressAutoHyphens/>
              <w:rPr>
                <w:rFonts w:cs="Arial"/>
                <w:szCs w:val="24"/>
                <w:lang w:eastAsia="lt-LT"/>
              </w:rPr>
            </w:pPr>
          </w:p>
        </w:tc>
      </w:tr>
      <w:tr w:rsidR="004B33FE"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4B33FE" w:rsidRDefault="00662333">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243F9805" w:rsidR="004B33FE" w:rsidRDefault="00BD5FB7" w:rsidP="00780E0D">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68C7CA01"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4B33FE" w:rsidRDefault="004B33FE">
            <w:pPr>
              <w:suppressAutoHyphens/>
              <w:rPr>
                <w:rFonts w:cs="Arial"/>
                <w:szCs w:val="24"/>
                <w:lang w:eastAsia="lt-LT"/>
              </w:rPr>
            </w:pPr>
          </w:p>
        </w:tc>
      </w:tr>
      <w:tr w:rsidR="004B33FE" w14:paraId="581D9C9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4B33FE" w:rsidRDefault="00662333">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4B33FE" w:rsidRDefault="004B33FE" w:rsidP="00780E0D">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4B33FE" w:rsidRDefault="004B33FE">
            <w:pPr>
              <w:suppressAutoHyphens/>
              <w:rPr>
                <w:rFonts w:cs="Arial"/>
                <w:szCs w:val="24"/>
                <w:lang w:eastAsia="lt-LT"/>
              </w:rPr>
            </w:pPr>
          </w:p>
        </w:tc>
      </w:tr>
      <w:tr w:rsidR="004B33FE"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4B33FE" w:rsidRDefault="00662333">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4B33FE" w:rsidRDefault="004B33FE" w:rsidP="00780E0D">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252169D1"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4B33FE" w:rsidRDefault="004B33FE">
            <w:pPr>
              <w:suppressAutoHyphens/>
              <w:rPr>
                <w:rFonts w:cs="Arial"/>
                <w:szCs w:val="24"/>
                <w:lang w:eastAsia="lt-LT"/>
              </w:rPr>
            </w:pPr>
          </w:p>
        </w:tc>
      </w:tr>
      <w:tr w:rsidR="004B33FE"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4B33FE" w:rsidRDefault="00662333">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437FE2B9" w:rsidR="004B33FE" w:rsidRDefault="003D1D17" w:rsidP="00D21E5F">
            <w:pPr>
              <w:suppressAutoHyphens/>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4B33FE" w:rsidRDefault="004B33FE">
            <w:pPr>
              <w:suppressAutoHyphens/>
              <w:rPr>
                <w:rFonts w:cs="Arial"/>
                <w:szCs w:val="24"/>
                <w:lang w:eastAsia="lt-LT"/>
              </w:rPr>
            </w:pPr>
          </w:p>
        </w:tc>
      </w:tr>
      <w:tr w:rsidR="004B33FE"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4B33FE" w:rsidRDefault="00662333">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CAD7DC" w:rsidR="004B33FE" w:rsidRDefault="00BD5FB7" w:rsidP="00D21E5F">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39D7336"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4B33FE" w:rsidRDefault="004B33FE">
            <w:pPr>
              <w:suppressAutoHyphens/>
              <w:rPr>
                <w:rFonts w:cs="Arial"/>
                <w:szCs w:val="24"/>
                <w:lang w:eastAsia="lt-LT"/>
              </w:rPr>
            </w:pPr>
          </w:p>
        </w:tc>
      </w:tr>
      <w:tr w:rsidR="004B33FE"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4B33FE" w:rsidRDefault="00662333">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7573113A" w:rsidR="004B33FE" w:rsidRDefault="00BD5FB7" w:rsidP="00D21E5F">
            <w:pPr>
              <w:suppressAutoHyphens/>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A59B934"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4B33FE" w:rsidRDefault="004B33FE">
            <w:pPr>
              <w:suppressAutoHyphens/>
              <w:rPr>
                <w:rFonts w:cs="Arial"/>
                <w:szCs w:val="24"/>
                <w:lang w:eastAsia="lt-LT"/>
              </w:rPr>
            </w:pPr>
          </w:p>
        </w:tc>
      </w:tr>
      <w:tr w:rsidR="004B33FE"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4B33FE" w:rsidRDefault="00662333">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54A613B2" w:rsidR="004B33FE" w:rsidRDefault="00D21E5F" w:rsidP="00D21E5F">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4B33FE" w:rsidRDefault="004B33FE">
            <w:pPr>
              <w:suppressAutoHyphens/>
              <w:rPr>
                <w:rFonts w:cs="Arial"/>
                <w:szCs w:val="24"/>
                <w:lang w:eastAsia="lt-LT"/>
              </w:rPr>
            </w:pPr>
          </w:p>
        </w:tc>
      </w:tr>
      <w:tr w:rsidR="004B33FE"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4B33FE" w:rsidRDefault="00662333">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0325F676" w:rsidR="004B33FE" w:rsidRDefault="003D1D17" w:rsidP="00D21E5F">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4B33FE" w:rsidRDefault="004B33FE">
            <w:pPr>
              <w:suppressAutoHyphens/>
              <w:rPr>
                <w:rFonts w:cs="Arial"/>
                <w:szCs w:val="24"/>
                <w:lang w:eastAsia="lt-LT"/>
              </w:rPr>
            </w:pPr>
          </w:p>
        </w:tc>
      </w:tr>
      <w:tr w:rsidR="004B33FE"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4B33FE" w:rsidRDefault="00662333">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4B33FE" w:rsidRDefault="004B33FE" w:rsidP="00D21E5F">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4B33FE" w:rsidRDefault="004B33FE">
            <w:pPr>
              <w:suppressAutoHyphens/>
              <w:rPr>
                <w:rFonts w:cs="Arial"/>
                <w:szCs w:val="24"/>
                <w:lang w:eastAsia="lt-LT"/>
              </w:rPr>
            </w:pPr>
          </w:p>
        </w:tc>
      </w:tr>
      <w:tr w:rsidR="004B33FE"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4B33FE" w:rsidRDefault="00662333">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02974707" w:rsidR="004B33FE" w:rsidRDefault="00BD5FB7" w:rsidP="00D21E5F">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3F22F0E2"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4B33FE" w:rsidRDefault="004B33FE">
            <w:pPr>
              <w:suppressAutoHyphens/>
              <w:rPr>
                <w:rFonts w:cs="Arial"/>
                <w:szCs w:val="24"/>
                <w:lang w:eastAsia="lt-LT"/>
              </w:rPr>
            </w:pPr>
          </w:p>
        </w:tc>
      </w:tr>
      <w:tr w:rsidR="004B33FE"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4B33FE" w:rsidRDefault="00662333">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2B8CD3CC"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4B33FE" w:rsidRDefault="004B33FE">
            <w:pPr>
              <w:suppressAutoHyphens/>
              <w:rPr>
                <w:rFonts w:cs="Arial"/>
                <w:szCs w:val="24"/>
                <w:lang w:eastAsia="lt-LT"/>
              </w:rPr>
            </w:pPr>
          </w:p>
        </w:tc>
      </w:tr>
      <w:tr w:rsidR="004B33FE"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4B33FE" w:rsidRDefault="00662333">
            <w:pPr>
              <w:suppressAutoHyphens/>
              <w:jc w:val="center"/>
              <w:rPr>
                <w:rFonts w:cs="Arial"/>
                <w:szCs w:val="24"/>
                <w:lang w:eastAsia="lt-LT"/>
              </w:rPr>
            </w:pPr>
            <w:r>
              <w:rPr>
                <w:rFonts w:cs="Arial"/>
                <w:szCs w:val="24"/>
                <w:lang w:eastAsia="lt-LT"/>
              </w:rPr>
              <w:lastRenderedPageBreak/>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4B33FE" w:rsidRDefault="00662333">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D16B790"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3A7FE4A5"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4B33FE" w:rsidRDefault="004B33FE">
            <w:pPr>
              <w:suppressAutoHyphens/>
              <w:rPr>
                <w:rFonts w:cs="Arial"/>
                <w:szCs w:val="24"/>
                <w:lang w:eastAsia="lt-LT"/>
              </w:rPr>
            </w:pPr>
          </w:p>
        </w:tc>
      </w:tr>
      <w:tr w:rsidR="004B33FE"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4B33FE" w:rsidRDefault="00662333">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4B33FE" w:rsidRDefault="004B33FE">
            <w:pPr>
              <w:suppressAutoHyphens/>
              <w:rPr>
                <w:rFonts w:cs="Arial"/>
                <w:szCs w:val="24"/>
                <w:lang w:eastAsia="lt-LT"/>
              </w:rPr>
            </w:pPr>
          </w:p>
        </w:tc>
      </w:tr>
      <w:tr w:rsidR="004B33FE"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4B33FE" w:rsidRDefault="00662333">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4B33FE" w:rsidRDefault="00662333">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4B33FE" w:rsidRDefault="004B33FE" w:rsidP="00780E0D">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4B33FE" w:rsidRDefault="004B33FE">
            <w:pPr>
              <w:suppressAutoHyphens/>
              <w:rPr>
                <w:rFonts w:cs="Arial"/>
                <w:szCs w:val="24"/>
                <w:lang w:eastAsia="lt-LT"/>
              </w:rPr>
            </w:pPr>
          </w:p>
        </w:tc>
      </w:tr>
      <w:tr w:rsidR="004B33FE"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4B33FE" w:rsidRDefault="00662333">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4B33FE" w:rsidRDefault="004B33FE" w:rsidP="00BD5FB7">
            <w:pPr>
              <w:suppressAutoHyphens/>
              <w:jc w:val="center"/>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703428E0" w:rsidR="004B33FE" w:rsidRDefault="00BD5FB7" w:rsidP="00780E0D">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57735FE9" w:rsidR="004B33FE" w:rsidRDefault="004B33FE" w:rsidP="00780E0D">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4B33FE" w:rsidRDefault="004B33FE">
            <w:pPr>
              <w:suppressAutoHyphens/>
              <w:rPr>
                <w:rFonts w:cs="Arial"/>
                <w:szCs w:val="24"/>
                <w:lang w:eastAsia="lt-LT"/>
              </w:rPr>
            </w:pPr>
          </w:p>
        </w:tc>
      </w:tr>
      <w:tr w:rsidR="004B33FE"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4B33FE" w:rsidRDefault="00662333">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4B33FE" w:rsidRDefault="004B33FE">
            <w:pPr>
              <w:suppressAutoHyphens/>
              <w:rPr>
                <w:rFonts w:cs="Arial"/>
                <w:szCs w:val="24"/>
                <w:lang w:eastAsia="lt-LT"/>
              </w:rPr>
            </w:pPr>
          </w:p>
        </w:tc>
      </w:tr>
      <w:tr w:rsidR="004B33FE"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4B33FE" w:rsidRDefault="00662333">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4B33FE" w:rsidRDefault="004B33FE">
            <w:pPr>
              <w:suppressAutoHyphens/>
              <w:rPr>
                <w:rFonts w:cs="Arial"/>
                <w:szCs w:val="24"/>
                <w:lang w:eastAsia="lt-LT"/>
              </w:rPr>
            </w:pPr>
          </w:p>
        </w:tc>
      </w:tr>
      <w:tr w:rsidR="004B33FE"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4B33FE" w:rsidRDefault="00662333">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4B33FE" w:rsidRDefault="004B33FE">
            <w:pPr>
              <w:suppressAutoHyphens/>
              <w:rPr>
                <w:rFonts w:cs="Arial"/>
                <w:szCs w:val="24"/>
                <w:lang w:eastAsia="lt-LT"/>
              </w:rPr>
            </w:pPr>
          </w:p>
        </w:tc>
      </w:tr>
      <w:tr w:rsidR="004B33FE"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4B33FE" w:rsidRDefault="00662333">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4B33FE" w:rsidRDefault="004B33FE">
            <w:pPr>
              <w:suppressAutoHyphens/>
              <w:rPr>
                <w:rFonts w:cs="Arial"/>
                <w:szCs w:val="24"/>
                <w:lang w:eastAsia="lt-LT"/>
              </w:rPr>
            </w:pPr>
          </w:p>
        </w:tc>
      </w:tr>
      <w:tr w:rsidR="004B33FE"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4B33FE" w:rsidRDefault="00662333">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4B33FE" w:rsidRDefault="004B33FE">
            <w:pPr>
              <w:suppressAutoHyphens/>
              <w:rPr>
                <w:rFonts w:cs="Arial"/>
                <w:szCs w:val="24"/>
                <w:lang w:eastAsia="lt-LT"/>
              </w:rPr>
            </w:pPr>
          </w:p>
        </w:tc>
      </w:tr>
      <w:tr w:rsidR="004B33FE"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4B33FE" w:rsidRDefault="00662333">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4B33FE" w:rsidRDefault="004B33FE">
            <w:pPr>
              <w:suppressAutoHyphens/>
              <w:rPr>
                <w:rFonts w:cs="Arial"/>
                <w:szCs w:val="24"/>
                <w:lang w:eastAsia="lt-LT"/>
              </w:rPr>
            </w:pPr>
          </w:p>
        </w:tc>
      </w:tr>
      <w:tr w:rsidR="004B33FE"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4B33FE" w:rsidRDefault="00662333">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4B33FE" w:rsidRDefault="004B33FE">
            <w:pPr>
              <w:suppressAutoHyphens/>
              <w:rPr>
                <w:rFonts w:cs="Arial"/>
                <w:szCs w:val="24"/>
                <w:lang w:eastAsia="lt-LT"/>
              </w:rPr>
            </w:pPr>
          </w:p>
        </w:tc>
      </w:tr>
      <w:tr w:rsidR="004B33FE"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4B33FE" w:rsidRDefault="00662333">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4B33FE" w:rsidRDefault="004B33FE">
            <w:pPr>
              <w:suppressAutoHyphens/>
              <w:rPr>
                <w:rFonts w:cs="Arial"/>
                <w:szCs w:val="24"/>
                <w:lang w:eastAsia="lt-LT"/>
              </w:rPr>
            </w:pPr>
          </w:p>
        </w:tc>
      </w:tr>
      <w:tr w:rsidR="004B33FE"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4B33FE" w:rsidRDefault="00662333">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4B33FE" w:rsidRDefault="004B33FE">
            <w:pPr>
              <w:suppressAutoHyphens/>
              <w:rPr>
                <w:rFonts w:cs="Arial"/>
                <w:szCs w:val="24"/>
                <w:lang w:eastAsia="lt-LT"/>
              </w:rPr>
            </w:pPr>
          </w:p>
        </w:tc>
      </w:tr>
      <w:tr w:rsidR="004B33FE"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4B33FE" w:rsidRDefault="00662333">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4B33FE" w:rsidRDefault="004B33FE">
            <w:pPr>
              <w:suppressAutoHyphens/>
              <w:rPr>
                <w:rFonts w:cs="Arial"/>
                <w:szCs w:val="24"/>
                <w:lang w:eastAsia="lt-LT"/>
              </w:rPr>
            </w:pPr>
          </w:p>
        </w:tc>
      </w:tr>
      <w:tr w:rsidR="004B33FE"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4B33FE" w:rsidRDefault="00662333">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4B33FE" w:rsidRDefault="004B33FE">
            <w:pPr>
              <w:suppressAutoHyphens/>
              <w:rPr>
                <w:rFonts w:cs="Arial"/>
                <w:szCs w:val="24"/>
                <w:lang w:eastAsia="lt-LT"/>
              </w:rPr>
            </w:pPr>
          </w:p>
        </w:tc>
      </w:tr>
      <w:tr w:rsidR="004B33FE"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4B33FE" w:rsidRDefault="00662333">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4B33FE" w:rsidRDefault="00662333">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4B33FE" w:rsidRDefault="004B33FE">
            <w:pPr>
              <w:suppressAutoHyphens/>
              <w:rPr>
                <w:rFonts w:cs="Arial"/>
                <w:szCs w:val="24"/>
                <w:lang w:eastAsia="lt-LT"/>
              </w:rPr>
            </w:pPr>
          </w:p>
        </w:tc>
      </w:tr>
      <w:tr w:rsidR="004B33FE"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4B33FE" w:rsidRDefault="00662333">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4B33FE" w:rsidRDefault="00662333">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4B33FE" w:rsidRDefault="004B33FE">
            <w:pPr>
              <w:suppressAutoHyphens/>
              <w:rPr>
                <w:rFonts w:cs="Arial"/>
                <w:szCs w:val="24"/>
                <w:lang w:eastAsia="lt-LT"/>
              </w:rPr>
            </w:pPr>
          </w:p>
        </w:tc>
      </w:tr>
      <w:tr w:rsidR="004B33FE"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4B33FE" w:rsidRDefault="00662333">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4B33FE" w:rsidRDefault="004B33FE">
            <w:pPr>
              <w:suppressAutoHyphens/>
              <w:rPr>
                <w:rFonts w:cs="Arial"/>
                <w:szCs w:val="24"/>
                <w:lang w:eastAsia="lt-LT"/>
              </w:rPr>
            </w:pPr>
          </w:p>
        </w:tc>
      </w:tr>
      <w:tr w:rsidR="004B33FE"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4B33FE" w:rsidRDefault="00662333">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4B33FE" w:rsidRDefault="004B33FE">
            <w:pPr>
              <w:suppressAutoHyphens/>
              <w:rPr>
                <w:rFonts w:cs="Arial"/>
                <w:szCs w:val="24"/>
                <w:lang w:eastAsia="lt-LT"/>
              </w:rPr>
            </w:pPr>
          </w:p>
        </w:tc>
      </w:tr>
      <w:tr w:rsidR="004B33FE"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4B33FE" w:rsidRDefault="00662333">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4B33FE" w:rsidRDefault="004B33FE">
            <w:pPr>
              <w:suppressAutoHyphens/>
              <w:rPr>
                <w:rFonts w:cs="Arial"/>
                <w:szCs w:val="24"/>
                <w:lang w:eastAsia="lt-LT"/>
              </w:rPr>
            </w:pPr>
          </w:p>
        </w:tc>
      </w:tr>
      <w:tr w:rsidR="004B33FE"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4B33FE" w:rsidRDefault="00662333">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4B33FE" w:rsidRDefault="004B33FE">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4B33FE" w:rsidRDefault="004B33FE">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4B33FE" w:rsidRDefault="004B33FE">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4B33FE" w:rsidRDefault="004B33FE">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4B33FE" w:rsidRDefault="004B33FE">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4B33FE" w:rsidRDefault="004B33FE">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4B33FE" w:rsidRDefault="004B33FE">
            <w:pPr>
              <w:suppressAutoHyphens/>
              <w:rPr>
                <w:rFonts w:cs="Arial"/>
                <w:szCs w:val="24"/>
                <w:lang w:eastAsia="lt-LT"/>
              </w:rPr>
            </w:pPr>
          </w:p>
        </w:tc>
      </w:tr>
      <w:tr w:rsidR="004B33FE"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4B33FE" w:rsidRDefault="00662333">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4B33FE"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4B33FE" w:rsidRDefault="00662333">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4B33FE" w:rsidRDefault="00662333">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4B33FE" w:rsidRDefault="00662333">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4B33FE" w:rsidRDefault="00662333">
            <w:pPr>
              <w:suppressAutoHyphens/>
              <w:jc w:val="center"/>
              <w:rPr>
                <w:szCs w:val="24"/>
              </w:rPr>
            </w:pPr>
            <w:r>
              <w:rPr>
                <w:rFonts w:cs="Arial"/>
                <w:b/>
                <w:bCs/>
                <w:szCs w:val="24"/>
              </w:rPr>
              <w:t>Pastabos</w:t>
            </w:r>
          </w:p>
        </w:tc>
      </w:tr>
      <w:tr w:rsidR="004B33FE"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4B33FE" w:rsidRDefault="00662333">
            <w:pPr>
              <w:suppressAutoHyphens/>
              <w:jc w:val="center"/>
              <w:rPr>
                <w:rFonts w:cs="Arial"/>
                <w:b/>
                <w:bCs/>
                <w:szCs w:val="24"/>
              </w:rPr>
            </w:pPr>
            <w:r>
              <w:rPr>
                <w:rFonts w:cs="Arial"/>
                <w:b/>
                <w:bCs/>
                <w:szCs w:val="24"/>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4B33FE" w:rsidRDefault="00662333">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4B33FE" w:rsidRDefault="00662333">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4B33FE" w:rsidRDefault="00662333">
            <w:pPr>
              <w:suppressAutoHyphens/>
              <w:jc w:val="center"/>
              <w:rPr>
                <w:szCs w:val="24"/>
              </w:rPr>
            </w:pPr>
            <w:r>
              <w:rPr>
                <w:rFonts w:cs="Arial"/>
                <w:b/>
                <w:bCs/>
                <w:szCs w:val="24"/>
              </w:rPr>
              <w:t>4</w:t>
            </w:r>
          </w:p>
        </w:tc>
      </w:tr>
      <w:tr w:rsidR="004B33FE"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7AC2994E" w:rsidR="004B33FE" w:rsidRPr="00382D67" w:rsidRDefault="004B33FE" w:rsidP="00382D67">
            <w:pPr>
              <w:pStyle w:val="ListParagraph"/>
              <w:numPr>
                <w:ilvl w:val="0"/>
                <w:numId w:val="3"/>
              </w:numPr>
              <w:suppressAutoHyphens/>
              <w:rPr>
                <w:sz w:val="22"/>
                <w:szCs w:val="22"/>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0479E457" w:rsidR="004B33FE" w:rsidRDefault="00382D67">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EE6764F" w:rsidR="004B33FE" w:rsidRDefault="00382D67">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1091BB73" w:rsidR="004B33FE" w:rsidRDefault="00382D67">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4B33FE"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4B33FE" w:rsidRDefault="004B33FE">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4B33FE" w:rsidRDefault="004B33FE">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4B33FE" w:rsidRDefault="004B33FE">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4B33FE" w:rsidRDefault="004B33FE">
            <w:pPr>
              <w:suppressAutoHyphens/>
              <w:rPr>
                <w:rFonts w:cs="Arial"/>
                <w:szCs w:val="24"/>
              </w:rPr>
            </w:pPr>
          </w:p>
        </w:tc>
      </w:tr>
      <w:tr w:rsidR="004B33FE"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4B33FE" w:rsidRDefault="00662333">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4B33FE" w:rsidRDefault="00662333">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4B33FE" w:rsidRDefault="00662333">
            <w:pPr>
              <w:suppressAutoHyphens/>
              <w:jc w:val="center"/>
              <w:rPr>
                <w:szCs w:val="24"/>
              </w:rPr>
            </w:pPr>
            <w:r>
              <w:rPr>
                <w:rFonts w:cs="Arial"/>
                <w:b/>
                <w:bCs/>
                <w:szCs w:val="24"/>
              </w:rPr>
              <w:t>Projekto informacijos modelio paskirtis</w:t>
            </w:r>
          </w:p>
        </w:tc>
      </w:tr>
      <w:tr w:rsidR="004B33FE"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4B33FE" w:rsidRDefault="00662333">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4B33FE" w:rsidRDefault="00662333">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4B33FE" w:rsidRDefault="00662333">
            <w:pPr>
              <w:suppressAutoHyphens/>
              <w:jc w:val="center"/>
              <w:rPr>
                <w:szCs w:val="24"/>
              </w:rPr>
            </w:pPr>
            <w:r>
              <w:rPr>
                <w:rFonts w:cs="Arial"/>
                <w:b/>
                <w:bCs/>
                <w:szCs w:val="24"/>
              </w:rPr>
              <w:t>3</w:t>
            </w:r>
          </w:p>
        </w:tc>
      </w:tr>
      <w:tr w:rsidR="0013634D" w14:paraId="581D9DE7" w14:textId="77777777" w:rsidTr="000D3F05">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70D154AE" w:rsidR="0013634D" w:rsidRPr="0061059D" w:rsidRDefault="0013634D" w:rsidP="0061059D">
            <w:pPr>
              <w:pStyle w:val="ListParagraph"/>
              <w:numPr>
                <w:ilvl w:val="0"/>
                <w:numId w:val="5"/>
              </w:numPr>
              <w:suppressAutoHyphens/>
              <w:rPr>
                <w:sz w:val="22"/>
                <w:szCs w:val="22"/>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5C2B85A" w:rsidR="0013634D" w:rsidRPr="0061059D" w:rsidRDefault="0013634D" w:rsidP="0061059D">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sidR="00C87E68">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03372E38" w:rsidR="0013634D" w:rsidRPr="0061059D" w:rsidRDefault="0013634D" w:rsidP="0061059D">
            <w:pPr>
              <w:suppressAutoHyphens/>
              <w:rPr>
                <w:sz w:val="22"/>
                <w:szCs w:val="22"/>
              </w:rPr>
            </w:pPr>
            <w:r w:rsidRPr="0061059D">
              <w:rPr>
                <w:sz w:val="22"/>
                <w:szCs w:val="22"/>
              </w:rPr>
              <w:t>Sklandžiam ir savalaikiam projekto dalių ir bylų suderinimui</w:t>
            </w:r>
            <w:r>
              <w:rPr>
                <w:sz w:val="22"/>
                <w:szCs w:val="22"/>
              </w:rPr>
              <w:t xml:space="preserve"> bei parengimui sekantiems projekto etapams. </w:t>
            </w:r>
          </w:p>
        </w:tc>
      </w:tr>
      <w:tr w:rsidR="0013634D" w14:paraId="581D9DEB" w14:textId="77777777" w:rsidTr="000D3F05">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65D22653" w:rsidR="0013634D" w:rsidRPr="0061059D" w:rsidRDefault="0013634D" w:rsidP="0061059D">
            <w:pPr>
              <w:pStyle w:val="ListParagraph"/>
              <w:numPr>
                <w:ilvl w:val="0"/>
                <w:numId w:val="5"/>
              </w:numPr>
              <w:suppressAutoHyphens/>
              <w:rPr>
                <w:rFonts w:cs="Arial"/>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5963A4AE" w:rsidR="0013634D" w:rsidRPr="0013634D" w:rsidRDefault="0013634D" w:rsidP="0061059D">
            <w:pPr>
              <w:suppressAutoHyphens/>
              <w:rPr>
                <w:rFonts w:cs="Arial"/>
                <w:sz w:val="22"/>
                <w:szCs w:val="22"/>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16DC69C0" w:rsidR="0013634D" w:rsidRDefault="0013634D" w:rsidP="0013634D">
            <w:pPr>
              <w:suppressAutoHyphens/>
              <w:rPr>
                <w:rFonts w:cs="Arial"/>
                <w:b/>
                <w:bCs/>
                <w:szCs w:val="24"/>
              </w:rPr>
            </w:pPr>
          </w:p>
        </w:tc>
      </w:tr>
      <w:tr w:rsidR="0061059D"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61059D" w:rsidRDefault="0061059D" w:rsidP="0061059D">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61059D" w:rsidRDefault="0061059D" w:rsidP="0061059D">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61059D" w:rsidRDefault="0061059D" w:rsidP="0061059D">
            <w:pPr>
              <w:suppressAutoHyphens/>
              <w:jc w:val="center"/>
              <w:rPr>
                <w:rFonts w:cs="Arial"/>
                <w:b/>
                <w:bCs/>
                <w:szCs w:val="24"/>
              </w:rPr>
            </w:pPr>
          </w:p>
        </w:tc>
      </w:tr>
      <w:tr w:rsidR="0061059D"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61059D" w:rsidRDefault="0061059D" w:rsidP="0061059D">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61059D"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61059D" w:rsidRDefault="0061059D" w:rsidP="0061059D">
            <w:pPr>
              <w:suppressAutoHyphens/>
              <w:jc w:val="center"/>
              <w:rPr>
                <w:szCs w:val="24"/>
              </w:rPr>
            </w:pPr>
            <w:r>
              <w:rPr>
                <w:rFonts w:cs="Arial"/>
                <w:b/>
                <w:bCs/>
                <w:szCs w:val="24"/>
              </w:rPr>
              <w:t>Projekto informacijos modelio duomenų atskyrimo ir susiejimo principai</w:t>
            </w:r>
          </w:p>
        </w:tc>
      </w:tr>
      <w:tr w:rsidR="0061059D"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61059D" w:rsidRDefault="0061059D" w:rsidP="0061059D">
            <w:pPr>
              <w:suppressAutoHyphens/>
              <w:jc w:val="center"/>
              <w:rPr>
                <w:szCs w:val="24"/>
              </w:rPr>
            </w:pPr>
            <w:r>
              <w:rPr>
                <w:rFonts w:cs="Arial"/>
                <w:b/>
                <w:bCs/>
                <w:szCs w:val="24"/>
              </w:rPr>
              <w:t>2</w:t>
            </w:r>
          </w:p>
        </w:tc>
      </w:tr>
      <w:tr w:rsidR="0061059D"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0992CB2" w:rsidR="0061059D" w:rsidRPr="0013634D" w:rsidRDefault="0061059D" w:rsidP="00343D7D">
            <w:pPr>
              <w:pStyle w:val="ListParagraph"/>
              <w:numPr>
                <w:ilvl w:val="0"/>
                <w:numId w:val="6"/>
              </w:numPr>
              <w:suppressAutoHyphens/>
              <w:jc w:val="center"/>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B8D8223" w:rsidR="0061059D" w:rsidRPr="00343D7D" w:rsidRDefault="0013634D" w:rsidP="0061059D">
            <w:pPr>
              <w:suppressAutoHyphens/>
              <w:rPr>
                <w:sz w:val="22"/>
                <w:szCs w:val="22"/>
              </w:rPr>
            </w:pPr>
            <w:r>
              <w:rPr>
                <w:sz w:val="22"/>
                <w:szCs w:val="22"/>
              </w:rPr>
              <w:t>Kartu su PIP turi būti paruoštas projekt</w:t>
            </w:r>
            <w:r w:rsidR="00343D7D">
              <w:rPr>
                <w:sz w:val="22"/>
                <w:szCs w:val="22"/>
              </w:rPr>
              <w:t>o</w:t>
            </w:r>
            <w:r>
              <w:rPr>
                <w:sz w:val="22"/>
                <w:szCs w:val="22"/>
              </w:rPr>
              <w:t xml:space="preserve"> modelių, dalių ir bylų aprašas</w:t>
            </w:r>
            <w:r w:rsidR="00C87E68">
              <w:rPr>
                <w:sz w:val="22"/>
                <w:szCs w:val="22"/>
              </w:rPr>
              <w:t xml:space="preserve"> ar schema</w:t>
            </w:r>
            <w:r>
              <w:rPr>
                <w:sz w:val="22"/>
                <w:szCs w:val="22"/>
              </w:rPr>
              <w:t xml:space="preserve">, nurodant kokios projekto dalys </w:t>
            </w:r>
            <w:r w:rsidR="00C87E68">
              <w:rPr>
                <w:sz w:val="22"/>
                <w:szCs w:val="22"/>
              </w:rPr>
              <w:t xml:space="preserve">yra modeliuojamos, o kurios ne. </w:t>
            </w:r>
          </w:p>
        </w:tc>
      </w:tr>
      <w:tr w:rsidR="0061059D"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6421B1C7" w:rsidR="0061059D" w:rsidRPr="00C87E68" w:rsidRDefault="0061059D" w:rsidP="00C87E68">
            <w:pPr>
              <w:pStyle w:val="ListParagraph"/>
              <w:numPr>
                <w:ilvl w:val="0"/>
                <w:numId w:val="6"/>
              </w:num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1AE24EB1" w:rsidR="0061059D" w:rsidRDefault="00C87E68" w:rsidP="0061059D">
            <w:pPr>
              <w:suppressAutoHyphens/>
              <w:rPr>
                <w:rFonts w:cs="Arial"/>
                <w:szCs w:val="24"/>
              </w:rPr>
            </w:pPr>
            <w:r w:rsidRPr="0013634D">
              <w:rPr>
                <w:sz w:val="22"/>
                <w:szCs w:val="22"/>
              </w:rPr>
              <w:t>Paruošti skirtingų projekto dalių modeliai susiejami į bendrą jungtinį modelį IFC formatu (</w:t>
            </w:r>
            <w:r w:rsidR="00343D7D">
              <w:rPr>
                <w:sz w:val="22"/>
                <w:szCs w:val="22"/>
              </w:rPr>
              <w:t xml:space="preserve">aprašas ar </w:t>
            </w:r>
            <w:r w:rsidRPr="0013634D">
              <w:rPr>
                <w:sz w:val="22"/>
                <w:szCs w:val="22"/>
              </w:rPr>
              <w:t>schema</w:t>
            </w:r>
            <w:r w:rsidR="00343D7D">
              <w:rPr>
                <w:sz w:val="22"/>
                <w:szCs w:val="22"/>
              </w:rPr>
              <w:t xml:space="preserve"> turi nurodyti</w:t>
            </w:r>
            <w:r w:rsidRPr="0013634D">
              <w:rPr>
                <w:sz w:val="22"/>
                <w:szCs w:val="22"/>
              </w:rPr>
              <w:t xml:space="preserve"> kaip susiejami modeliai</w:t>
            </w:r>
            <w:r w:rsidR="00343D7D">
              <w:rPr>
                <w:sz w:val="22"/>
                <w:szCs w:val="22"/>
              </w:rPr>
              <w:t>)</w:t>
            </w:r>
          </w:p>
        </w:tc>
      </w:tr>
      <w:tr w:rsidR="00C87E68" w14:paraId="219E618C"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6CE971" w14:textId="77777777" w:rsidR="00C87E68" w:rsidRPr="00C87E68" w:rsidRDefault="00C87E68" w:rsidP="00C87E68">
            <w:pPr>
              <w:pStyle w:val="ListParagraph"/>
              <w:numPr>
                <w:ilvl w:val="0"/>
                <w:numId w:val="6"/>
              </w:num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4441D5" w14:textId="1DAD2664" w:rsidR="00C87E68" w:rsidRDefault="00C87E68" w:rsidP="0061059D">
            <w:pPr>
              <w:suppressAutoHyphens/>
              <w:rPr>
                <w:rFonts w:cs="Arial"/>
                <w:szCs w:val="24"/>
              </w:rPr>
            </w:pPr>
            <w:r w:rsidRPr="0013634D">
              <w:rPr>
                <w:sz w:val="22"/>
                <w:szCs w:val="22"/>
              </w:rPr>
              <w:t>Brėžiniai, planai, pjūviai, žiniaraščiai bei kita projekto dokumentacija, privalo būti ir neatsiejami nuo</w:t>
            </w:r>
            <w:r w:rsidR="00F97238">
              <w:rPr>
                <w:sz w:val="22"/>
                <w:szCs w:val="22"/>
              </w:rPr>
              <w:t xml:space="preserve"> CDE patalpinto</w:t>
            </w:r>
            <w:r w:rsidR="00F97238" w:rsidRPr="0013634D">
              <w:rPr>
                <w:sz w:val="22"/>
                <w:szCs w:val="22"/>
              </w:rPr>
              <w:t xml:space="preserve"> modelio</w:t>
            </w:r>
            <w:r w:rsidRPr="0013634D">
              <w:rPr>
                <w:sz w:val="22"/>
                <w:szCs w:val="22"/>
              </w:rPr>
              <w:t xml:space="preserve">, tačiau atskirais atvejais, </w:t>
            </w:r>
            <w:r w:rsidR="00343D7D">
              <w:rPr>
                <w:sz w:val="22"/>
                <w:szCs w:val="22"/>
              </w:rPr>
              <w:t>susiderinus</w:t>
            </w:r>
            <w:r w:rsidRPr="0013634D">
              <w:rPr>
                <w:sz w:val="22"/>
                <w:szCs w:val="22"/>
              </w:rPr>
              <w:t xml:space="preserve"> su Užsakovu, brėžiniai ir schemos gali būti parengiami ir kitomis programinėmis įrangomis, kai nėra galimybės jų sugeneruoti iš modelio.</w:t>
            </w:r>
          </w:p>
        </w:tc>
      </w:tr>
      <w:tr w:rsidR="0061059D"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61059D" w:rsidRDefault="0061059D" w:rsidP="0061059D">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61059D"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61059D" w:rsidRDefault="0061059D" w:rsidP="0061059D">
            <w:pPr>
              <w:suppressAutoHyphens/>
              <w:jc w:val="center"/>
              <w:rPr>
                <w:szCs w:val="24"/>
              </w:rPr>
            </w:pPr>
            <w:r>
              <w:rPr>
                <w:rFonts w:cs="Arial"/>
                <w:b/>
                <w:bCs/>
                <w:szCs w:val="24"/>
              </w:rPr>
              <w:t>Klasifikavimo sistema</w:t>
            </w:r>
          </w:p>
        </w:tc>
      </w:tr>
      <w:tr w:rsidR="0061059D"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61059D" w:rsidRDefault="0061059D" w:rsidP="0061059D">
            <w:pPr>
              <w:suppressAutoHyphens/>
              <w:jc w:val="center"/>
              <w:rPr>
                <w:szCs w:val="24"/>
              </w:rPr>
            </w:pPr>
            <w:r>
              <w:rPr>
                <w:rFonts w:cs="Arial"/>
                <w:b/>
                <w:bCs/>
                <w:szCs w:val="24"/>
              </w:rPr>
              <w:t>2</w:t>
            </w:r>
          </w:p>
        </w:tc>
      </w:tr>
      <w:tr w:rsidR="0061059D"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77777777" w:rsidR="0061059D" w:rsidRDefault="0061059D" w:rsidP="0061059D">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77777777" w:rsidR="0061059D" w:rsidRDefault="0061059D" w:rsidP="0061059D">
            <w:pPr>
              <w:suppressAutoHyphens/>
              <w:rPr>
                <w:sz w:val="22"/>
                <w:szCs w:val="22"/>
              </w:rPr>
            </w:pPr>
            <w:r>
              <w:rPr>
                <w:rFonts w:cs="Arial"/>
                <w:sz w:val="22"/>
                <w:szCs w:val="22"/>
              </w:rPr>
              <w:t>(pildo užsakovas)</w:t>
            </w:r>
          </w:p>
        </w:tc>
      </w:tr>
      <w:tr w:rsidR="0061059D"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61059D" w:rsidRDefault="0061059D" w:rsidP="0061059D">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61059D" w:rsidRDefault="0061059D" w:rsidP="0061059D">
            <w:pPr>
              <w:suppressAutoHyphens/>
              <w:rPr>
                <w:rFonts w:cs="Arial"/>
                <w:b/>
                <w:bCs/>
                <w:szCs w:val="24"/>
              </w:rPr>
            </w:pPr>
          </w:p>
        </w:tc>
      </w:tr>
      <w:tr w:rsidR="0061059D"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61059D" w:rsidRDefault="0061059D" w:rsidP="0061059D">
            <w:pPr>
              <w:suppressAutoHyphens/>
              <w:ind w:left="363" w:hanging="357"/>
              <w:rPr>
                <w:szCs w:val="24"/>
              </w:rPr>
            </w:pPr>
            <w:r>
              <w:rPr>
                <w:rFonts w:cs="Arial"/>
                <w:b/>
                <w:bCs/>
                <w:szCs w:val="24"/>
              </w:rPr>
              <w:t xml:space="preserve">7. Projekto informacijos modelio vientisumo ir kokybės užtikrinimas </w:t>
            </w:r>
          </w:p>
        </w:tc>
      </w:tr>
      <w:tr w:rsidR="0061059D"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61059D" w:rsidRDefault="0061059D" w:rsidP="0061059D">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61059D" w:rsidRDefault="0061059D" w:rsidP="0061059D">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61059D" w:rsidRDefault="0061059D" w:rsidP="0061059D">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61059D" w:rsidRDefault="0061059D" w:rsidP="0061059D">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61059D" w:rsidRDefault="0061059D" w:rsidP="0061059D">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61059D" w:rsidRDefault="0061059D" w:rsidP="0061059D">
            <w:pPr>
              <w:suppressAutoHyphens/>
              <w:jc w:val="center"/>
              <w:rPr>
                <w:szCs w:val="24"/>
              </w:rPr>
            </w:pPr>
            <w:r>
              <w:rPr>
                <w:rFonts w:cs="Arial"/>
                <w:b/>
                <w:bCs/>
                <w:szCs w:val="24"/>
              </w:rPr>
              <w:t>Periodiškumas</w:t>
            </w:r>
          </w:p>
        </w:tc>
      </w:tr>
      <w:tr w:rsidR="0061059D"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61059D" w:rsidRDefault="0061059D" w:rsidP="0061059D">
            <w:pPr>
              <w:suppressAutoHyphens/>
              <w:jc w:val="center"/>
              <w:rPr>
                <w:rFonts w:cs="Arial"/>
                <w:b/>
                <w:bCs/>
                <w:szCs w:val="24"/>
              </w:rPr>
            </w:pPr>
            <w:r>
              <w:rPr>
                <w:rFonts w:cs="Arial"/>
                <w:b/>
                <w:bCs/>
                <w:szCs w:val="24"/>
              </w:rPr>
              <w:lastRenderedPageBreak/>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61059D" w:rsidRDefault="0061059D" w:rsidP="0061059D">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61059D" w:rsidRDefault="0061059D" w:rsidP="0061059D">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61059D" w:rsidRDefault="0061059D" w:rsidP="0061059D">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61059D" w:rsidRDefault="0061059D" w:rsidP="0061059D">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61059D" w:rsidRDefault="0061059D" w:rsidP="0061059D">
            <w:pPr>
              <w:suppressAutoHyphens/>
              <w:jc w:val="center"/>
              <w:rPr>
                <w:szCs w:val="24"/>
              </w:rPr>
            </w:pPr>
            <w:r>
              <w:rPr>
                <w:rFonts w:cs="Arial"/>
                <w:b/>
                <w:bCs/>
                <w:szCs w:val="24"/>
              </w:rPr>
              <w:t>6</w:t>
            </w:r>
          </w:p>
        </w:tc>
      </w:tr>
      <w:tr w:rsidR="00780E0D"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14810540" w:rsidR="00780E0D" w:rsidRPr="00343D7D" w:rsidRDefault="00780E0D" w:rsidP="00780E0D">
            <w:pPr>
              <w:suppressAutoHyphens/>
              <w:jc w:val="center"/>
              <w:rPr>
                <w:sz w:val="22"/>
                <w:szCs w:val="22"/>
              </w:rPr>
            </w:pPr>
            <w:r w:rsidRPr="00343D7D">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21197A1C" w:rsidR="00780E0D" w:rsidRPr="00343D7D" w:rsidRDefault="00780E0D" w:rsidP="00780E0D">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44510D5D" w:rsidR="00780E0D" w:rsidRPr="000160C2" w:rsidRDefault="00780E0D" w:rsidP="00780E0D">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1CBB113D" w:rsidR="00780E0D" w:rsidRPr="00343D7D" w:rsidRDefault="00780E0D" w:rsidP="00780E0D">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08E778D7" w:rsidR="00780E0D" w:rsidRPr="00343D7D" w:rsidRDefault="00780E0D" w:rsidP="00780E0D">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0E444176" w:rsidR="00780E0D" w:rsidRPr="00343D7D" w:rsidRDefault="00780E0D" w:rsidP="00780E0D">
            <w:pPr>
              <w:suppressAutoHyphens/>
              <w:rPr>
                <w:sz w:val="22"/>
                <w:szCs w:val="22"/>
              </w:rPr>
            </w:pPr>
            <w:r>
              <w:rPr>
                <w:rFonts w:cs="Arial"/>
                <w:sz w:val="22"/>
                <w:szCs w:val="22"/>
              </w:rPr>
              <w:t>Kartą per savaitę</w:t>
            </w:r>
          </w:p>
        </w:tc>
      </w:tr>
      <w:tr w:rsidR="00780E0D"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5857E7ED" w:rsidR="00780E0D" w:rsidRPr="000160C2" w:rsidRDefault="00780E0D" w:rsidP="00780E0D">
            <w:pPr>
              <w:suppressAutoHyphens/>
              <w:jc w:val="center"/>
              <w:rPr>
                <w:rFonts w:cs="Arial"/>
                <w:sz w:val="22"/>
                <w:szCs w:val="22"/>
              </w:rPr>
            </w:pPr>
            <w:r w:rsidRPr="000160C2">
              <w:rPr>
                <w:rFonts w:cs="Arial"/>
                <w:sz w:val="22"/>
                <w:szCs w:val="22"/>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D6EEE37" w:rsidR="00780E0D" w:rsidRPr="000160C2" w:rsidRDefault="00780E0D" w:rsidP="00780E0D">
            <w:pPr>
              <w:suppressAutoHyphens/>
              <w:rPr>
                <w:rFonts w:cs="Arial"/>
                <w:sz w:val="22"/>
                <w:szCs w:val="22"/>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10F2C951" w:rsidR="00780E0D" w:rsidRPr="000160C2" w:rsidRDefault="00780E0D" w:rsidP="00780E0D">
            <w:pPr>
              <w:suppressAutoHyphens/>
              <w:rPr>
                <w:rFonts w:cs="Arial"/>
                <w:sz w:val="22"/>
                <w:szCs w:val="22"/>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29766224" w:rsidR="00780E0D" w:rsidRPr="000160C2" w:rsidRDefault="00780E0D" w:rsidP="00780E0D">
            <w:pPr>
              <w:suppressAutoHyphens/>
              <w:rPr>
                <w:rFonts w:cs="Arial"/>
                <w:sz w:val="22"/>
                <w:szCs w:val="22"/>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CEBB9" w14:textId="77777777" w:rsidR="00780E0D" w:rsidRPr="000160C2" w:rsidRDefault="00780E0D" w:rsidP="00780E0D">
            <w:pPr>
              <w:jc w:val="both"/>
              <w:rPr>
                <w:sz w:val="22"/>
                <w:szCs w:val="22"/>
              </w:rPr>
            </w:pPr>
            <w:r w:rsidRPr="000160C2">
              <w:rPr>
                <w:sz w:val="22"/>
                <w:szCs w:val="22"/>
              </w:rPr>
              <w:t>Ataskaitos pateikiamos</w:t>
            </w:r>
          </w:p>
          <w:p w14:paraId="581D9E27" w14:textId="030BDC79" w:rsidR="00780E0D" w:rsidRPr="000160C2" w:rsidRDefault="00780E0D" w:rsidP="00780E0D">
            <w:pPr>
              <w:suppressAutoHyphens/>
              <w:rPr>
                <w:rFonts w:cs="Arial"/>
                <w:sz w:val="22"/>
                <w:szCs w:val="22"/>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4FA553C9" w:rsidR="00780E0D" w:rsidRPr="000160C2" w:rsidRDefault="00780E0D" w:rsidP="00780E0D">
            <w:pPr>
              <w:suppressAutoHyphens/>
              <w:rPr>
                <w:rFonts w:cs="Arial"/>
                <w:sz w:val="22"/>
                <w:szCs w:val="22"/>
              </w:rPr>
            </w:pPr>
            <w:r w:rsidRPr="000160C2">
              <w:rPr>
                <w:rFonts w:cs="Arial"/>
                <w:sz w:val="22"/>
                <w:szCs w:val="22"/>
              </w:rPr>
              <w:t>Kaskart pateikiant projekto derinimo iteracijai</w:t>
            </w:r>
          </w:p>
        </w:tc>
      </w:tr>
      <w:tr w:rsidR="00780E0D" w14:paraId="042019A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890568" w14:textId="49AEFC5A" w:rsidR="00780E0D" w:rsidRPr="000160C2" w:rsidRDefault="00780E0D" w:rsidP="00780E0D">
            <w:pPr>
              <w:suppressAutoHyphens/>
              <w:jc w:val="center"/>
              <w:rPr>
                <w:rFonts w:cs="Arial"/>
                <w:sz w:val="22"/>
                <w:szCs w:val="22"/>
              </w:rPr>
            </w:pPr>
            <w:r w:rsidRPr="000160C2">
              <w:rPr>
                <w:rFonts w:cs="Arial"/>
                <w:sz w:val="22"/>
                <w:szCs w:val="22"/>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A10F78" w14:textId="6177EC85" w:rsidR="00780E0D" w:rsidRPr="000160C2" w:rsidRDefault="00780E0D" w:rsidP="00780E0D">
            <w:pPr>
              <w:suppressAutoHyphens/>
              <w:rPr>
                <w:rFonts w:cs="Arial"/>
                <w:sz w:val="22"/>
                <w:szCs w:val="22"/>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DB3A45" w14:textId="7A0F6D2E" w:rsidR="00780E0D" w:rsidRPr="000160C2" w:rsidRDefault="00780E0D" w:rsidP="00780E0D">
            <w:pPr>
              <w:suppressAutoHyphens/>
              <w:rPr>
                <w:rFonts w:cs="Arial"/>
                <w:sz w:val="22"/>
                <w:szCs w:val="22"/>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575470" w14:textId="7113D48C" w:rsidR="00780E0D" w:rsidRPr="000160C2" w:rsidRDefault="00780E0D" w:rsidP="00780E0D">
            <w:pPr>
              <w:suppressAutoHyphens/>
              <w:rPr>
                <w:rFonts w:cs="Arial"/>
                <w:sz w:val="22"/>
                <w:szCs w:val="22"/>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99D6D" w14:textId="77777777" w:rsidR="00780E0D" w:rsidRPr="000160C2" w:rsidRDefault="00780E0D" w:rsidP="00780E0D">
            <w:pPr>
              <w:jc w:val="both"/>
              <w:rPr>
                <w:sz w:val="22"/>
                <w:szCs w:val="22"/>
              </w:rPr>
            </w:pPr>
            <w:r w:rsidRPr="000160C2">
              <w:rPr>
                <w:sz w:val="22"/>
                <w:szCs w:val="22"/>
              </w:rPr>
              <w:t>Ataskaitos pateikiamos</w:t>
            </w:r>
          </w:p>
          <w:p w14:paraId="704F31B0" w14:textId="69D91B96" w:rsidR="00780E0D" w:rsidRPr="000160C2" w:rsidRDefault="00780E0D" w:rsidP="00780E0D">
            <w:pPr>
              <w:suppressAutoHyphens/>
              <w:rPr>
                <w:rFonts w:cs="Arial"/>
                <w:sz w:val="22"/>
                <w:szCs w:val="22"/>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322772" w14:textId="43B74CE8" w:rsidR="00780E0D" w:rsidRPr="000160C2" w:rsidRDefault="00780E0D" w:rsidP="00780E0D">
            <w:pPr>
              <w:suppressAutoHyphens/>
              <w:rPr>
                <w:rFonts w:cs="Arial"/>
                <w:sz w:val="22"/>
                <w:szCs w:val="22"/>
              </w:rPr>
            </w:pPr>
            <w:r w:rsidRPr="000160C2">
              <w:rPr>
                <w:rFonts w:cs="Arial"/>
                <w:sz w:val="22"/>
                <w:szCs w:val="22"/>
              </w:rPr>
              <w:t>Kaskart pateikiant pilną projekto apimtį derinimo iteracijai</w:t>
            </w:r>
          </w:p>
        </w:tc>
      </w:tr>
      <w:tr w:rsidR="0061059D"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61059D" w:rsidRDefault="0061059D" w:rsidP="0061059D">
            <w:pPr>
              <w:suppressAutoHyphens/>
              <w:rPr>
                <w:szCs w:val="24"/>
              </w:rPr>
            </w:pPr>
            <w:r>
              <w:rPr>
                <w:rFonts w:cs="Arial"/>
                <w:b/>
                <w:bCs/>
                <w:szCs w:val="24"/>
              </w:rPr>
              <w:t xml:space="preserve">8. Pareigos ir atsakomybės valdant projekto informacijos modelį </w:t>
            </w:r>
          </w:p>
        </w:tc>
      </w:tr>
      <w:tr w:rsidR="0061059D"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61059D" w:rsidRDefault="0061059D" w:rsidP="0061059D">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61059D" w:rsidRDefault="0061059D" w:rsidP="0061059D">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61059D" w:rsidRDefault="0061059D" w:rsidP="0061059D">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61059D" w:rsidRDefault="0061059D" w:rsidP="0061059D">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61059D"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61059D" w:rsidRDefault="0061059D" w:rsidP="0061059D">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61059D" w:rsidRDefault="0061059D" w:rsidP="0061059D">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61059D" w:rsidRDefault="0061059D" w:rsidP="0061059D">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61059D" w:rsidRDefault="0061059D" w:rsidP="0061059D">
            <w:pPr>
              <w:suppressAutoHyphens/>
              <w:jc w:val="center"/>
              <w:rPr>
                <w:szCs w:val="24"/>
              </w:rPr>
            </w:pPr>
            <w:r>
              <w:rPr>
                <w:rFonts w:cs="Arial"/>
                <w:b/>
                <w:szCs w:val="24"/>
              </w:rPr>
              <w:t>4</w:t>
            </w:r>
          </w:p>
        </w:tc>
      </w:tr>
      <w:tr w:rsidR="0061059D"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61059D" w:rsidRDefault="0061059D" w:rsidP="0061059D">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61059D" w:rsidRDefault="0061059D" w:rsidP="0061059D">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61059D" w:rsidRDefault="0061059D" w:rsidP="0061059D">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61059D" w:rsidRDefault="0061059D" w:rsidP="0061059D">
            <w:pPr>
              <w:suppressAutoHyphens/>
              <w:rPr>
                <w:sz w:val="22"/>
                <w:szCs w:val="22"/>
              </w:rPr>
            </w:pPr>
            <w:r>
              <w:rPr>
                <w:rFonts w:cs="Arial"/>
                <w:sz w:val="22"/>
                <w:szCs w:val="22"/>
              </w:rPr>
              <w:t>(pildo užsakovas)</w:t>
            </w:r>
          </w:p>
        </w:tc>
      </w:tr>
      <w:tr w:rsidR="0061059D"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61059D" w:rsidRDefault="0061059D" w:rsidP="0061059D">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61059D" w:rsidRDefault="0061059D" w:rsidP="0061059D">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61059D" w:rsidRDefault="0061059D" w:rsidP="0061059D">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61059D" w:rsidRDefault="0061059D" w:rsidP="0061059D">
            <w:pPr>
              <w:suppressAutoHyphens/>
              <w:jc w:val="center"/>
              <w:rPr>
                <w:rFonts w:cs="Arial"/>
                <w:szCs w:val="24"/>
                <w:u w:val="single"/>
              </w:rPr>
            </w:pPr>
          </w:p>
        </w:tc>
      </w:tr>
      <w:tr w:rsidR="0061059D"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61059D" w:rsidRDefault="0061059D" w:rsidP="0061059D">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61059D"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61059D" w:rsidRDefault="0061059D" w:rsidP="0061059D">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61059D" w:rsidRDefault="0061059D" w:rsidP="0061059D">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77777777" w:rsidR="0061059D" w:rsidRDefault="0061059D" w:rsidP="0061059D">
            <w:pPr>
              <w:suppressAutoHyphens/>
              <w:jc w:val="center"/>
              <w:rPr>
                <w:szCs w:val="24"/>
              </w:rPr>
            </w:pPr>
            <w:r>
              <w:rPr>
                <w:rFonts w:cs="Arial"/>
                <w:b/>
                <w:szCs w:val="24"/>
              </w:rPr>
              <w:t xml:space="preserve">Stadija Sx </w:t>
            </w:r>
            <w:r>
              <w:rPr>
                <w:rFonts w:eastAsia="Arial"/>
                <w:b/>
                <w:szCs w:val="24"/>
              </w:rPr>
              <w:t>(statinio gyvavimo ciklo stadija)</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61059D" w:rsidRDefault="0061059D" w:rsidP="0061059D">
            <w:pPr>
              <w:suppressAutoHyphens/>
              <w:jc w:val="center"/>
              <w:rPr>
                <w:szCs w:val="24"/>
              </w:rPr>
            </w:pPr>
            <w:r>
              <w:rPr>
                <w:rFonts w:cs="Arial"/>
                <w:b/>
                <w:szCs w:val="24"/>
              </w:rPr>
              <w:t xml:space="preserve">Stadija Sy </w:t>
            </w:r>
            <w:r>
              <w:rPr>
                <w:rFonts w:eastAsia="Arial"/>
                <w:b/>
                <w:szCs w:val="24"/>
              </w:rPr>
              <w:t>(statinio gyvavimo ciklo stadija)</w:t>
            </w:r>
          </w:p>
        </w:tc>
      </w:tr>
      <w:tr w:rsidR="0061059D"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61059D" w:rsidRDefault="0061059D" w:rsidP="0061059D">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61059D" w:rsidRDefault="0061059D" w:rsidP="0061059D">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61059D" w:rsidRDefault="0061059D" w:rsidP="0061059D">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61059D" w:rsidRDefault="0061059D" w:rsidP="0061059D">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61059D" w:rsidRDefault="0061059D" w:rsidP="0061059D">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61059D" w:rsidRDefault="0061059D" w:rsidP="0061059D">
            <w:pPr>
              <w:suppressAutoHyphens/>
              <w:jc w:val="center"/>
              <w:rPr>
                <w:szCs w:val="24"/>
              </w:rPr>
            </w:pPr>
            <w:r>
              <w:rPr>
                <w:rFonts w:cs="Arial"/>
                <w:b/>
                <w:szCs w:val="24"/>
              </w:rPr>
              <w:t>Pastabos</w:t>
            </w:r>
          </w:p>
        </w:tc>
      </w:tr>
      <w:tr w:rsidR="0061059D"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61059D" w:rsidRDefault="0061059D" w:rsidP="0061059D">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61059D" w:rsidRDefault="0061059D" w:rsidP="0061059D">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61059D" w:rsidRDefault="0061059D" w:rsidP="0061059D">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61059D" w:rsidRDefault="0061059D" w:rsidP="0061059D">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61059D" w:rsidRDefault="0061059D" w:rsidP="0061059D">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61059D" w:rsidRDefault="0061059D" w:rsidP="0061059D">
            <w:pPr>
              <w:suppressAutoHyphens/>
              <w:jc w:val="center"/>
              <w:rPr>
                <w:szCs w:val="24"/>
              </w:rPr>
            </w:pPr>
            <w:r>
              <w:rPr>
                <w:rFonts w:cs="Arial"/>
                <w:b/>
                <w:szCs w:val="24"/>
              </w:rPr>
              <w:t>6</w:t>
            </w:r>
          </w:p>
        </w:tc>
      </w:tr>
      <w:tr w:rsidR="0061059D"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77777777" w:rsidR="0061059D" w:rsidRDefault="0061059D" w:rsidP="0061059D">
            <w:pPr>
              <w:suppressAutoHyphens/>
              <w:rPr>
                <w:sz w:val="22"/>
                <w:szCs w:val="22"/>
              </w:rPr>
            </w:pPr>
            <w:r>
              <w:rPr>
                <w:rFonts w:cs="Arial"/>
                <w:sz w:val="22"/>
                <w:szCs w:val="22"/>
              </w:rPr>
              <w:t>(pildo užsakovas)</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7777777" w:rsidR="0061059D" w:rsidRDefault="0061059D" w:rsidP="0061059D">
            <w:pPr>
              <w:suppressAutoHyphens/>
              <w:rPr>
                <w:sz w:val="22"/>
                <w:szCs w:val="22"/>
              </w:rPr>
            </w:pPr>
            <w:r>
              <w:rPr>
                <w:rFonts w:cs="Arial"/>
                <w:sz w:val="22"/>
                <w:szCs w:val="22"/>
              </w:rPr>
              <w:t>(pildo užsakova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77777777" w:rsidR="0061059D" w:rsidRDefault="0061059D" w:rsidP="0061059D">
            <w:pPr>
              <w:suppressAutoHyphens/>
              <w:rPr>
                <w:sz w:val="22"/>
                <w:szCs w:val="22"/>
              </w:rPr>
            </w:pPr>
            <w:r>
              <w:rPr>
                <w:rFonts w:cs="Arial"/>
                <w:sz w:val="22"/>
                <w:szCs w:val="22"/>
              </w:rPr>
              <w:t>(pildo užsakovas)</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77777777" w:rsidR="0061059D" w:rsidRDefault="0061059D" w:rsidP="0061059D">
            <w:pPr>
              <w:suppressAutoHyphens/>
              <w:rPr>
                <w:sz w:val="22"/>
                <w:szCs w:val="22"/>
              </w:rPr>
            </w:pPr>
            <w:r>
              <w:rPr>
                <w:rFonts w:cs="Arial"/>
                <w:sz w:val="22"/>
                <w:szCs w:val="22"/>
              </w:rPr>
              <w:t>(pildo užsakova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7777777" w:rsidR="0061059D" w:rsidRDefault="0061059D" w:rsidP="0061059D">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77777777" w:rsidR="0061059D" w:rsidRDefault="0061059D" w:rsidP="0061059D">
            <w:pPr>
              <w:suppressAutoHyphens/>
              <w:rPr>
                <w:sz w:val="22"/>
                <w:szCs w:val="22"/>
              </w:rPr>
            </w:pPr>
            <w:r>
              <w:rPr>
                <w:rFonts w:cs="Arial"/>
                <w:sz w:val="22"/>
                <w:szCs w:val="22"/>
              </w:rPr>
              <w:t>(pildo užsakovas)</w:t>
            </w:r>
          </w:p>
        </w:tc>
      </w:tr>
      <w:tr w:rsidR="0061059D"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61059D" w:rsidRDefault="0061059D" w:rsidP="0061059D">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61059D" w:rsidRDefault="0061059D" w:rsidP="0061059D">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61059D" w:rsidRDefault="0061059D" w:rsidP="0061059D">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61059D" w:rsidRDefault="0061059D" w:rsidP="0061059D">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61059D" w:rsidRDefault="0061059D" w:rsidP="0061059D">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61059D" w:rsidRDefault="0061059D" w:rsidP="0061059D">
            <w:pPr>
              <w:suppressAutoHyphens/>
              <w:jc w:val="center"/>
              <w:rPr>
                <w:rFonts w:cs="Arial"/>
                <w:bCs/>
                <w:szCs w:val="24"/>
              </w:rPr>
            </w:pPr>
          </w:p>
        </w:tc>
      </w:tr>
      <w:tr w:rsidR="0061059D"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61059D" w:rsidRDefault="0061059D" w:rsidP="0061059D">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61059D"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61059D" w:rsidRDefault="0061059D" w:rsidP="0061059D">
            <w:pPr>
              <w:suppressAutoHyphens/>
              <w:jc w:val="center"/>
              <w:rPr>
                <w:rFonts w:cs="Arial"/>
                <w:b/>
                <w:bCs/>
                <w:szCs w:val="24"/>
              </w:rPr>
            </w:pPr>
            <w:r>
              <w:rPr>
                <w:rFonts w:cs="Arial"/>
                <w:b/>
                <w:bCs/>
                <w:szCs w:val="24"/>
              </w:rPr>
              <w:lastRenderedPageBreak/>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61059D" w:rsidRDefault="0061059D" w:rsidP="0061059D">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61059D" w:rsidRDefault="0061059D" w:rsidP="0061059D">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61059D" w:rsidRDefault="0061059D" w:rsidP="0061059D">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61059D" w:rsidRDefault="0061059D" w:rsidP="0061059D">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61059D" w:rsidRDefault="0061059D" w:rsidP="0061059D">
            <w:pPr>
              <w:suppressAutoHyphens/>
              <w:jc w:val="center"/>
              <w:rPr>
                <w:szCs w:val="24"/>
              </w:rPr>
            </w:pPr>
            <w:r>
              <w:rPr>
                <w:rFonts w:cs="Arial"/>
                <w:b/>
                <w:bCs/>
                <w:szCs w:val="24"/>
              </w:rPr>
              <w:t>Vieta</w:t>
            </w:r>
          </w:p>
        </w:tc>
      </w:tr>
      <w:tr w:rsidR="0061059D"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61059D" w:rsidRDefault="0061059D" w:rsidP="0061059D">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61059D" w:rsidRDefault="0061059D" w:rsidP="0061059D">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61059D" w:rsidRDefault="0061059D" w:rsidP="0061059D">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61059D" w:rsidRDefault="0061059D" w:rsidP="0061059D">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61059D" w:rsidRDefault="0061059D" w:rsidP="0061059D">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61059D" w:rsidRDefault="0061059D" w:rsidP="0061059D">
            <w:pPr>
              <w:suppressAutoHyphens/>
              <w:jc w:val="center"/>
              <w:rPr>
                <w:szCs w:val="24"/>
              </w:rPr>
            </w:pPr>
            <w:r>
              <w:rPr>
                <w:rFonts w:cs="Arial"/>
                <w:b/>
                <w:bCs/>
                <w:szCs w:val="24"/>
              </w:rPr>
              <w:t>6</w:t>
            </w:r>
          </w:p>
        </w:tc>
      </w:tr>
      <w:tr w:rsidR="0061059D"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61059D" w:rsidRDefault="0061059D" w:rsidP="0061059D">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61059D" w:rsidRDefault="0061059D" w:rsidP="0061059D">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61059D" w:rsidRDefault="0061059D" w:rsidP="0061059D">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61059D" w:rsidRDefault="0061059D" w:rsidP="0061059D">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61059D" w:rsidRDefault="0061059D" w:rsidP="0061059D">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61059D" w:rsidRDefault="0061059D" w:rsidP="0061059D">
            <w:pPr>
              <w:suppressAutoHyphens/>
              <w:rPr>
                <w:sz w:val="22"/>
                <w:szCs w:val="22"/>
              </w:rPr>
            </w:pPr>
            <w:r>
              <w:rPr>
                <w:rFonts w:cs="Arial"/>
                <w:sz w:val="22"/>
                <w:szCs w:val="22"/>
              </w:rPr>
              <w:t>(pildo užsakovas)</w:t>
            </w:r>
          </w:p>
        </w:tc>
      </w:tr>
      <w:tr w:rsidR="0061059D"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61059D" w:rsidRDefault="0061059D" w:rsidP="0061059D">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61059D" w:rsidRDefault="0061059D" w:rsidP="0061059D">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61059D" w:rsidRDefault="0061059D" w:rsidP="0061059D">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61059D" w:rsidRDefault="0061059D" w:rsidP="0061059D">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61059D" w:rsidRDefault="0061059D" w:rsidP="0061059D">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61059D" w:rsidRDefault="0061059D" w:rsidP="0061059D">
            <w:pPr>
              <w:suppressAutoHyphens/>
              <w:rPr>
                <w:rFonts w:cs="Arial"/>
                <w:szCs w:val="24"/>
              </w:rPr>
            </w:pPr>
          </w:p>
        </w:tc>
      </w:tr>
      <w:tr w:rsidR="0061059D"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61059D" w:rsidRDefault="0061059D" w:rsidP="0061059D">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61059D"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61059D" w:rsidRDefault="0061059D" w:rsidP="0061059D">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61059D"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61059D" w:rsidRDefault="0061059D" w:rsidP="0061059D">
            <w:pPr>
              <w:suppressAutoHyphens/>
              <w:jc w:val="center"/>
              <w:rPr>
                <w:szCs w:val="24"/>
              </w:rPr>
            </w:pPr>
            <w:r>
              <w:rPr>
                <w:rFonts w:cs="Arial"/>
                <w:b/>
                <w:bCs/>
                <w:szCs w:val="24"/>
              </w:rPr>
              <w:t>2</w:t>
            </w:r>
          </w:p>
        </w:tc>
      </w:tr>
      <w:tr w:rsidR="0061059D"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4B3CD5B6" w:rsidR="0061059D" w:rsidRDefault="00780E0D" w:rsidP="00780E0D">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3D672FA8" w:rsidR="0061059D" w:rsidRDefault="00780E0D" w:rsidP="0061059D">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F97238">
              <w:rPr>
                <w:rFonts w:cs="Arial"/>
                <w:sz w:val="22"/>
                <w:szCs w:val="22"/>
              </w:rPr>
              <w:t>3</w:t>
            </w:r>
            <w:r>
              <w:rPr>
                <w:rFonts w:cs="Arial"/>
                <w:sz w:val="22"/>
                <w:szCs w:val="22"/>
              </w:rPr>
              <w:t xml:space="preserve">0 MB dydžio, o derinamų projekto bylų dokumentai (kiekvienas atskirai) negali viršyti </w:t>
            </w:r>
            <w:r w:rsidR="00F97238">
              <w:rPr>
                <w:rFonts w:cs="Arial"/>
                <w:sz w:val="22"/>
                <w:szCs w:val="22"/>
              </w:rPr>
              <w:t>10</w:t>
            </w:r>
            <w:r>
              <w:rPr>
                <w:rFonts w:cs="Arial"/>
                <w:sz w:val="22"/>
                <w:szCs w:val="22"/>
              </w:rPr>
              <w:t>0 puslapių apimties.</w:t>
            </w:r>
          </w:p>
        </w:tc>
      </w:tr>
      <w:tr w:rsidR="0061059D"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61059D" w:rsidRDefault="0061059D" w:rsidP="0061059D">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61059D" w:rsidRDefault="0061059D" w:rsidP="0061059D">
            <w:pPr>
              <w:suppressAutoHyphens/>
              <w:rPr>
                <w:rFonts w:cs="Arial"/>
                <w:szCs w:val="24"/>
              </w:rPr>
            </w:pPr>
          </w:p>
        </w:tc>
      </w:tr>
      <w:tr w:rsidR="0061059D"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61059D" w:rsidRDefault="0061059D" w:rsidP="0061059D">
            <w:pPr>
              <w:suppressAutoHyphens/>
              <w:ind w:left="289" w:hanging="284"/>
              <w:rPr>
                <w:szCs w:val="24"/>
              </w:rPr>
            </w:pPr>
            <w:r>
              <w:rPr>
                <w:rFonts w:cs="Arial"/>
                <w:b/>
                <w:bCs/>
                <w:szCs w:val="24"/>
              </w:rPr>
              <w:t>12. Informacijos atvaizdavimo standartai</w:t>
            </w:r>
          </w:p>
        </w:tc>
      </w:tr>
      <w:tr w:rsidR="0061059D"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61059D" w:rsidRDefault="0061059D" w:rsidP="0061059D">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61059D" w:rsidRDefault="0061059D" w:rsidP="0061059D">
            <w:pPr>
              <w:suppressAutoHyphens/>
              <w:jc w:val="center"/>
              <w:rPr>
                <w:szCs w:val="24"/>
              </w:rPr>
            </w:pPr>
            <w:r>
              <w:rPr>
                <w:rFonts w:cs="Arial"/>
                <w:b/>
                <w:bCs/>
                <w:szCs w:val="24"/>
              </w:rPr>
              <w:t>Atvaizdavimo standartai</w:t>
            </w:r>
          </w:p>
        </w:tc>
      </w:tr>
      <w:tr w:rsidR="0061059D"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61059D" w:rsidRDefault="0061059D" w:rsidP="0061059D">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61059D" w:rsidRDefault="0061059D" w:rsidP="0061059D">
            <w:pPr>
              <w:suppressAutoHyphens/>
              <w:jc w:val="center"/>
              <w:rPr>
                <w:szCs w:val="24"/>
              </w:rPr>
            </w:pPr>
            <w:r>
              <w:rPr>
                <w:rFonts w:cs="Arial"/>
                <w:b/>
                <w:bCs/>
                <w:szCs w:val="24"/>
              </w:rPr>
              <w:t>2</w:t>
            </w:r>
          </w:p>
        </w:tc>
      </w:tr>
      <w:tr w:rsidR="0061059D"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61059D" w:rsidRDefault="0061059D" w:rsidP="0061059D">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61059D" w:rsidRDefault="0061059D" w:rsidP="0061059D">
            <w:pPr>
              <w:suppressAutoHyphens/>
              <w:rPr>
                <w:sz w:val="22"/>
                <w:szCs w:val="22"/>
              </w:rPr>
            </w:pPr>
            <w:r>
              <w:rPr>
                <w:rFonts w:cs="Arial"/>
                <w:sz w:val="22"/>
                <w:szCs w:val="22"/>
              </w:rPr>
              <w:t>(pildo užsakovas)</w:t>
            </w:r>
          </w:p>
        </w:tc>
      </w:tr>
      <w:tr w:rsidR="0061059D"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61059D" w:rsidRDefault="0061059D" w:rsidP="0061059D">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61059D" w:rsidRDefault="0061059D" w:rsidP="0061059D">
            <w:pPr>
              <w:suppressAutoHyphens/>
              <w:rPr>
                <w:rFonts w:cs="Arial"/>
                <w:szCs w:val="24"/>
              </w:rPr>
            </w:pPr>
          </w:p>
        </w:tc>
      </w:tr>
      <w:tr w:rsidR="0061059D"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61059D" w:rsidRDefault="0061059D" w:rsidP="0061059D">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61059D"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61059D" w:rsidRDefault="0061059D" w:rsidP="0061059D">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61059D" w:rsidRDefault="0061059D" w:rsidP="0061059D">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61059D" w:rsidRDefault="0061059D" w:rsidP="0061059D">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61059D" w:rsidRDefault="0061059D" w:rsidP="0061059D">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61059D" w:rsidRDefault="0061059D" w:rsidP="0061059D">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61059D" w:rsidRDefault="0061059D" w:rsidP="0061059D">
            <w:pPr>
              <w:suppressAutoHyphens/>
              <w:jc w:val="center"/>
              <w:rPr>
                <w:szCs w:val="24"/>
              </w:rPr>
            </w:pPr>
            <w:r>
              <w:rPr>
                <w:rFonts w:cs="Arial"/>
                <w:b/>
                <w:bCs/>
                <w:szCs w:val="24"/>
              </w:rPr>
              <w:t>Duomenų saugojimo formatai</w:t>
            </w:r>
          </w:p>
        </w:tc>
      </w:tr>
      <w:tr w:rsidR="0061059D"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61059D" w:rsidRDefault="0061059D" w:rsidP="0061059D">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61059D" w:rsidRDefault="0061059D" w:rsidP="0061059D">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61059D" w:rsidRDefault="0061059D" w:rsidP="0061059D">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61059D" w:rsidRDefault="0061059D" w:rsidP="0061059D">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61059D" w:rsidRDefault="0061059D" w:rsidP="0061059D">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61059D" w:rsidRDefault="0061059D" w:rsidP="0061059D">
            <w:pPr>
              <w:suppressAutoHyphens/>
              <w:jc w:val="center"/>
              <w:rPr>
                <w:szCs w:val="24"/>
              </w:rPr>
            </w:pPr>
            <w:r>
              <w:rPr>
                <w:rFonts w:cs="Arial"/>
                <w:b/>
                <w:bCs/>
                <w:szCs w:val="24"/>
              </w:rPr>
              <w:t>6</w:t>
            </w:r>
          </w:p>
        </w:tc>
      </w:tr>
      <w:tr w:rsidR="00780E0D"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6ADBCA9C" w:rsidR="00780E0D" w:rsidRPr="001E62E6" w:rsidRDefault="00780E0D" w:rsidP="00780E0D">
            <w:pPr>
              <w:pStyle w:val="ListParagraph"/>
              <w:numPr>
                <w:ilvl w:val="0"/>
                <w:numId w:val="7"/>
              </w:numPr>
              <w:suppressAutoHyphens/>
              <w:jc w:val="center"/>
              <w:rPr>
                <w:sz w:val="22"/>
                <w:szCs w:val="22"/>
              </w:rPr>
            </w:pP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2775DB65" w:rsidR="00780E0D" w:rsidRPr="001E62E6" w:rsidRDefault="00780E0D" w:rsidP="00780E0D">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7C2891E4" w:rsidR="00780E0D" w:rsidRPr="001E62E6" w:rsidRDefault="00780E0D" w:rsidP="00780E0D">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61B2374" w:rsidR="00780E0D" w:rsidRPr="001E62E6" w:rsidRDefault="00780E0D" w:rsidP="00780E0D">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F9D20D1"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A2BDBD4" w:rsidR="00780E0D" w:rsidRPr="00780E0D" w:rsidRDefault="00780E0D" w:rsidP="00780E0D">
            <w:pPr>
              <w:suppressAutoHyphens/>
              <w:rPr>
                <w:rFonts w:cs="Arial"/>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0F744A63" w:rsidR="00780E0D" w:rsidRPr="001E62E6" w:rsidRDefault="00780E0D" w:rsidP="00780E0D">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keliant į CDE neturi viršyti </w:t>
            </w:r>
            <w:r w:rsidR="00F97238">
              <w:rPr>
                <w:rFonts w:cs="Arial"/>
                <w:sz w:val="22"/>
                <w:szCs w:val="22"/>
              </w:rPr>
              <w:t>3</w:t>
            </w:r>
            <w:r>
              <w:rPr>
                <w:rFonts w:cs="Arial"/>
                <w:sz w:val="22"/>
                <w:szCs w:val="22"/>
              </w:rPr>
              <w:t xml:space="preserve">0 MB dydžio </w:t>
            </w:r>
          </w:p>
        </w:tc>
      </w:tr>
      <w:tr w:rsidR="00780E0D"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00EF3FAC" w:rsidR="00780E0D" w:rsidRPr="001E62E6" w:rsidRDefault="00780E0D" w:rsidP="00780E0D">
            <w:pPr>
              <w:suppressAutoHyphens/>
              <w:jc w:val="center"/>
              <w:rPr>
                <w:rFonts w:cs="Arial"/>
                <w:sz w:val="22"/>
                <w:szCs w:val="22"/>
              </w:rPr>
            </w:pPr>
            <w:r w:rsidRPr="001E62E6">
              <w:rPr>
                <w:rFonts w:cs="Arial"/>
                <w:sz w:val="22"/>
                <w:szCs w:val="22"/>
              </w:rPr>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CAA5928" w:rsidR="00780E0D" w:rsidRPr="001E62E6" w:rsidRDefault="00780E0D" w:rsidP="00780E0D">
            <w:pPr>
              <w:suppressAutoHyphens/>
              <w:rPr>
                <w:rFonts w:cs="Arial"/>
                <w:sz w:val="22"/>
                <w:szCs w:val="22"/>
              </w:rPr>
            </w:pPr>
            <w:r w:rsidRPr="001E62E6">
              <w:rPr>
                <w:sz w:val="22"/>
                <w:szCs w:val="22"/>
              </w:rPr>
              <w:t xml:space="preserve">Projekto brėžiniai </w:t>
            </w:r>
            <w:r w:rsidRPr="001E62E6">
              <w:rPr>
                <w:sz w:val="22"/>
                <w:szCs w:val="22"/>
                <w:lang w:val="en-US"/>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796727F5" w:rsidR="00780E0D" w:rsidRPr="001E62E6" w:rsidRDefault="00780E0D" w:rsidP="00780E0D">
            <w:pPr>
              <w:suppressAutoHyphens/>
              <w:rPr>
                <w:rFonts w:cs="Arial"/>
                <w:sz w:val="22"/>
                <w:szCs w:val="22"/>
              </w:rPr>
            </w:pPr>
            <w:r w:rsidRPr="001E62E6">
              <w:rPr>
                <w:sz w:val="22"/>
                <w:szCs w:val="22"/>
              </w:rPr>
              <w:t xml:space="preserve">Iš modelio sugeneruoti projektiniai brėžiniai. Atskirais atvejais (suderinus PIP) parengti brėžiniai kitomis </w:t>
            </w:r>
            <w:r w:rsidRPr="001E62E6">
              <w:rPr>
                <w:sz w:val="22"/>
                <w:szCs w:val="22"/>
              </w:rPr>
              <w:lastRenderedPageBreak/>
              <w:t>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FA7550"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3C7365EA"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581D9EB8" w14:textId="3219928F"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2DCAD4D0" w:rsidR="00780E0D" w:rsidRPr="001E62E6" w:rsidRDefault="00780E0D" w:rsidP="00780E0D">
            <w:pPr>
              <w:suppressAutoHyphens/>
              <w:rPr>
                <w:rFonts w:cs="Arial"/>
                <w:sz w:val="22"/>
                <w:szCs w:val="22"/>
              </w:rPr>
            </w:pPr>
            <w:r w:rsidRPr="001E62E6">
              <w:rPr>
                <w:rFonts w:cs="Arial"/>
                <w:sz w:val="22"/>
                <w:szCs w:val="22"/>
              </w:rPr>
              <w:t>Duomenys bus išsaugoti jų sukūrimo formatais</w:t>
            </w:r>
          </w:p>
        </w:tc>
      </w:tr>
      <w:tr w:rsidR="00780E0D" w14:paraId="5611729D"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D1126C" w14:textId="0D0434F7" w:rsidR="00780E0D" w:rsidRPr="001E62E6" w:rsidRDefault="00780E0D" w:rsidP="00780E0D">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BC763A" w14:textId="5EA8881A" w:rsidR="00780E0D" w:rsidRPr="001E62E6" w:rsidRDefault="00780E0D" w:rsidP="00780E0D">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10635D" w14:textId="24A37D49" w:rsidR="00780E0D" w:rsidRPr="001E62E6" w:rsidRDefault="00780E0D" w:rsidP="00780E0D">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C0CDE4"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16A7F8" w14:textId="77777777" w:rsidR="00780E0D" w:rsidRPr="001E62E6" w:rsidRDefault="00780E0D" w:rsidP="00780E0D">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09A754E9" w14:textId="6436B2FA" w:rsidR="00780E0D" w:rsidRPr="001E62E6" w:rsidRDefault="00780E0D" w:rsidP="00780E0D">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712125" w14:textId="698D775A" w:rsidR="00780E0D" w:rsidRPr="001E62E6" w:rsidRDefault="00780E0D" w:rsidP="00780E0D">
            <w:pPr>
              <w:suppressAutoHyphens/>
              <w:rPr>
                <w:rFonts w:cs="Arial"/>
                <w:sz w:val="22"/>
                <w:szCs w:val="22"/>
              </w:rPr>
            </w:pPr>
            <w:r w:rsidRPr="001E62E6">
              <w:rPr>
                <w:rFonts w:cs="Arial"/>
                <w:sz w:val="22"/>
                <w:szCs w:val="22"/>
              </w:rPr>
              <w:t>Duomenys bus išsaugoti jų sukūrimo formatais</w:t>
            </w:r>
            <w:r>
              <w:rPr>
                <w:rFonts w:cs="Arial"/>
                <w:sz w:val="22"/>
                <w:szCs w:val="22"/>
              </w:rPr>
              <w:t xml:space="preserve">, keliant į CDE neturi viršyti 30 MB dydžio ir </w:t>
            </w:r>
            <w:r w:rsidR="00F97238">
              <w:rPr>
                <w:rFonts w:cs="Arial"/>
                <w:sz w:val="22"/>
                <w:szCs w:val="22"/>
              </w:rPr>
              <w:t>10</w:t>
            </w:r>
            <w:r>
              <w:rPr>
                <w:rFonts w:cs="Arial"/>
                <w:sz w:val="22"/>
                <w:szCs w:val="22"/>
              </w:rPr>
              <w:t>0 puslapių apimties vienai laikmenai.</w:t>
            </w:r>
          </w:p>
        </w:tc>
      </w:tr>
      <w:tr w:rsidR="00780E0D" w14:paraId="53CE1978"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F76B4" w14:textId="7D6381E3" w:rsidR="00780E0D" w:rsidRPr="001E62E6" w:rsidRDefault="00780E0D" w:rsidP="00780E0D">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19B08F" w14:textId="14A8B6BF" w:rsidR="00780E0D" w:rsidRPr="001E62E6" w:rsidRDefault="00780E0D" w:rsidP="00780E0D">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971746" w14:textId="2FD7D5ED" w:rsidR="00780E0D" w:rsidRPr="001E62E6" w:rsidRDefault="00780E0D" w:rsidP="00780E0D">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648A30"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B7E9D0" w14:textId="77777777"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6615F7ED" w14:textId="1391C90D" w:rsidR="00780E0D" w:rsidRPr="001E62E6" w:rsidRDefault="00780E0D" w:rsidP="00780E0D">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D52A8B" w14:textId="7DD469A9" w:rsidR="00780E0D" w:rsidRPr="001E62E6" w:rsidRDefault="00780E0D" w:rsidP="00780E0D">
            <w:pPr>
              <w:suppressAutoHyphens/>
              <w:rPr>
                <w:rFonts w:cs="Arial"/>
                <w:sz w:val="22"/>
                <w:szCs w:val="22"/>
              </w:rPr>
            </w:pPr>
            <w:r w:rsidRPr="001E62E6">
              <w:rPr>
                <w:rFonts w:cs="Arial"/>
                <w:sz w:val="22"/>
                <w:szCs w:val="22"/>
              </w:rPr>
              <w:t>Duomenys bus išsaugoti jų sukūrimo formatais</w:t>
            </w:r>
            <w:r>
              <w:rPr>
                <w:rFonts w:cs="Arial"/>
                <w:sz w:val="22"/>
                <w:szCs w:val="22"/>
              </w:rPr>
              <w:t xml:space="preserve">, keliant į CDE neturi viršyti 30 MB dydžio ir </w:t>
            </w:r>
            <w:r w:rsidR="00F97238">
              <w:rPr>
                <w:rFonts w:cs="Arial"/>
                <w:sz w:val="22"/>
                <w:szCs w:val="22"/>
              </w:rPr>
              <w:t>10</w:t>
            </w:r>
            <w:r>
              <w:rPr>
                <w:rFonts w:cs="Arial"/>
                <w:sz w:val="22"/>
                <w:szCs w:val="22"/>
              </w:rPr>
              <w:t>0 puslapių apimties vienai laikmenai.</w:t>
            </w:r>
          </w:p>
        </w:tc>
      </w:tr>
      <w:tr w:rsidR="00780E0D" w14:paraId="309D453F"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B3FDEB" w14:textId="1C4D4499" w:rsidR="00780E0D" w:rsidRPr="001E62E6" w:rsidRDefault="00780E0D" w:rsidP="00780E0D">
            <w:pPr>
              <w:suppressAutoHyphens/>
              <w:jc w:val="center"/>
              <w:rPr>
                <w:rFonts w:cs="Arial"/>
                <w:sz w:val="22"/>
                <w:szCs w:val="22"/>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20D460" w14:textId="7527F3B4" w:rsidR="00780E0D" w:rsidRPr="001E62E6" w:rsidRDefault="00780E0D" w:rsidP="00780E0D">
            <w:pPr>
              <w:suppressAutoHyphens/>
              <w:rPr>
                <w:rFonts w:cs="Arial"/>
                <w:sz w:val="22"/>
                <w:szCs w:val="22"/>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801C9A" w14:textId="2F2A5B8E" w:rsidR="00780E0D" w:rsidRPr="001E62E6" w:rsidRDefault="00780E0D" w:rsidP="00780E0D">
            <w:pPr>
              <w:suppressAutoHyphens/>
              <w:rPr>
                <w:rFonts w:cs="Arial"/>
                <w:sz w:val="22"/>
                <w:szCs w:val="22"/>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D5FC7C" w14:textId="77777777" w:rsidR="00780E0D" w:rsidRPr="001E62E6" w:rsidRDefault="00780E0D" w:rsidP="00780E0D">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EE6468" w14:textId="77777777" w:rsidR="00780E0D" w:rsidRPr="001E62E6" w:rsidRDefault="00780E0D" w:rsidP="00780E0D">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158EAF9E" w14:textId="77777777" w:rsidR="00780E0D" w:rsidRPr="001E62E6" w:rsidRDefault="00780E0D" w:rsidP="00780E0D">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23441843" w14:textId="1DF3FEF7" w:rsidR="00780E0D" w:rsidRPr="001E62E6" w:rsidRDefault="00780E0D" w:rsidP="00780E0D">
            <w:pPr>
              <w:suppressAutoHyphens/>
              <w:rPr>
                <w:rFonts w:cs="Arial"/>
                <w:sz w:val="22"/>
                <w:szCs w:val="22"/>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637572" w14:textId="0A409F92" w:rsidR="00780E0D" w:rsidRPr="001E62E6" w:rsidRDefault="00780E0D" w:rsidP="00780E0D">
            <w:pPr>
              <w:suppressAutoHyphens/>
              <w:rPr>
                <w:rFonts w:cs="Arial"/>
                <w:sz w:val="22"/>
                <w:szCs w:val="22"/>
              </w:rPr>
            </w:pPr>
            <w:r w:rsidRPr="001E62E6">
              <w:rPr>
                <w:rFonts w:cs="Arial"/>
                <w:sz w:val="22"/>
                <w:szCs w:val="22"/>
              </w:rPr>
              <w:t>Duomenys bus išsaugoti jų sukūrimo formatais</w:t>
            </w:r>
          </w:p>
        </w:tc>
      </w:tr>
      <w:tr w:rsidR="0061059D"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61059D" w:rsidRDefault="0061059D" w:rsidP="0061059D">
            <w:pPr>
              <w:suppressAutoHyphens/>
              <w:ind w:left="290" w:hanging="284"/>
              <w:rPr>
                <w:szCs w:val="24"/>
              </w:rPr>
            </w:pPr>
            <w:r>
              <w:rPr>
                <w:rFonts w:cs="Arial"/>
                <w:b/>
                <w:bCs/>
                <w:szCs w:val="24"/>
              </w:rPr>
              <w:t>14. Projekto informacijos modelio padėtis erdvėje (koordinačių ir aukščių sistema)</w:t>
            </w:r>
          </w:p>
        </w:tc>
      </w:tr>
      <w:tr w:rsidR="0061059D"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61059D" w:rsidRDefault="0061059D" w:rsidP="0061059D">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61059D" w:rsidRDefault="0061059D" w:rsidP="0061059D">
            <w:pPr>
              <w:suppressAutoHyphens/>
              <w:jc w:val="center"/>
              <w:rPr>
                <w:szCs w:val="24"/>
              </w:rPr>
            </w:pPr>
            <w:r>
              <w:rPr>
                <w:rFonts w:cs="Arial"/>
                <w:b/>
                <w:bCs/>
                <w:szCs w:val="24"/>
              </w:rPr>
              <w:t>Projekto informacijos modelio padėtis erdvėje (koordinačių ir aukščių sistema)</w:t>
            </w:r>
          </w:p>
        </w:tc>
      </w:tr>
      <w:tr w:rsidR="0061059D"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61059D" w:rsidRDefault="0061059D" w:rsidP="0061059D">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61059D" w:rsidRDefault="0061059D" w:rsidP="0061059D">
            <w:pPr>
              <w:suppressAutoHyphens/>
              <w:jc w:val="center"/>
              <w:rPr>
                <w:szCs w:val="24"/>
              </w:rPr>
            </w:pPr>
            <w:r>
              <w:rPr>
                <w:rFonts w:cs="Arial"/>
                <w:b/>
                <w:bCs/>
                <w:szCs w:val="24"/>
              </w:rPr>
              <w:t>2</w:t>
            </w:r>
          </w:p>
        </w:tc>
      </w:tr>
      <w:tr w:rsidR="0061059D"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CC73E4E" w:rsidR="0061059D" w:rsidRDefault="007D49CB" w:rsidP="007D49CB">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7A2DF82F" w:rsidR="0061059D" w:rsidRPr="007D49CB" w:rsidRDefault="007D49CB" w:rsidP="0061059D">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 </w:t>
            </w:r>
          </w:p>
        </w:tc>
      </w:tr>
      <w:tr w:rsidR="0061059D"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0A63B87A" w:rsidR="0061059D" w:rsidRPr="007D49CB" w:rsidRDefault="0061059D" w:rsidP="007D49CB">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2A2DCFED" w:rsidR="0061059D" w:rsidRDefault="0061059D" w:rsidP="0061059D">
            <w:pPr>
              <w:suppressAutoHyphens/>
              <w:rPr>
                <w:rFonts w:cs="Arial"/>
                <w:szCs w:val="24"/>
              </w:rPr>
            </w:pPr>
          </w:p>
        </w:tc>
      </w:tr>
      <w:tr w:rsidR="0061059D"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61059D" w:rsidRDefault="0061059D" w:rsidP="0061059D">
            <w:pPr>
              <w:suppressAutoHyphens/>
              <w:ind w:left="290" w:hanging="284"/>
              <w:rPr>
                <w:szCs w:val="24"/>
              </w:rPr>
            </w:pPr>
            <w:r>
              <w:rPr>
                <w:rFonts w:cs="Arial"/>
                <w:b/>
                <w:bCs/>
                <w:szCs w:val="24"/>
              </w:rPr>
              <w:t>15. Projekto informacijos modelio nustatymai</w:t>
            </w:r>
          </w:p>
        </w:tc>
      </w:tr>
      <w:tr w:rsidR="0061059D"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61059D" w:rsidRDefault="0061059D" w:rsidP="0061059D">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61059D" w:rsidRDefault="0061059D" w:rsidP="0061059D">
            <w:pPr>
              <w:suppressAutoHyphens/>
              <w:jc w:val="center"/>
              <w:rPr>
                <w:szCs w:val="24"/>
              </w:rPr>
            </w:pPr>
            <w:r>
              <w:rPr>
                <w:rFonts w:cs="Arial"/>
                <w:b/>
                <w:bCs/>
                <w:szCs w:val="24"/>
              </w:rPr>
              <w:t>Projekto informacijos modelio nustatymai</w:t>
            </w:r>
          </w:p>
        </w:tc>
      </w:tr>
      <w:tr w:rsidR="0061059D"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61059D" w:rsidRDefault="0061059D" w:rsidP="0061059D">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61059D" w:rsidRDefault="0061059D" w:rsidP="0061059D">
            <w:pPr>
              <w:suppressAutoHyphens/>
              <w:jc w:val="center"/>
              <w:rPr>
                <w:szCs w:val="24"/>
              </w:rPr>
            </w:pPr>
            <w:r>
              <w:rPr>
                <w:rFonts w:cs="Arial"/>
                <w:b/>
                <w:bCs/>
                <w:szCs w:val="24"/>
              </w:rPr>
              <w:t>2</w:t>
            </w:r>
          </w:p>
        </w:tc>
      </w:tr>
      <w:tr w:rsidR="0061059D"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61059D" w:rsidRDefault="0061059D" w:rsidP="0061059D">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61059D" w:rsidRDefault="0061059D" w:rsidP="0061059D">
            <w:pPr>
              <w:suppressAutoHyphens/>
              <w:rPr>
                <w:sz w:val="22"/>
                <w:szCs w:val="22"/>
              </w:rPr>
            </w:pPr>
            <w:r>
              <w:rPr>
                <w:rFonts w:cs="Arial"/>
                <w:sz w:val="22"/>
                <w:szCs w:val="22"/>
              </w:rPr>
              <w:t>(pildo užsakovas)</w:t>
            </w:r>
          </w:p>
        </w:tc>
      </w:tr>
      <w:tr w:rsidR="0061059D"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61059D" w:rsidRDefault="0061059D" w:rsidP="0061059D">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61059D" w:rsidRDefault="0061059D" w:rsidP="0061059D">
            <w:pPr>
              <w:suppressAutoHyphens/>
              <w:rPr>
                <w:rFonts w:cs="Arial"/>
                <w:szCs w:val="24"/>
              </w:rPr>
            </w:pPr>
          </w:p>
        </w:tc>
      </w:tr>
      <w:tr w:rsidR="0061059D"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61059D" w:rsidRDefault="0061059D" w:rsidP="0061059D">
            <w:pPr>
              <w:suppressAutoHyphens/>
              <w:ind w:left="290" w:hanging="284"/>
              <w:rPr>
                <w:szCs w:val="24"/>
              </w:rPr>
            </w:pPr>
            <w:r>
              <w:rPr>
                <w:rFonts w:cs="Arial"/>
                <w:b/>
                <w:bCs/>
                <w:szCs w:val="24"/>
              </w:rPr>
              <w:t>16. Programinė įranga</w:t>
            </w:r>
          </w:p>
        </w:tc>
      </w:tr>
      <w:tr w:rsidR="0061059D"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61059D" w:rsidRDefault="0061059D" w:rsidP="0061059D">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61059D" w:rsidRDefault="0061059D" w:rsidP="0061059D">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61059D" w:rsidRDefault="0061059D" w:rsidP="0061059D">
            <w:pPr>
              <w:suppressAutoHyphens/>
              <w:ind w:left="290" w:hanging="284"/>
              <w:jc w:val="center"/>
              <w:rPr>
                <w:szCs w:val="24"/>
              </w:rPr>
            </w:pPr>
            <w:r>
              <w:rPr>
                <w:rFonts w:cs="Arial"/>
                <w:b/>
                <w:bCs/>
                <w:szCs w:val="24"/>
              </w:rPr>
              <w:t>Pastabos</w:t>
            </w:r>
          </w:p>
        </w:tc>
      </w:tr>
      <w:tr w:rsidR="0061059D"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61059D" w:rsidRDefault="0061059D" w:rsidP="0061059D">
            <w:pPr>
              <w:suppressAutoHyphens/>
              <w:ind w:left="290" w:hanging="284"/>
              <w:jc w:val="center"/>
              <w:rPr>
                <w:szCs w:val="24"/>
              </w:rPr>
            </w:pPr>
            <w:r>
              <w:rPr>
                <w:rFonts w:cs="Arial"/>
                <w:b/>
                <w:bCs/>
                <w:szCs w:val="24"/>
              </w:rPr>
              <w:lastRenderedPageBreak/>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61059D" w:rsidRDefault="0061059D" w:rsidP="0061059D">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61059D" w:rsidRDefault="0061059D" w:rsidP="0061059D">
            <w:pPr>
              <w:suppressAutoHyphens/>
              <w:ind w:left="290" w:hanging="284"/>
              <w:jc w:val="center"/>
              <w:rPr>
                <w:szCs w:val="24"/>
              </w:rPr>
            </w:pPr>
            <w:r>
              <w:rPr>
                <w:rFonts w:cs="Arial"/>
                <w:b/>
                <w:bCs/>
                <w:szCs w:val="24"/>
              </w:rPr>
              <w:t>3</w:t>
            </w:r>
          </w:p>
        </w:tc>
      </w:tr>
      <w:tr w:rsidR="0061059D"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3C9BA7C3" w:rsidR="0061059D" w:rsidRPr="00E26C1C" w:rsidRDefault="00E26C1C" w:rsidP="00E26C1C">
            <w:pPr>
              <w:suppressAutoHyphens/>
              <w:rPr>
                <w:sz w:val="22"/>
                <w:szCs w:val="22"/>
              </w:rPr>
            </w:pPr>
            <w:r w:rsidRPr="00E26C1C">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6CFD6C49" w:rsidR="0061059D" w:rsidRDefault="00E26C1C" w:rsidP="0061059D">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3C9B9022" w:rsidR="0061059D" w:rsidRDefault="00E26C1C" w:rsidP="0061059D">
            <w:pPr>
              <w:suppressAutoHyphens/>
              <w:rPr>
                <w:sz w:val="22"/>
                <w:szCs w:val="22"/>
              </w:rPr>
            </w:pPr>
            <w:r>
              <w:rPr>
                <w:rFonts w:cs="Arial"/>
                <w:sz w:val="22"/>
                <w:szCs w:val="22"/>
              </w:rPr>
              <w:t>(pildo užsakovas)</w:t>
            </w:r>
          </w:p>
        </w:tc>
      </w:tr>
      <w:tr w:rsidR="0061059D"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61059D" w:rsidRDefault="0061059D" w:rsidP="0061059D">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61059D" w:rsidRDefault="0061059D" w:rsidP="0061059D">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61059D" w:rsidRDefault="0061059D" w:rsidP="0061059D">
            <w:pPr>
              <w:suppressAutoHyphens/>
              <w:ind w:left="6"/>
              <w:rPr>
                <w:rFonts w:cs="Arial"/>
                <w:szCs w:val="24"/>
              </w:rPr>
            </w:pPr>
          </w:p>
        </w:tc>
      </w:tr>
      <w:tr w:rsidR="0061059D"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61059D" w:rsidRDefault="0061059D" w:rsidP="0061059D">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61059D"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61059D" w:rsidRDefault="0061059D" w:rsidP="0061059D">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61059D" w:rsidRDefault="0061059D" w:rsidP="0061059D">
            <w:pPr>
              <w:suppressAutoHyphens/>
              <w:jc w:val="center"/>
              <w:rPr>
                <w:szCs w:val="24"/>
              </w:rPr>
            </w:pPr>
            <w:r>
              <w:rPr>
                <w:rFonts w:cs="Arial"/>
                <w:b/>
                <w:szCs w:val="24"/>
              </w:rPr>
              <w:t>Informacinių technologijų sistemų paskirtis ir našumas</w:t>
            </w:r>
          </w:p>
        </w:tc>
      </w:tr>
      <w:tr w:rsidR="0061059D"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61059D" w:rsidRDefault="0061059D" w:rsidP="0061059D">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61059D" w:rsidRDefault="0061059D" w:rsidP="0061059D">
            <w:pPr>
              <w:suppressAutoHyphens/>
              <w:jc w:val="center"/>
              <w:rPr>
                <w:szCs w:val="24"/>
              </w:rPr>
            </w:pPr>
            <w:r>
              <w:rPr>
                <w:rFonts w:cs="Arial"/>
                <w:b/>
                <w:szCs w:val="24"/>
              </w:rPr>
              <w:t>2</w:t>
            </w:r>
          </w:p>
        </w:tc>
      </w:tr>
      <w:tr w:rsidR="0061059D"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61059D" w:rsidRDefault="0061059D" w:rsidP="0061059D">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61059D" w:rsidRDefault="0061059D" w:rsidP="0061059D">
            <w:pPr>
              <w:suppressAutoHyphens/>
              <w:rPr>
                <w:sz w:val="22"/>
                <w:szCs w:val="22"/>
              </w:rPr>
            </w:pPr>
            <w:r>
              <w:rPr>
                <w:rFonts w:cs="Arial"/>
                <w:sz w:val="22"/>
                <w:szCs w:val="22"/>
              </w:rPr>
              <w:t>(pildo užsakovas)</w:t>
            </w:r>
          </w:p>
        </w:tc>
      </w:tr>
      <w:tr w:rsidR="0061059D"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61059D" w:rsidRDefault="0061059D" w:rsidP="0061059D">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61059D" w:rsidRDefault="0061059D" w:rsidP="0061059D">
            <w:pPr>
              <w:suppressAutoHyphens/>
              <w:rPr>
                <w:rFonts w:cs="Arial"/>
                <w:szCs w:val="24"/>
              </w:rPr>
            </w:pPr>
          </w:p>
        </w:tc>
      </w:tr>
      <w:tr w:rsidR="0061059D"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61059D" w:rsidRDefault="0061059D" w:rsidP="0061059D">
            <w:pPr>
              <w:suppressAutoHyphens/>
              <w:ind w:left="290" w:hanging="284"/>
              <w:rPr>
                <w:szCs w:val="24"/>
              </w:rPr>
            </w:pPr>
            <w:r>
              <w:rPr>
                <w:rFonts w:cs="Arial"/>
                <w:b/>
                <w:bCs/>
                <w:szCs w:val="24"/>
              </w:rPr>
              <w:t>18. Duomenų saugumas</w:t>
            </w:r>
          </w:p>
        </w:tc>
      </w:tr>
      <w:tr w:rsidR="0061059D"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61059D" w:rsidRDefault="0061059D" w:rsidP="0061059D">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61059D" w:rsidRDefault="0061059D" w:rsidP="0061059D">
            <w:pPr>
              <w:suppressAutoHyphens/>
              <w:ind w:left="290" w:hanging="284"/>
              <w:jc w:val="center"/>
              <w:rPr>
                <w:szCs w:val="24"/>
              </w:rPr>
            </w:pPr>
            <w:r>
              <w:rPr>
                <w:rFonts w:cs="Arial"/>
                <w:b/>
                <w:bCs/>
                <w:szCs w:val="24"/>
              </w:rPr>
              <w:t>Duomenų saugumo reikalavimai</w:t>
            </w:r>
          </w:p>
        </w:tc>
      </w:tr>
      <w:tr w:rsidR="0061059D"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61059D" w:rsidRDefault="0061059D" w:rsidP="0061059D">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61059D" w:rsidRDefault="0061059D" w:rsidP="0061059D">
            <w:pPr>
              <w:suppressAutoHyphens/>
              <w:ind w:left="290" w:hanging="284"/>
              <w:jc w:val="center"/>
              <w:rPr>
                <w:szCs w:val="24"/>
              </w:rPr>
            </w:pPr>
            <w:r>
              <w:rPr>
                <w:rFonts w:cs="Arial"/>
                <w:b/>
                <w:bCs/>
                <w:szCs w:val="24"/>
              </w:rPr>
              <w:t>2</w:t>
            </w:r>
          </w:p>
        </w:tc>
      </w:tr>
      <w:tr w:rsidR="0061059D"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61059D" w:rsidRDefault="0061059D" w:rsidP="0061059D">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61059D" w:rsidRDefault="0061059D" w:rsidP="0061059D">
            <w:pPr>
              <w:suppressAutoHyphens/>
              <w:rPr>
                <w:sz w:val="22"/>
                <w:szCs w:val="22"/>
              </w:rPr>
            </w:pPr>
            <w:r>
              <w:rPr>
                <w:rFonts w:cs="Arial"/>
                <w:sz w:val="22"/>
                <w:szCs w:val="22"/>
              </w:rPr>
              <w:t>(pildo užsakovas)</w:t>
            </w:r>
          </w:p>
        </w:tc>
      </w:tr>
      <w:tr w:rsidR="0061059D"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61059D" w:rsidRDefault="0061059D" w:rsidP="0061059D">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61059D" w:rsidRDefault="0061059D" w:rsidP="0061059D">
            <w:pPr>
              <w:suppressAutoHyphens/>
              <w:ind w:left="6"/>
              <w:rPr>
                <w:rFonts w:cs="Arial"/>
                <w:szCs w:val="24"/>
              </w:rPr>
            </w:pPr>
          </w:p>
        </w:tc>
      </w:tr>
      <w:tr w:rsidR="0061059D"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61059D" w:rsidRDefault="0061059D" w:rsidP="0061059D">
            <w:pPr>
              <w:suppressAutoHyphens/>
              <w:ind w:left="462" w:hanging="462"/>
              <w:rPr>
                <w:szCs w:val="24"/>
              </w:rPr>
            </w:pPr>
            <w:r>
              <w:rPr>
                <w:rFonts w:cs="Arial"/>
                <w:b/>
                <w:bCs/>
                <w:szCs w:val="24"/>
              </w:rPr>
              <w:t xml:space="preserve">19. </w:t>
            </w:r>
            <w:r>
              <w:rPr>
                <w:rFonts w:cs="Arial"/>
                <w:b/>
                <w:szCs w:val="24"/>
              </w:rPr>
              <w:t>Bendroji duomenų aplinka</w:t>
            </w:r>
          </w:p>
        </w:tc>
      </w:tr>
      <w:tr w:rsidR="0061059D"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61059D" w:rsidRDefault="0061059D" w:rsidP="0061059D">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61059D" w:rsidRDefault="0061059D" w:rsidP="0061059D">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61059D" w:rsidRDefault="0061059D" w:rsidP="0061059D">
            <w:pPr>
              <w:suppressAutoHyphens/>
              <w:ind w:left="290" w:hanging="284"/>
              <w:jc w:val="center"/>
              <w:rPr>
                <w:szCs w:val="24"/>
              </w:rPr>
            </w:pPr>
            <w:r>
              <w:rPr>
                <w:rFonts w:cs="Arial"/>
                <w:b/>
                <w:szCs w:val="24"/>
              </w:rPr>
              <w:t>Pastabos</w:t>
            </w:r>
          </w:p>
        </w:tc>
      </w:tr>
      <w:tr w:rsidR="0061059D"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61059D" w:rsidRDefault="0061059D" w:rsidP="0061059D">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61059D" w:rsidRDefault="0061059D" w:rsidP="0061059D">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61059D" w:rsidRDefault="0061059D" w:rsidP="0061059D">
            <w:pPr>
              <w:suppressAutoHyphens/>
              <w:ind w:left="290" w:hanging="284"/>
              <w:jc w:val="center"/>
              <w:rPr>
                <w:szCs w:val="24"/>
              </w:rPr>
            </w:pPr>
            <w:r>
              <w:rPr>
                <w:rFonts w:cs="Arial"/>
                <w:b/>
                <w:szCs w:val="24"/>
              </w:rPr>
              <w:t>3</w:t>
            </w:r>
          </w:p>
        </w:tc>
      </w:tr>
      <w:tr w:rsidR="0061059D"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1537BA15" w:rsidR="0061059D" w:rsidRPr="00E26C1C" w:rsidRDefault="0061059D" w:rsidP="00E26C1C">
            <w:pPr>
              <w:pStyle w:val="ListParagraph"/>
              <w:numPr>
                <w:ilvl w:val="0"/>
                <w:numId w:val="9"/>
              </w:numPr>
              <w:suppressAutoHyphens/>
              <w:rPr>
                <w:sz w:val="22"/>
                <w:szCs w:val="22"/>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13DA25EB" w:rsidR="0061059D" w:rsidRDefault="00E26C1C" w:rsidP="0061059D">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166FDD76" w:rsidR="0061059D" w:rsidRDefault="00E26C1C" w:rsidP="0061059D">
            <w:pPr>
              <w:suppressAutoHyphens/>
              <w:rPr>
                <w:sz w:val="22"/>
                <w:szCs w:val="22"/>
              </w:rPr>
            </w:pPr>
            <w:r>
              <w:rPr>
                <w:rFonts w:cs="Arial"/>
                <w:sz w:val="22"/>
                <w:szCs w:val="22"/>
              </w:rPr>
              <w:t xml:space="preserve">Pasirašius sutartį, iki 2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61059D"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61059D" w:rsidRDefault="0061059D" w:rsidP="0061059D">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61059D" w:rsidRDefault="0061059D" w:rsidP="0061059D">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61059D" w:rsidRDefault="0061059D" w:rsidP="0061059D">
            <w:pPr>
              <w:suppressAutoHyphens/>
              <w:ind w:left="6"/>
              <w:rPr>
                <w:szCs w:val="24"/>
              </w:rPr>
            </w:pPr>
          </w:p>
        </w:tc>
      </w:tr>
      <w:tr w:rsidR="0061059D"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61059D" w:rsidRDefault="0061059D" w:rsidP="0061059D">
            <w:pPr>
              <w:suppressAutoHyphens/>
              <w:ind w:left="462" w:hanging="462"/>
              <w:rPr>
                <w:szCs w:val="24"/>
              </w:rPr>
            </w:pPr>
            <w:r>
              <w:rPr>
                <w:rFonts w:cs="Arial"/>
                <w:b/>
                <w:bCs/>
                <w:szCs w:val="24"/>
              </w:rPr>
              <w:t xml:space="preserve">20. </w:t>
            </w:r>
            <w:r>
              <w:rPr>
                <w:rFonts w:cs="Arial"/>
                <w:b/>
                <w:szCs w:val="24"/>
              </w:rPr>
              <w:t>Turto informacinio modelio (AIM) poreikis</w:t>
            </w:r>
          </w:p>
        </w:tc>
      </w:tr>
      <w:tr w:rsidR="0061059D"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61059D" w:rsidRDefault="0061059D" w:rsidP="0061059D">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61059D" w:rsidRDefault="0061059D" w:rsidP="0061059D">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61059D" w:rsidRDefault="0061059D" w:rsidP="0061059D">
            <w:pPr>
              <w:suppressAutoHyphens/>
              <w:ind w:left="290" w:hanging="284"/>
              <w:jc w:val="center"/>
              <w:rPr>
                <w:szCs w:val="24"/>
              </w:rPr>
            </w:pPr>
            <w:r>
              <w:rPr>
                <w:rFonts w:cs="Arial"/>
                <w:b/>
                <w:szCs w:val="24"/>
              </w:rPr>
              <w:t>Laukiamas rezultatas</w:t>
            </w:r>
          </w:p>
        </w:tc>
      </w:tr>
      <w:tr w:rsidR="0061059D"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61059D" w:rsidRDefault="0061059D" w:rsidP="0061059D">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61059D" w:rsidRDefault="0061059D" w:rsidP="0061059D">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61059D" w:rsidRDefault="0061059D" w:rsidP="0061059D">
            <w:pPr>
              <w:suppressAutoHyphens/>
              <w:ind w:left="290" w:hanging="284"/>
              <w:jc w:val="center"/>
              <w:rPr>
                <w:szCs w:val="24"/>
              </w:rPr>
            </w:pPr>
            <w:r>
              <w:rPr>
                <w:rFonts w:cs="Arial"/>
                <w:b/>
                <w:szCs w:val="24"/>
              </w:rPr>
              <w:t>3</w:t>
            </w:r>
          </w:p>
        </w:tc>
      </w:tr>
      <w:tr w:rsidR="0061059D"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61059D" w:rsidRDefault="0061059D" w:rsidP="0061059D">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61059D" w:rsidRDefault="0061059D" w:rsidP="0061059D">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61059D" w:rsidRDefault="0061059D" w:rsidP="0061059D">
            <w:pPr>
              <w:suppressAutoHyphens/>
              <w:rPr>
                <w:sz w:val="22"/>
                <w:szCs w:val="22"/>
              </w:rPr>
            </w:pPr>
            <w:r>
              <w:rPr>
                <w:rFonts w:cs="Arial"/>
                <w:sz w:val="22"/>
                <w:szCs w:val="22"/>
              </w:rPr>
              <w:t>(pildo užsakovas)</w:t>
            </w:r>
          </w:p>
        </w:tc>
      </w:tr>
      <w:tr w:rsidR="0061059D"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61059D" w:rsidRDefault="0061059D" w:rsidP="0061059D">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61059D" w:rsidRDefault="0061059D" w:rsidP="0061059D">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61059D" w:rsidRDefault="0061059D" w:rsidP="0061059D">
            <w:pPr>
              <w:suppressAutoHyphens/>
              <w:ind w:left="6"/>
              <w:rPr>
                <w:rFonts w:cs="Arial"/>
                <w:szCs w:val="24"/>
              </w:rPr>
            </w:pPr>
          </w:p>
        </w:tc>
      </w:tr>
      <w:tr w:rsidR="0061059D"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61059D" w:rsidRDefault="0061059D" w:rsidP="0061059D">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61059D"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61059D" w:rsidRDefault="0061059D" w:rsidP="0061059D">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61059D" w:rsidRDefault="0061059D" w:rsidP="0061059D">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61059D" w:rsidRDefault="0061059D" w:rsidP="0061059D">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61059D" w:rsidRDefault="0061059D" w:rsidP="0061059D">
            <w:pPr>
              <w:suppressAutoHyphens/>
              <w:ind w:left="290" w:hanging="284"/>
              <w:jc w:val="center"/>
              <w:rPr>
                <w:szCs w:val="24"/>
              </w:rPr>
            </w:pPr>
            <w:r>
              <w:rPr>
                <w:rFonts w:cs="Arial"/>
                <w:b/>
                <w:szCs w:val="24"/>
              </w:rPr>
              <w:t>Pastabos</w:t>
            </w:r>
          </w:p>
        </w:tc>
      </w:tr>
      <w:tr w:rsidR="0061059D"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61059D" w:rsidRDefault="0061059D" w:rsidP="0061059D">
            <w:pPr>
              <w:suppressAutoHyphens/>
              <w:ind w:left="290" w:hanging="284"/>
              <w:jc w:val="center"/>
              <w:rPr>
                <w:szCs w:val="24"/>
              </w:rPr>
            </w:pPr>
            <w:r>
              <w:rPr>
                <w:rFonts w:cs="Arial"/>
                <w:b/>
                <w:szCs w:val="24"/>
              </w:rPr>
              <w:lastRenderedPageBreak/>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61059D" w:rsidRDefault="0061059D" w:rsidP="0061059D">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61059D" w:rsidRDefault="0061059D" w:rsidP="0061059D">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61059D" w:rsidRDefault="0061059D" w:rsidP="0061059D">
            <w:pPr>
              <w:suppressAutoHyphens/>
              <w:ind w:left="290" w:hanging="284"/>
              <w:jc w:val="center"/>
              <w:rPr>
                <w:szCs w:val="24"/>
              </w:rPr>
            </w:pPr>
            <w:r>
              <w:rPr>
                <w:rFonts w:cs="Arial"/>
                <w:b/>
                <w:szCs w:val="24"/>
              </w:rPr>
              <w:t>4</w:t>
            </w:r>
          </w:p>
        </w:tc>
      </w:tr>
      <w:tr w:rsidR="0061059D"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61059D" w:rsidRDefault="0061059D" w:rsidP="0061059D">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61059D" w:rsidRDefault="0061059D" w:rsidP="0061059D">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61059D" w:rsidRDefault="0061059D" w:rsidP="0061059D">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61059D" w:rsidRDefault="0061059D" w:rsidP="0061059D">
            <w:pPr>
              <w:suppressAutoHyphens/>
              <w:rPr>
                <w:sz w:val="22"/>
                <w:szCs w:val="22"/>
              </w:rPr>
            </w:pPr>
            <w:r>
              <w:rPr>
                <w:rFonts w:cs="Arial"/>
                <w:sz w:val="22"/>
                <w:szCs w:val="22"/>
              </w:rPr>
              <w:t>(pildo užsakovas)</w:t>
            </w:r>
          </w:p>
        </w:tc>
      </w:tr>
      <w:tr w:rsidR="0061059D"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61059D" w:rsidRDefault="0061059D" w:rsidP="0061059D">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61059D" w:rsidRDefault="0061059D" w:rsidP="0061059D">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61059D" w:rsidRDefault="0061059D" w:rsidP="0061059D">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61059D" w:rsidRDefault="0061059D" w:rsidP="0061059D">
            <w:pPr>
              <w:suppressAutoHyphens/>
              <w:rPr>
                <w:rFonts w:cs="Arial"/>
                <w:szCs w:val="24"/>
              </w:rPr>
            </w:pPr>
          </w:p>
        </w:tc>
      </w:tr>
      <w:tr w:rsidR="0061059D"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61059D" w:rsidRDefault="0061059D" w:rsidP="0061059D">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61059D"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61059D" w:rsidRDefault="0061059D" w:rsidP="0061059D">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61059D" w:rsidRDefault="0061059D" w:rsidP="0061059D">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61059D" w:rsidRDefault="0061059D" w:rsidP="0061059D">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61059D" w:rsidRDefault="0061059D" w:rsidP="0061059D">
            <w:pPr>
              <w:suppressAutoHyphens/>
              <w:ind w:left="290" w:hanging="284"/>
              <w:jc w:val="center"/>
              <w:rPr>
                <w:szCs w:val="24"/>
              </w:rPr>
            </w:pPr>
            <w:r>
              <w:rPr>
                <w:rFonts w:cs="Arial"/>
                <w:b/>
                <w:szCs w:val="24"/>
              </w:rPr>
              <w:t>Duomenų perdavimo formatai</w:t>
            </w:r>
          </w:p>
        </w:tc>
      </w:tr>
      <w:tr w:rsidR="0061059D"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61059D" w:rsidRDefault="0061059D" w:rsidP="0061059D">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61059D" w:rsidRDefault="0061059D" w:rsidP="0061059D">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61059D" w:rsidRDefault="0061059D" w:rsidP="0061059D">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61059D" w:rsidRDefault="0061059D" w:rsidP="0061059D">
            <w:pPr>
              <w:suppressAutoHyphens/>
              <w:ind w:left="290" w:hanging="284"/>
              <w:jc w:val="center"/>
              <w:rPr>
                <w:szCs w:val="24"/>
              </w:rPr>
            </w:pPr>
            <w:r>
              <w:rPr>
                <w:rFonts w:cs="Arial"/>
                <w:b/>
                <w:szCs w:val="24"/>
              </w:rPr>
              <w:t>4</w:t>
            </w:r>
          </w:p>
        </w:tc>
      </w:tr>
      <w:tr w:rsidR="0061059D"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61059D" w:rsidRDefault="0061059D" w:rsidP="0061059D">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61059D" w:rsidRDefault="0061059D" w:rsidP="0061059D">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61059D" w:rsidRDefault="0061059D" w:rsidP="0061059D">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61059D" w:rsidRDefault="0061059D" w:rsidP="0061059D">
            <w:pPr>
              <w:suppressAutoHyphens/>
              <w:rPr>
                <w:sz w:val="22"/>
                <w:szCs w:val="22"/>
              </w:rPr>
            </w:pPr>
            <w:r>
              <w:rPr>
                <w:rFonts w:cs="Arial"/>
                <w:sz w:val="22"/>
                <w:szCs w:val="22"/>
              </w:rPr>
              <w:t>(pildo užsakovas)</w:t>
            </w:r>
          </w:p>
        </w:tc>
      </w:tr>
      <w:tr w:rsidR="0061059D"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61059D" w:rsidRDefault="0061059D" w:rsidP="0061059D">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61059D" w:rsidRDefault="0061059D" w:rsidP="0061059D">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61059D" w:rsidRDefault="0061059D" w:rsidP="0061059D">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61059D" w:rsidRDefault="0061059D" w:rsidP="0061059D">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581D9F59" w14:textId="77777777" w:rsidR="004B33FE" w:rsidRDefault="00662333">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4B33FE" w14:paraId="581D9F5B"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A" w14:textId="77777777" w:rsidR="004B33FE" w:rsidRDefault="00662333">
            <w:pPr>
              <w:suppressAutoHyphens/>
              <w:rPr>
                <w:b/>
                <w:bCs/>
                <w:vertAlign w:val="superscript"/>
              </w:rPr>
            </w:pPr>
            <w:r>
              <w:rPr>
                <w:b/>
                <w:bCs/>
              </w:rPr>
              <w:t>Esamų sąlygų modeliavimas</w:t>
            </w:r>
          </w:p>
        </w:tc>
      </w:tr>
      <w:tr w:rsidR="004B33FE" w14:paraId="581D9F5D" w14:textId="77777777">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C" w14:textId="4572F96B" w:rsidR="004B33FE" w:rsidRDefault="00662333">
            <w:pPr>
              <w:suppressAutoHyphens/>
            </w:pPr>
            <w:r>
              <w:rPr>
                <w:b/>
                <w:bCs/>
                <w:i/>
                <w:iCs/>
                <w:color w:val="000000"/>
              </w:rPr>
              <w:t>Statinio gyvavimo ciklo stadija:</w:t>
            </w:r>
            <w:r>
              <w:rPr>
                <w:i/>
                <w:iCs/>
                <w:color w:val="000000"/>
              </w:rPr>
              <w:t xml:space="preserve"> </w:t>
            </w:r>
            <w:r>
              <w:rPr>
                <w:b/>
                <w:bCs/>
                <w:color w:val="000000"/>
              </w:rPr>
              <w:t>S2</w:t>
            </w:r>
          </w:p>
        </w:tc>
      </w:tr>
      <w:tr w:rsidR="004B33FE" w14:paraId="581D9F60"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E" w14:textId="77777777" w:rsidR="004B33FE" w:rsidRDefault="00662333">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F" w14:textId="77777777" w:rsidR="004B33FE" w:rsidRDefault="00662333">
            <w:pPr>
              <w:suppressAutoHyphens/>
            </w:pPr>
            <w:r>
              <w:rPr>
                <w:b/>
                <w:bCs/>
                <w:color w:val="000000"/>
              </w:rPr>
              <w:t>Pavadinimas.</w:t>
            </w:r>
            <w:r>
              <w:rPr>
                <w:color w:val="000000"/>
              </w:rPr>
              <w:t xml:space="preserve"> Esamų sąlygų modeliavimas</w:t>
            </w:r>
          </w:p>
        </w:tc>
      </w:tr>
      <w:tr w:rsidR="004B33FE" w14:paraId="581D9F63"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1" w14:textId="77777777" w:rsidR="004B33FE" w:rsidRDefault="00662333">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2" w14:textId="09BCE148" w:rsidR="004B33FE" w:rsidRDefault="00662333">
            <w:pPr>
              <w:suppressAutoHyphens/>
              <w:rPr>
                <w:i/>
                <w:iCs/>
                <w:color w:val="000000"/>
              </w:rPr>
            </w:pPr>
            <w:r>
              <w:rPr>
                <w:i/>
                <w:iCs/>
                <w:color w:val="000000"/>
              </w:rPr>
              <w:t>S2. Projektiniai pasiūlymai</w:t>
            </w:r>
          </w:p>
        </w:tc>
      </w:tr>
      <w:tr w:rsidR="004B33FE" w14:paraId="581D9F66"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4" w14:textId="77777777" w:rsidR="004B33FE" w:rsidRDefault="00662333">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5" w14:textId="3BDECB42" w:rsidR="004B33FE" w:rsidRDefault="00662333">
            <w:pPr>
              <w:suppressAutoHyphens/>
            </w:pPr>
            <w:r>
              <w:rPr>
                <w:b/>
                <w:bCs/>
                <w:color w:val="000000"/>
              </w:rPr>
              <w:t>Tikslas:</w:t>
            </w:r>
            <w:r>
              <w:rPr>
                <w:color w:val="000000"/>
              </w:rPr>
              <w:t xml:space="preserve"> </w:t>
            </w:r>
            <w:r w:rsidR="005C1A7B">
              <w:rPr>
                <w:color w:val="000000"/>
              </w:rPr>
              <w:t>statybos vietos ar konkrečios objekto zonos esamų sąlygų informacinio modelio parengimas.</w:t>
            </w:r>
          </w:p>
        </w:tc>
      </w:tr>
      <w:tr w:rsidR="004B33FE" w14:paraId="581D9F69" w14:textId="77777777">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7" w14:textId="77777777" w:rsidR="004B33FE" w:rsidRDefault="00662333">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8" w14:textId="77777777" w:rsidR="004B33FE" w:rsidRDefault="00662333">
            <w:pPr>
              <w:suppressAutoHyphens/>
              <w:rPr>
                <w:b/>
                <w:bCs/>
                <w:lang w:eastAsia="lt-LT"/>
              </w:rPr>
            </w:pPr>
            <w:r>
              <w:rPr>
                <w:b/>
                <w:bCs/>
                <w:lang w:eastAsia="lt-LT"/>
              </w:rPr>
              <w:t>Informacijos įvestis ir išvestis</w:t>
            </w:r>
          </w:p>
        </w:tc>
      </w:tr>
      <w:tr w:rsidR="004B33FE" w14:paraId="581D9F6E" w14:textId="77777777">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A" w14:textId="77777777" w:rsidR="004B33FE" w:rsidRDefault="004B33FE">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B" w14:textId="77777777" w:rsidR="004B33FE" w:rsidRDefault="00662333">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C" w14:textId="77777777" w:rsidR="004B33FE" w:rsidRDefault="004B33FE">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6D" w14:textId="77777777" w:rsidR="004B33FE" w:rsidRDefault="00662333">
            <w:pPr>
              <w:suppressAutoHyphens/>
              <w:rPr>
                <w:i/>
                <w:iCs/>
                <w:lang w:eastAsia="lt-LT"/>
              </w:rPr>
            </w:pPr>
            <w:r>
              <w:rPr>
                <w:i/>
                <w:iCs/>
                <w:lang w:eastAsia="lt-LT"/>
              </w:rPr>
              <w:t>Išvestis</w:t>
            </w:r>
          </w:p>
        </w:tc>
      </w:tr>
      <w:tr w:rsidR="004B33FE" w14:paraId="581D9F78" w14:textId="77777777">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6F" w14:textId="77777777" w:rsidR="004B33FE" w:rsidRDefault="004B33FE">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0" w14:textId="07374B51" w:rsidR="004B33FE" w:rsidRDefault="00662333">
            <w:pPr>
              <w:suppressAutoHyphens/>
            </w:pPr>
            <w:r>
              <w:rPr>
                <w:lang w:eastAsia="lt-LT"/>
              </w:rPr>
              <w:t>Duomenys apie esamą situaciją 2D brėžiniai</w:t>
            </w:r>
            <w:r w:rsidR="00081ED4">
              <w:rPr>
                <w:lang w:eastAsia="lt-LT"/>
              </w:rPr>
              <w:t xml:space="preserve"> </w:t>
            </w:r>
            <w:r>
              <w:rPr>
                <w:lang w:eastAsia="lt-LT"/>
              </w:rPr>
              <w:t xml:space="preserve">ir nuotraukos,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1" w14:textId="77777777" w:rsidR="004B33FE" w:rsidRDefault="004B33FE">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2" w14:textId="77777777" w:rsidR="004B33FE" w:rsidRDefault="00662333">
            <w:pPr>
              <w:suppressAutoHyphens/>
              <w:rPr>
                <w:lang w:eastAsia="lt-LT"/>
              </w:rPr>
            </w:pPr>
            <w:r>
              <w:rPr>
                <w:lang w:eastAsia="lt-LT"/>
              </w:rPr>
              <w:t>Esamų sąlygų informacinis modelis, kuris apimtų šiuos elementus, kaip tai reglamentuota teisės aktuose:</w:t>
            </w:r>
          </w:p>
          <w:p w14:paraId="581D9F73" w14:textId="77777777" w:rsidR="004B33FE" w:rsidRDefault="00662333">
            <w:pPr>
              <w:suppressAutoHyphens/>
              <w:ind w:left="357" w:hanging="357"/>
              <w:jc w:val="both"/>
              <w:rPr>
                <w:lang w:eastAsia="lt-LT"/>
              </w:rPr>
            </w:pPr>
            <w:r>
              <w:rPr>
                <w:lang w:eastAsia="lt-LT"/>
              </w:rPr>
              <w:t>1) sklypo paviršių;</w:t>
            </w:r>
          </w:p>
          <w:p w14:paraId="581D9F74" w14:textId="50BC9EAF" w:rsidR="004B33FE" w:rsidRDefault="00662333">
            <w:pPr>
              <w:suppressAutoHyphens/>
              <w:ind w:left="357" w:hanging="357"/>
              <w:rPr>
                <w:lang w:eastAsia="lt-LT"/>
              </w:rPr>
            </w:pPr>
            <w:r>
              <w:rPr>
                <w:lang w:eastAsia="lt-LT"/>
              </w:rPr>
              <w:t>2) esamus</w:t>
            </w:r>
            <w:r w:rsidR="00081ED4">
              <w:rPr>
                <w:lang w:eastAsia="lt-LT"/>
              </w:rPr>
              <w:t xml:space="preserve"> ir nerekonstruojamus</w:t>
            </w:r>
            <w:r>
              <w:rPr>
                <w:lang w:eastAsia="lt-LT"/>
              </w:rPr>
              <w:t xml:space="preserve"> pastatus ir inžinerinius statinius (susisiekimo komunikacijas, inžinerinius tinklus, hidrotechnikos statinius, kitus inžinerinius statinius);</w:t>
            </w:r>
          </w:p>
          <w:p w14:paraId="581D9F75" w14:textId="77777777" w:rsidR="004B33FE" w:rsidRDefault="00662333">
            <w:pPr>
              <w:suppressAutoHyphens/>
              <w:ind w:left="357" w:hanging="357"/>
              <w:rPr>
                <w:lang w:eastAsia="lt-LT"/>
              </w:rPr>
            </w:pPr>
            <w:r>
              <w:rPr>
                <w:lang w:eastAsia="lt-LT"/>
              </w:rPr>
              <w:t>3) požemines ir antžemines lauko komunikacijas;</w:t>
            </w:r>
          </w:p>
          <w:p w14:paraId="581D9F76" w14:textId="77777777" w:rsidR="004B33FE" w:rsidRDefault="00662333">
            <w:pPr>
              <w:suppressAutoHyphens/>
              <w:ind w:left="357" w:hanging="357"/>
              <w:jc w:val="both"/>
              <w:rPr>
                <w:lang w:eastAsia="lt-LT"/>
              </w:rPr>
            </w:pPr>
            <w:r>
              <w:rPr>
                <w:lang w:eastAsia="lt-LT"/>
              </w:rPr>
              <w:t>4) geologiją;</w:t>
            </w:r>
          </w:p>
          <w:p w14:paraId="581D9F77" w14:textId="77777777" w:rsidR="004B33FE" w:rsidRDefault="00662333">
            <w:pPr>
              <w:suppressAutoHyphens/>
              <w:ind w:left="357" w:hanging="357"/>
              <w:jc w:val="both"/>
              <w:rPr>
                <w:lang w:eastAsia="lt-LT"/>
              </w:rPr>
            </w:pPr>
            <w:r>
              <w:rPr>
                <w:lang w:eastAsia="lt-LT"/>
              </w:rPr>
              <w:t>5) apsaugos zonas.</w:t>
            </w:r>
          </w:p>
        </w:tc>
      </w:tr>
      <w:tr w:rsidR="004B33FE" w14:paraId="581D9F7B"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9" w14:textId="77777777" w:rsidR="004B33FE" w:rsidRDefault="00662333">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A" w14:textId="77777777" w:rsidR="004B33FE" w:rsidRDefault="00662333">
            <w:pPr>
              <w:suppressAutoHyphens/>
            </w:pPr>
            <w:r>
              <w:rPr>
                <w:b/>
                <w:bCs/>
              </w:rPr>
              <w:t xml:space="preserve">Specifiniai užsakovo reikalavimai: </w:t>
            </w:r>
          </w:p>
        </w:tc>
      </w:tr>
      <w:tr w:rsidR="004B33FE" w14:paraId="581D9F7E" w14:textId="77777777">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C" w14:textId="77777777" w:rsidR="004B33FE" w:rsidRDefault="00662333">
            <w:pPr>
              <w:suppressAutoHyphens/>
            </w:pPr>
            <w:r>
              <w:rPr>
                <w:b/>
                <w:bCs/>
              </w:rPr>
              <w:lastRenderedPageBreak/>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D" w14:textId="77777777" w:rsidR="004B33FE" w:rsidRDefault="00662333">
            <w:pPr>
              <w:suppressAutoHyphens/>
            </w:pPr>
            <w:r>
              <w:rPr>
                <w:b/>
                <w:bCs/>
              </w:rPr>
              <w:t>Ryšys su kitais modelio taikymo atvejais</w:t>
            </w:r>
          </w:p>
        </w:tc>
      </w:tr>
      <w:tr w:rsidR="004B33FE" w14:paraId="581D9F83" w14:textId="77777777">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7F" w14:textId="77777777" w:rsidR="004B33FE" w:rsidRDefault="004B33FE">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0" w14:textId="77777777" w:rsidR="004B33FE" w:rsidRDefault="00662333">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1"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2" w14:textId="77777777" w:rsidR="004B33FE" w:rsidRDefault="00662333">
            <w:pPr>
              <w:suppressAutoHyphens/>
              <w:rPr>
                <w:i/>
                <w:iCs/>
                <w:lang w:eastAsia="lt-LT"/>
              </w:rPr>
            </w:pPr>
            <w:r>
              <w:rPr>
                <w:i/>
                <w:iCs/>
                <w:lang w:eastAsia="lt-LT"/>
              </w:rPr>
              <w:t>Modelio taikymo atvejai, kuriems suteikiama informacija</w:t>
            </w:r>
          </w:p>
        </w:tc>
      </w:tr>
      <w:tr w:rsidR="004B33FE" w14:paraId="581D9F88" w14:textId="77777777">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4" w14:textId="77777777" w:rsidR="004B33FE" w:rsidRDefault="004B33FE">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5" w14:textId="77777777" w:rsidR="004B33FE" w:rsidRDefault="00662333">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6" w14:textId="77777777" w:rsidR="004B33FE" w:rsidRDefault="004B33FE">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7" w14:textId="77777777" w:rsidR="004B33FE" w:rsidRDefault="00662333">
            <w:pPr>
              <w:suppressAutoHyphens/>
              <w:rPr>
                <w:lang w:eastAsia="lt-LT"/>
              </w:rPr>
            </w:pPr>
            <w:r>
              <w:rPr>
                <w:lang w:eastAsia="lt-LT"/>
              </w:rPr>
              <w:t>Funkcinis, tūrinis, planinis vertinimas</w:t>
            </w:r>
          </w:p>
        </w:tc>
      </w:tr>
      <w:tr w:rsidR="004B33FE" w14:paraId="581D9F8D" w14:textId="77777777">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9" w14:textId="77777777" w:rsidR="004B33FE" w:rsidRDefault="004B33FE">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F8A" w14:textId="77777777" w:rsidR="004B33FE" w:rsidRDefault="004B33FE">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B" w14:textId="77777777" w:rsidR="004B33FE" w:rsidRDefault="004B33FE">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8C" w14:textId="77777777" w:rsidR="004B33FE" w:rsidRDefault="00662333">
            <w:pPr>
              <w:suppressAutoHyphens/>
              <w:rPr>
                <w:lang w:eastAsia="lt-LT"/>
              </w:rPr>
            </w:pPr>
            <w:r>
              <w:rPr>
                <w:lang w:eastAsia="lt-LT"/>
              </w:rPr>
              <w:t>Projektavimas ir (ar) modeliavimas</w:t>
            </w:r>
          </w:p>
        </w:tc>
      </w:tr>
    </w:tbl>
    <w:p w14:paraId="581D9F8E" w14:textId="77777777" w:rsidR="004B33FE" w:rsidRDefault="004B33FE"/>
    <w:p w14:paraId="581D9F8F" w14:textId="77777777" w:rsidR="004B33FE" w:rsidRDefault="00662333">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9F91"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0" w14:textId="77777777" w:rsidR="004B33FE" w:rsidRDefault="00662333">
            <w:pPr>
              <w:suppressAutoHyphens/>
              <w:rPr>
                <w:b/>
              </w:rPr>
            </w:pPr>
            <w:r>
              <w:rPr>
                <w:b/>
              </w:rPr>
              <w:t xml:space="preserve">Kiekių skaičiavimai </w:t>
            </w:r>
          </w:p>
        </w:tc>
      </w:tr>
      <w:tr w:rsidR="004B33FE" w14:paraId="581D9F93"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2" w14:textId="4159ABAA" w:rsidR="004B33FE" w:rsidRDefault="00662333">
            <w:pPr>
              <w:suppressAutoHyphens/>
            </w:pPr>
            <w:r>
              <w:rPr>
                <w:b/>
                <w:bCs/>
                <w:i/>
                <w:color w:val="000000"/>
              </w:rPr>
              <w:t>Statinio gyvavimo ciklo stadija:</w:t>
            </w:r>
            <w:r>
              <w:rPr>
                <w:i/>
                <w:color w:val="000000"/>
              </w:rPr>
              <w:t xml:space="preserve"> </w:t>
            </w:r>
            <w:r>
              <w:rPr>
                <w:b/>
                <w:bCs/>
                <w:color w:val="000000"/>
              </w:rPr>
              <w:t>S2</w:t>
            </w:r>
          </w:p>
        </w:tc>
      </w:tr>
      <w:tr w:rsidR="004B33FE" w14:paraId="581D9F96"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4"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5" w14:textId="77777777" w:rsidR="004B33FE" w:rsidRDefault="00662333">
            <w:pPr>
              <w:suppressAutoHyphens/>
            </w:pPr>
            <w:r>
              <w:rPr>
                <w:b/>
                <w:color w:val="000000"/>
              </w:rPr>
              <w:t>Pavadinimas.</w:t>
            </w:r>
            <w:r>
              <w:rPr>
                <w:color w:val="000000"/>
              </w:rPr>
              <w:t xml:space="preserve"> Kiekių skaičiavimai</w:t>
            </w:r>
          </w:p>
        </w:tc>
      </w:tr>
      <w:tr w:rsidR="004B33FE" w14:paraId="581D9F99" w14:textId="77777777">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7"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8" w14:textId="35F1133B" w:rsidR="004B33FE" w:rsidRDefault="00662333">
            <w:pPr>
              <w:suppressAutoHyphens/>
              <w:rPr>
                <w:i/>
                <w:color w:val="000000"/>
              </w:rPr>
            </w:pPr>
            <w:r>
              <w:rPr>
                <w:i/>
                <w:color w:val="000000"/>
              </w:rPr>
              <w:t>S2. Projektiniai pasiūlymai</w:t>
            </w:r>
          </w:p>
        </w:tc>
      </w:tr>
      <w:tr w:rsidR="004B33FE" w14:paraId="581D9F9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A"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B" w14:textId="77777777" w:rsidR="004B33FE" w:rsidRDefault="00662333">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4B33FE" w14:paraId="581D9F9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9D"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9F9E" w14:textId="77777777" w:rsidR="004B33FE" w:rsidRDefault="00662333">
            <w:pPr>
              <w:suppressAutoHyphens/>
            </w:pPr>
            <w:r>
              <w:rPr>
                <w:b/>
                <w:bCs/>
                <w:lang w:eastAsia="lt-LT"/>
              </w:rPr>
              <w:t>Informacijos įvestis ir išvestis</w:t>
            </w:r>
          </w:p>
        </w:tc>
      </w:tr>
      <w:tr w:rsidR="004B33FE" w14:paraId="581D9FA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A1"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A2" w14:textId="77777777" w:rsidR="004B33FE" w:rsidRDefault="004B33FE"/>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A3" w14:textId="77777777" w:rsidR="004B33FE" w:rsidRDefault="00662333">
            <w:pPr>
              <w:suppressAutoHyphens/>
            </w:pPr>
            <w:r>
              <w:rPr>
                <w:i/>
                <w:color w:val="000000"/>
              </w:rPr>
              <w:t>Išvestis</w:t>
            </w:r>
          </w:p>
        </w:tc>
      </w:tr>
      <w:tr w:rsidR="004B33FE" w14:paraId="581D9FA9"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5"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A6" w14:textId="77777777" w:rsidR="004B33FE" w:rsidRDefault="00662333">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9FA7" w14:textId="77777777"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A8" w14:textId="0B7A93A0" w:rsidR="004B33FE" w:rsidRDefault="00081ED4">
            <w:pPr>
              <w:suppressAutoHyphens/>
            </w:pPr>
            <w:r>
              <w:rPr>
                <w:color w:val="000000"/>
              </w:rPr>
              <w:t>Projektiniuose pasiūlymuose</w:t>
            </w:r>
            <w:r w:rsidR="00662333">
              <w:rPr>
                <w:color w:val="000000"/>
              </w:rPr>
              <w:t xml:space="preserve"> grafiškai atvaizduotų ir (ar) aprašytų medžiagų ar gaminių eksportuoti kiekiai (struktūruotas elementų sąrašas)</w:t>
            </w:r>
          </w:p>
        </w:tc>
      </w:tr>
      <w:tr w:rsidR="004B33FE" w14:paraId="581D9FAC"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A"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AB" w14:textId="77777777" w:rsidR="004B33FE" w:rsidRDefault="00662333">
            <w:pPr>
              <w:suppressAutoHyphens/>
            </w:pPr>
            <w:r>
              <w:rPr>
                <w:b/>
                <w:color w:val="000000"/>
              </w:rPr>
              <w:t>Specifiniai užsakovo reikalavimai:</w:t>
            </w:r>
          </w:p>
        </w:tc>
      </w:tr>
      <w:tr w:rsidR="004B33FE" w14:paraId="581D9FAF"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AD"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9FAE" w14:textId="77777777" w:rsidR="004B33FE" w:rsidRDefault="00662333">
            <w:pPr>
              <w:suppressAutoHyphens/>
              <w:rPr>
                <w:b/>
                <w:bCs/>
                <w:color w:val="000000"/>
              </w:rPr>
            </w:pPr>
            <w:r>
              <w:rPr>
                <w:b/>
                <w:bCs/>
                <w:color w:val="000000"/>
              </w:rPr>
              <w:t>Ryšys su kitais modelio taikymo atvejais</w:t>
            </w:r>
          </w:p>
        </w:tc>
      </w:tr>
      <w:tr w:rsidR="004B33FE" w14:paraId="581D9FB4"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0"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9FB1"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9FB2"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9FB3"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9FB9"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5"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6" w14:textId="77777777" w:rsidR="004B33FE" w:rsidRDefault="00662333">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7" w14:textId="77777777" w:rsidR="004B33FE" w:rsidRDefault="00662333">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FB8" w14:textId="77777777" w:rsidR="004B33FE" w:rsidRDefault="00662333">
            <w:pPr>
              <w:suppressAutoHyphens/>
              <w:rPr>
                <w:color w:val="000000"/>
              </w:rPr>
            </w:pPr>
            <w:r>
              <w:rPr>
                <w:color w:val="000000"/>
              </w:rPr>
              <w:t>Statybos procesų modeliavimas ir valdymas</w:t>
            </w:r>
          </w:p>
        </w:tc>
      </w:tr>
    </w:tbl>
    <w:p w14:paraId="581DA043" w14:textId="77777777" w:rsidR="004B33FE" w:rsidRDefault="004B33FE"/>
    <w:p w14:paraId="2EFB0C95" w14:textId="26F76161" w:rsidR="00785D8F" w:rsidRDefault="00785D8F" w:rsidP="00785D8F">
      <w:pPr>
        <w:suppressAutoHyphens/>
        <w:outlineLvl w:val="1"/>
      </w:pPr>
      <w:r>
        <w:t>3.3. Funkcinis, tūrinis, planinis vertinimas</w:t>
      </w:r>
    </w:p>
    <w:p w14:paraId="701E83D2" w14:textId="77777777" w:rsidR="00785D8F" w:rsidRDefault="00785D8F" w:rsidP="00785D8F">
      <w:pPr>
        <w:suppressAutoHyphens/>
      </w:pPr>
      <w:r>
        <w:t>Funkcinio, tūrinio, planinio vertinimo taikymo atvejo rezultatas derinamas su užsakovu ir visomis privalomomis šalimis pagal galiojančius LR įstatymu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785D8F" w14:paraId="5F250D8E" w14:textId="77777777" w:rsidTr="00455B76">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40B5E" w14:textId="77777777" w:rsidR="00785D8F" w:rsidRDefault="00785D8F" w:rsidP="00455B76">
            <w:pPr>
              <w:suppressAutoHyphens/>
              <w:rPr>
                <w:b/>
                <w:bCs/>
              </w:rPr>
            </w:pPr>
            <w:r>
              <w:rPr>
                <w:b/>
                <w:bCs/>
              </w:rPr>
              <w:t>Funkcinis, tūrinis, planinis vertinimas</w:t>
            </w:r>
          </w:p>
        </w:tc>
      </w:tr>
      <w:tr w:rsidR="00785D8F" w14:paraId="4E40BDE9" w14:textId="77777777" w:rsidTr="00455B76">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85FCD2" w14:textId="51751869" w:rsidR="00785D8F" w:rsidRDefault="00785D8F" w:rsidP="00455B76">
            <w:pPr>
              <w:suppressAutoHyphens/>
            </w:pPr>
            <w:r>
              <w:rPr>
                <w:b/>
                <w:bCs/>
                <w:i/>
                <w:color w:val="000000"/>
              </w:rPr>
              <w:t>Statinio gyvavimo ciklo stadija:</w:t>
            </w:r>
            <w:r>
              <w:rPr>
                <w:i/>
                <w:color w:val="000000"/>
              </w:rPr>
              <w:t xml:space="preserve"> </w:t>
            </w:r>
            <w:r>
              <w:rPr>
                <w:b/>
                <w:color w:val="000000"/>
              </w:rPr>
              <w:t>S2</w:t>
            </w:r>
          </w:p>
        </w:tc>
      </w:tr>
      <w:tr w:rsidR="00785D8F" w14:paraId="21FFA30F" w14:textId="77777777" w:rsidTr="00455B76">
        <w:trPr>
          <w:trHeight w:val="321"/>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C26146" w14:textId="77777777" w:rsidR="00785D8F" w:rsidRDefault="00785D8F" w:rsidP="00455B76">
            <w:pPr>
              <w:suppressAutoHyphens/>
            </w:pPr>
            <w:r>
              <w:rPr>
                <w:b/>
                <w:color w:val="000000"/>
              </w:rPr>
              <w:t>1.1</w:t>
            </w:r>
          </w:p>
        </w:tc>
        <w:tc>
          <w:tcPr>
            <w:tcW w:w="13467"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A74CC" w14:textId="77777777" w:rsidR="00785D8F" w:rsidRDefault="00785D8F" w:rsidP="00455B76">
            <w:pPr>
              <w:suppressAutoHyphens/>
            </w:pPr>
            <w:r>
              <w:rPr>
                <w:b/>
                <w:color w:val="000000"/>
              </w:rPr>
              <w:t>Pavadinimas.</w:t>
            </w:r>
            <w:r>
              <w:rPr>
                <w:color w:val="000000"/>
              </w:rPr>
              <w:t xml:space="preserve"> Funkcinis, tūrinis, planinis vertinimas</w:t>
            </w:r>
          </w:p>
        </w:tc>
      </w:tr>
      <w:tr w:rsidR="00785D8F" w14:paraId="7AEDC70C" w14:textId="77777777" w:rsidTr="00455B76">
        <w:trPr>
          <w:trHeight w:val="321"/>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1F2DF8" w14:textId="77777777" w:rsidR="00785D8F" w:rsidRDefault="00785D8F" w:rsidP="00455B76">
            <w:pPr>
              <w:suppressAutoHyphens/>
              <w:rPr>
                <w:b/>
                <w:color w:val="000000"/>
              </w:rPr>
            </w:pPr>
            <w:r>
              <w:rPr>
                <w:b/>
                <w:color w:val="000000"/>
              </w:rPr>
              <w:t>1.2</w:t>
            </w:r>
          </w:p>
        </w:tc>
        <w:tc>
          <w:tcPr>
            <w:tcW w:w="13467"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3373C9" w14:textId="5C52EF0F" w:rsidR="00785D8F" w:rsidRDefault="00785D8F" w:rsidP="00455B76">
            <w:pPr>
              <w:suppressAutoHyphens/>
              <w:rPr>
                <w:i/>
                <w:color w:val="000000"/>
              </w:rPr>
            </w:pPr>
            <w:r>
              <w:rPr>
                <w:i/>
                <w:color w:val="000000"/>
              </w:rPr>
              <w:t>S2. Projektiniai pasiūlymai</w:t>
            </w:r>
          </w:p>
        </w:tc>
      </w:tr>
      <w:tr w:rsidR="00785D8F" w14:paraId="29ADAE1B" w14:textId="77777777" w:rsidTr="00455B76">
        <w:trPr>
          <w:trHeight w:val="315"/>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A202F" w14:textId="77777777" w:rsidR="00785D8F" w:rsidRDefault="00785D8F" w:rsidP="00455B76">
            <w:pPr>
              <w:suppressAutoHyphens/>
            </w:pPr>
            <w:r>
              <w:rPr>
                <w:b/>
                <w:color w:val="000000"/>
              </w:rPr>
              <w:lastRenderedPageBreak/>
              <w:t>1.3</w:t>
            </w:r>
          </w:p>
        </w:tc>
        <w:tc>
          <w:tcPr>
            <w:tcW w:w="13467"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5243" w14:textId="77777777" w:rsidR="00785D8F" w:rsidRDefault="00785D8F" w:rsidP="00455B76">
            <w:pPr>
              <w:suppressAutoHyphens/>
            </w:pPr>
            <w:r>
              <w:rPr>
                <w:b/>
                <w:bCs/>
                <w:color w:val="000000"/>
              </w:rPr>
              <w:t>Tikslas:</w:t>
            </w:r>
            <w:r>
              <w:rPr>
                <w:color w:val="000000"/>
              </w:rPr>
              <w:t xml:space="preserve"> statinio informacinio modelio parengimas statinio funkciniams, tūriniams, planiniams sprendiniams ir jų tarpusavio suderinamumui įvertinti. </w:t>
            </w:r>
          </w:p>
        </w:tc>
      </w:tr>
      <w:tr w:rsidR="00785D8F" w14:paraId="0B43424D" w14:textId="77777777" w:rsidTr="00455B76">
        <w:trPr>
          <w:trHeight w:val="146"/>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D0C84" w14:textId="77777777" w:rsidR="00785D8F" w:rsidRDefault="00785D8F" w:rsidP="00455B76">
            <w:pPr>
              <w:suppressAutoHyphens/>
              <w:rPr>
                <w:b/>
                <w:bCs/>
                <w:color w:val="000000"/>
                <w:szCs w:val="24"/>
                <w:lang w:eastAsia="lt-LT"/>
              </w:rPr>
            </w:pPr>
            <w:r>
              <w:rPr>
                <w:b/>
                <w:bCs/>
                <w:color w:val="000000"/>
                <w:szCs w:val="24"/>
                <w:lang w:eastAsia="lt-LT"/>
              </w:rPr>
              <w:t>1.4</w:t>
            </w:r>
          </w:p>
        </w:tc>
        <w:tc>
          <w:tcPr>
            <w:tcW w:w="13467"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5DB1A" w14:textId="77777777" w:rsidR="00785D8F" w:rsidRDefault="00785D8F" w:rsidP="00455B76">
            <w:pPr>
              <w:suppressAutoHyphens/>
            </w:pPr>
            <w:r>
              <w:rPr>
                <w:b/>
                <w:color w:val="000000"/>
              </w:rPr>
              <w:t>Informacijos įvestis ir išvestis</w:t>
            </w:r>
          </w:p>
        </w:tc>
      </w:tr>
      <w:tr w:rsidR="00785D8F" w14:paraId="36DD398F" w14:textId="77777777" w:rsidTr="00455B76">
        <w:trPr>
          <w:trHeight w:val="177"/>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32CE3" w14:textId="77777777" w:rsidR="00785D8F" w:rsidRDefault="00785D8F" w:rsidP="00455B76">
            <w:pPr>
              <w:suppressAutoHyphens/>
              <w:rPr>
                <w:b/>
                <w:bCs/>
                <w:color w:val="000000"/>
                <w:szCs w:val="24"/>
                <w:lang w:eastAsia="lt-LT"/>
              </w:rPr>
            </w:pPr>
          </w:p>
        </w:tc>
        <w:tc>
          <w:tcPr>
            <w:tcW w:w="6096" w:type="dxa"/>
            <w:tcBorders>
              <w:bottom w:val="single" w:sz="4" w:space="0" w:color="000000"/>
              <w:right w:val="single" w:sz="4" w:space="0" w:color="000000"/>
            </w:tcBorders>
            <w:shd w:val="clear" w:color="auto" w:fill="auto"/>
            <w:tcMar>
              <w:top w:w="0" w:type="dxa"/>
              <w:left w:w="108" w:type="dxa"/>
              <w:bottom w:w="0" w:type="dxa"/>
              <w:right w:w="108" w:type="dxa"/>
            </w:tcMar>
          </w:tcPr>
          <w:p w14:paraId="47EDBAAF" w14:textId="77777777" w:rsidR="00785D8F" w:rsidRDefault="00785D8F" w:rsidP="00455B76">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061FAA96" w14:textId="77777777" w:rsidR="00785D8F" w:rsidRDefault="00785D8F" w:rsidP="00455B76">
            <w:pPr>
              <w:suppressAutoHyphens/>
              <w:jc w:val="center"/>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7DFFC43" w14:textId="77777777" w:rsidR="00785D8F" w:rsidRDefault="00785D8F" w:rsidP="00455B76">
            <w:pPr>
              <w:suppressAutoHyphens/>
            </w:pPr>
            <w:r>
              <w:rPr>
                <w:i/>
                <w:color w:val="000000"/>
              </w:rPr>
              <w:t>Išvestis</w:t>
            </w:r>
          </w:p>
        </w:tc>
      </w:tr>
      <w:tr w:rsidR="00785D8F" w14:paraId="7E09961A" w14:textId="77777777" w:rsidTr="00455B76">
        <w:trPr>
          <w:trHeight w:val="257"/>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5E4A9" w14:textId="77777777" w:rsidR="00785D8F" w:rsidRDefault="00785D8F" w:rsidP="00455B76">
            <w:pPr>
              <w:suppressAutoHyphens/>
              <w:rPr>
                <w:b/>
                <w:bCs/>
                <w:color w:val="000000"/>
                <w:szCs w:val="24"/>
                <w:lang w:eastAsia="lt-LT"/>
              </w:rPr>
            </w:pPr>
          </w:p>
        </w:tc>
        <w:tc>
          <w:tcPr>
            <w:tcW w:w="6096" w:type="dxa"/>
            <w:tcBorders>
              <w:bottom w:val="single" w:sz="4" w:space="0" w:color="000000"/>
              <w:right w:val="single" w:sz="4" w:space="0" w:color="000000"/>
            </w:tcBorders>
            <w:shd w:val="clear" w:color="auto" w:fill="auto"/>
            <w:tcMar>
              <w:top w:w="0" w:type="dxa"/>
              <w:left w:w="108" w:type="dxa"/>
              <w:bottom w:w="0" w:type="dxa"/>
              <w:right w:w="108" w:type="dxa"/>
            </w:tcMar>
          </w:tcPr>
          <w:p w14:paraId="77520CB2" w14:textId="77777777" w:rsidR="00785D8F" w:rsidRDefault="00785D8F" w:rsidP="00455B76">
            <w:pPr>
              <w:suppressAutoHyphens/>
              <w:rPr>
                <w:color w:val="000000"/>
              </w:rPr>
            </w:pPr>
            <w:r>
              <w:rPr>
                <w:color w:val="000000"/>
              </w:rPr>
              <w:t>Užsakovo techninė užduotis ir (ar) projektinių pasiūlymų rengimo užduotis.</w:t>
            </w:r>
          </w:p>
          <w:p w14:paraId="21BDF8AF" w14:textId="77777777" w:rsidR="00785D8F" w:rsidRDefault="00785D8F" w:rsidP="00455B76">
            <w:pPr>
              <w:suppressAutoHyphens/>
              <w:rPr>
                <w:color w:val="000000"/>
              </w:rPr>
            </w:pPr>
            <w:r>
              <w:rPr>
                <w:color w:val="000000"/>
              </w:rPr>
              <w:t>Esamų sąlygų modelis.</w:t>
            </w:r>
          </w:p>
          <w:p w14:paraId="0FFA1A55" w14:textId="77777777" w:rsidR="00785D8F" w:rsidRDefault="00785D8F" w:rsidP="00455B76">
            <w:pPr>
              <w:suppressAutoHyphens/>
              <w:rPr>
                <w:szCs w:val="24"/>
                <w:lang w:eastAsia="lt-LT"/>
              </w:rPr>
            </w:pPr>
            <w:r>
              <w:rPr>
                <w:szCs w:val="24"/>
                <w:lang w:eastAsia="lt-LT"/>
              </w:rPr>
              <w:t>Atliktų (pagal poreikį) analizių ataskaito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08D0F0AB" w14:textId="77777777" w:rsidR="00785D8F" w:rsidRDefault="00785D8F" w:rsidP="00455B76">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2AD9607" w14:textId="77777777" w:rsidR="00785D8F" w:rsidRDefault="00785D8F" w:rsidP="00455B76">
            <w:pPr>
              <w:suppressAutoHyphens/>
              <w:rPr>
                <w:color w:val="000000"/>
              </w:rPr>
            </w:pPr>
            <w:r>
              <w:rPr>
                <w:color w:val="000000"/>
              </w:rPr>
              <w:t>Erdvinio informacinio modelio parengimas ir (ar) keli siūlomi variantai.</w:t>
            </w:r>
          </w:p>
          <w:p w14:paraId="68617670" w14:textId="77777777" w:rsidR="00785D8F" w:rsidRDefault="00785D8F" w:rsidP="00455B76">
            <w:pPr>
              <w:suppressAutoHyphens/>
              <w:rPr>
                <w:color w:val="000000"/>
                <w:lang w:eastAsia="lt-LT"/>
              </w:rPr>
            </w:pPr>
            <w:r>
              <w:rPr>
                <w:color w:val="000000"/>
                <w:lang w:eastAsia="lt-LT"/>
              </w:rPr>
              <w:t>Susieto informacinio modelio vizualizacijos.</w:t>
            </w:r>
          </w:p>
        </w:tc>
      </w:tr>
      <w:tr w:rsidR="00785D8F" w14:paraId="31EB3060" w14:textId="77777777" w:rsidTr="00455B76">
        <w:trPr>
          <w:trHeight w:val="315"/>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06778" w14:textId="77777777" w:rsidR="00785D8F" w:rsidRDefault="00785D8F" w:rsidP="00455B76">
            <w:pPr>
              <w:suppressAutoHyphens/>
            </w:pPr>
            <w:r>
              <w:rPr>
                <w:b/>
                <w:color w:val="000000"/>
              </w:rPr>
              <w:t>1.</w:t>
            </w:r>
            <w:r>
              <w:rPr>
                <w:b/>
                <w:bCs/>
                <w:szCs w:val="24"/>
                <w:lang w:eastAsia="lt-LT"/>
              </w:rPr>
              <w:t>5</w:t>
            </w:r>
          </w:p>
        </w:tc>
        <w:tc>
          <w:tcPr>
            <w:tcW w:w="13467"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E4287" w14:textId="77777777" w:rsidR="00785D8F" w:rsidRDefault="00785D8F" w:rsidP="00455B76">
            <w:pPr>
              <w:suppressAutoHyphens/>
            </w:pPr>
            <w:r>
              <w:rPr>
                <w:b/>
                <w:color w:val="000000"/>
              </w:rPr>
              <w:t>Specifiniai užsakovo reikalavimai:</w:t>
            </w:r>
          </w:p>
        </w:tc>
      </w:tr>
      <w:tr w:rsidR="00785D8F" w14:paraId="11EB20A7" w14:textId="77777777" w:rsidTr="00455B76">
        <w:trPr>
          <w:trHeight w:val="325"/>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ABABF7" w14:textId="77777777" w:rsidR="00785D8F" w:rsidRDefault="00785D8F" w:rsidP="00455B76">
            <w:pPr>
              <w:suppressAutoHyphens/>
            </w:pPr>
            <w:r>
              <w:rPr>
                <w:b/>
                <w:color w:val="000000"/>
              </w:rPr>
              <w:t>1.6</w:t>
            </w:r>
          </w:p>
        </w:tc>
        <w:tc>
          <w:tcPr>
            <w:tcW w:w="13467"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2F0FB73" w14:textId="77777777" w:rsidR="00785D8F" w:rsidRDefault="00785D8F" w:rsidP="00455B76">
            <w:pPr>
              <w:suppressAutoHyphens/>
            </w:pPr>
            <w:r>
              <w:rPr>
                <w:b/>
                <w:color w:val="000000"/>
              </w:rPr>
              <w:t>Ryšys su kitais modelio taikymo atvejais</w:t>
            </w:r>
          </w:p>
        </w:tc>
      </w:tr>
      <w:tr w:rsidR="00785D8F" w14:paraId="3C351030" w14:textId="77777777" w:rsidTr="00455B76">
        <w:trPr>
          <w:trHeight w:val="600"/>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507127" w14:textId="77777777" w:rsidR="00785D8F" w:rsidRDefault="00785D8F" w:rsidP="00455B76">
            <w:pPr>
              <w:suppressAutoHyphens/>
              <w:rPr>
                <w:b/>
                <w:bCs/>
                <w:color w:val="000000"/>
                <w:szCs w:val="24"/>
                <w:lang w:eastAsia="lt-LT"/>
              </w:rPr>
            </w:pPr>
          </w:p>
        </w:tc>
        <w:tc>
          <w:tcPr>
            <w:tcW w:w="6096" w:type="dxa"/>
            <w:tcBorders>
              <w:bottom w:val="single" w:sz="4" w:space="0" w:color="000000"/>
              <w:right w:val="single" w:sz="4" w:space="0" w:color="000000"/>
            </w:tcBorders>
            <w:shd w:val="clear" w:color="auto" w:fill="auto"/>
            <w:tcMar>
              <w:top w:w="0" w:type="dxa"/>
              <w:left w:w="108" w:type="dxa"/>
              <w:bottom w:w="0" w:type="dxa"/>
              <w:right w:w="108" w:type="dxa"/>
            </w:tcMar>
          </w:tcPr>
          <w:p w14:paraId="1D11876A" w14:textId="77777777" w:rsidR="00785D8F" w:rsidRDefault="00785D8F" w:rsidP="00455B76">
            <w:pPr>
              <w:suppressAutoHyphens/>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484A15C" w14:textId="77777777" w:rsidR="00785D8F" w:rsidRDefault="00785D8F" w:rsidP="00455B76">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F2F1493" w14:textId="77777777" w:rsidR="00785D8F" w:rsidRDefault="00785D8F" w:rsidP="00455B76">
            <w:pPr>
              <w:suppressAutoHyphens/>
            </w:pPr>
            <w:r>
              <w:rPr>
                <w:i/>
                <w:iCs/>
                <w:szCs w:val="24"/>
                <w:lang w:eastAsia="lt-LT"/>
              </w:rPr>
              <w:t>Modelio taikymo atvejai, kuriems suteikiama informacija</w:t>
            </w:r>
          </w:p>
        </w:tc>
      </w:tr>
      <w:tr w:rsidR="00785D8F" w14:paraId="37CD86B2" w14:textId="77777777" w:rsidTr="00455B76">
        <w:trPr>
          <w:trHeight w:val="342"/>
        </w:trPr>
        <w:tc>
          <w:tcPr>
            <w:tcW w:w="562"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AD189" w14:textId="77777777" w:rsidR="00785D8F" w:rsidRDefault="00785D8F" w:rsidP="00455B76">
            <w:pPr>
              <w:suppressAutoHyphens/>
              <w:rPr>
                <w:b/>
                <w:bCs/>
                <w:color w:val="000000"/>
                <w:szCs w:val="24"/>
                <w:lang w:eastAsia="lt-LT"/>
              </w:rPr>
            </w:pPr>
          </w:p>
        </w:tc>
        <w:tc>
          <w:tcPr>
            <w:tcW w:w="6096"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055547" w14:textId="77777777" w:rsidR="00785D8F" w:rsidRDefault="00785D8F" w:rsidP="00455B76">
            <w:pPr>
              <w:suppressAutoHyphens/>
              <w:rPr>
                <w:szCs w:val="24"/>
                <w:lang w:eastAsia="lt-LT"/>
              </w:rPr>
            </w:pPr>
            <w:r>
              <w:rPr>
                <w:szCs w:val="24"/>
                <w:lang w:eastAsia="lt-LT"/>
              </w:rPr>
              <w:t>Esamų sąlygų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A55CD6" w14:textId="77777777" w:rsidR="00785D8F" w:rsidRDefault="00785D8F" w:rsidP="00455B76">
            <w:pPr>
              <w:suppressAutoHyphens/>
              <w:ind w:firstLine="62"/>
              <w:rPr>
                <w:b/>
                <w:bCs/>
                <w:szCs w:val="24"/>
                <w:lang w:eastAsia="lt-LT"/>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E741A0" w14:textId="77777777" w:rsidR="00785D8F" w:rsidRDefault="00785D8F" w:rsidP="00455B76">
            <w:pPr>
              <w:suppressAutoHyphens/>
              <w:rPr>
                <w:lang w:eastAsia="lt-LT"/>
              </w:rPr>
            </w:pPr>
            <w:r>
              <w:rPr>
                <w:szCs w:val="24"/>
                <w:lang w:eastAsia="lt-LT"/>
              </w:rPr>
              <w:t>Projektavimas</w:t>
            </w:r>
            <w:r>
              <w:rPr>
                <w:rFonts w:cs="Arial"/>
                <w:szCs w:val="24"/>
              </w:rPr>
              <w:t xml:space="preserve"> ir (ar)</w:t>
            </w:r>
            <w:r>
              <w:rPr>
                <w:lang w:eastAsia="lt-LT"/>
              </w:rPr>
              <w:t xml:space="preserve"> modeliavimas.</w:t>
            </w:r>
          </w:p>
        </w:tc>
      </w:tr>
    </w:tbl>
    <w:p w14:paraId="581DA074" w14:textId="77777777" w:rsidR="004B33FE" w:rsidRDefault="004B33FE">
      <w:pPr>
        <w:suppressAutoHyphens/>
        <w:rPr>
          <w:b/>
          <w:sz w:val="22"/>
          <w:szCs w:val="22"/>
        </w:rPr>
      </w:pPr>
    </w:p>
    <w:p w14:paraId="581DA075" w14:textId="36D4B94E" w:rsidR="004B33FE" w:rsidRDefault="00662333">
      <w:pPr>
        <w:suppressAutoHyphens/>
        <w:rPr>
          <w:szCs w:val="24"/>
        </w:rPr>
      </w:pPr>
      <w:r>
        <w:rPr>
          <w:szCs w:val="24"/>
        </w:rPr>
        <w:t>3.</w:t>
      </w:r>
      <w:r w:rsidR="00785D8F">
        <w:rPr>
          <w:szCs w:val="24"/>
        </w:rPr>
        <w:t>4</w:t>
      </w:r>
      <w:r>
        <w:rPr>
          <w:szCs w:val="24"/>
        </w:rPr>
        <w:t>.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4B33FE" w14:paraId="581DA077"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6" w14:textId="77777777" w:rsidR="004B33FE" w:rsidRDefault="00662333">
            <w:pPr>
              <w:suppressAutoHyphens/>
              <w:rPr>
                <w:b/>
                <w:bCs/>
              </w:rPr>
            </w:pPr>
            <w:r>
              <w:rPr>
                <w:b/>
                <w:bCs/>
                <w:szCs w:val="24"/>
              </w:rPr>
              <w:t>Statinio informacinio modeliavimo projekto vizualizavimas ir peržiūros</w:t>
            </w:r>
          </w:p>
        </w:tc>
      </w:tr>
      <w:tr w:rsidR="004B33FE" w14:paraId="581DA079"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8" w14:textId="6FEC19BD" w:rsidR="004B33FE" w:rsidRDefault="00662333">
            <w:pPr>
              <w:suppressAutoHyphens/>
            </w:pPr>
            <w:r>
              <w:rPr>
                <w:b/>
                <w:bCs/>
                <w:i/>
                <w:color w:val="000000"/>
              </w:rPr>
              <w:t>Statinio gyvavimo ciklo stadija:</w:t>
            </w:r>
            <w:r>
              <w:rPr>
                <w:b/>
                <w:bCs/>
                <w:color w:val="000000"/>
              </w:rPr>
              <w:t xml:space="preserve"> S2</w:t>
            </w:r>
          </w:p>
        </w:tc>
      </w:tr>
      <w:tr w:rsidR="004B33FE" w14:paraId="581DA07C" w14:textId="77777777">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A" w14:textId="77777777" w:rsidR="004B33FE" w:rsidRDefault="00662333">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B" w14:textId="77777777" w:rsidR="004B33FE" w:rsidRDefault="00662333">
            <w:pPr>
              <w:suppressAutoHyphens/>
            </w:pPr>
            <w:r>
              <w:rPr>
                <w:b/>
                <w:color w:val="000000"/>
              </w:rPr>
              <w:t>Pavadinimas.</w:t>
            </w:r>
            <w:r>
              <w:rPr>
                <w:color w:val="000000"/>
              </w:rPr>
              <w:t xml:space="preserve"> </w:t>
            </w:r>
            <w:r>
              <w:rPr>
                <w:szCs w:val="24"/>
              </w:rPr>
              <w:t>Sklypo analizė</w:t>
            </w:r>
          </w:p>
        </w:tc>
      </w:tr>
      <w:tr w:rsidR="004B33FE" w14:paraId="581DA07F" w14:textId="77777777">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D" w14:textId="77777777" w:rsidR="004B33FE" w:rsidRDefault="00662333">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7E" w14:textId="351FACA1" w:rsidR="004B33FE" w:rsidRDefault="00662333">
            <w:pPr>
              <w:suppressAutoHyphens/>
              <w:rPr>
                <w:i/>
                <w:color w:val="000000"/>
              </w:rPr>
            </w:pPr>
            <w:r>
              <w:rPr>
                <w:i/>
                <w:color w:val="000000"/>
              </w:rPr>
              <w:t>S2. Projektiniai pasiūlymai</w:t>
            </w:r>
          </w:p>
        </w:tc>
      </w:tr>
      <w:tr w:rsidR="004B33FE" w14:paraId="581DA082"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0" w14:textId="77777777" w:rsidR="004B33FE" w:rsidRDefault="00662333">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1" w14:textId="77777777" w:rsidR="004B33FE" w:rsidRDefault="00662333">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4B33FE" w14:paraId="581DA085"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3" w14:textId="77777777" w:rsidR="004B33FE" w:rsidRDefault="00662333">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084" w14:textId="77777777" w:rsidR="004B33FE" w:rsidRDefault="00662333">
            <w:pPr>
              <w:suppressAutoHyphens/>
            </w:pPr>
            <w:r>
              <w:rPr>
                <w:b/>
                <w:bCs/>
                <w:lang w:eastAsia="lt-LT"/>
              </w:rPr>
              <w:t>Informacijos įvestis ir išvestis</w:t>
            </w:r>
          </w:p>
        </w:tc>
      </w:tr>
      <w:tr w:rsidR="004B33FE" w14:paraId="581DA08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6"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87" w14:textId="77777777" w:rsidR="004B33FE" w:rsidRDefault="00662333">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88" w14:textId="77777777" w:rsidR="004B33FE" w:rsidRDefault="004B33FE">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89" w14:textId="77777777" w:rsidR="004B33FE" w:rsidRDefault="00662333">
            <w:pPr>
              <w:suppressAutoHyphens/>
            </w:pPr>
            <w:r>
              <w:rPr>
                <w:i/>
                <w:color w:val="000000"/>
              </w:rPr>
              <w:t>Išvestis</w:t>
            </w:r>
          </w:p>
        </w:tc>
      </w:tr>
      <w:tr w:rsidR="004B33FE" w14:paraId="581DA091"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8B"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8C" w14:textId="77777777" w:rsidR="004B33FE" w:rsidRDefault="00662333">
            <w:pPr>
              <w:suppressAutoHyphens/>
              <w:rPr>
                <w:szCs w:val="24"/>
              </w:rPr>
            </w:pPr>
            <w:r>
              <w:rPr>
                <w:szCs w:val="24"/>
                <w:lang w:eastAsia="lt-LT"/>
              </w:rPr>
              <w:t>Esamų sąlygų modelis.</w:t>
            </w:r>
          </w:p>
          <w:p w14:paraId="581DA08D" w14:textId="77777777" w:rsidR="004B33FE" w:rsidRDefault="00662333">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8F" w14:textId="77777777" w:rsidR="004B33FE" w:rsidRDefault="00662333">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90" w14:textId="77777777" w:rsidR="004B33FE" w:rsidRDefault="00662333">
            <w:pPr>
              <w:suppressAutoHyphens/>
              <w:rPr>
                <w:szCs w:val="24"/>
              </w:rPr>
            </w:pPr>
            <w:r>
              <w:rPr>
                <w:szCs w:val="24"/>
                <w:lang w:eastAsia="lt-LT"/>
              </w:rPr>
              <w:t>Susieto BIM modelio vizualizacijos.</w:t>
            </w:r>
          </w:p>
        </w:tc>
      </w:tr>
      <w:tr w:rsidR="004B33FE" w14:paraId="581DA097"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2" w14:textId="77777777" w:rsidR="004B33FE" w:rsidRDefault="004B33FE"/>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93" w14:textId="77777777" w:rsidR="004B33FE" w:rsidRPr="005C1A7B" w:rsidRDefault="00662333">
            <w:pPr>
              <w:suppressAutoHyphens/>
              <w:rPr>
                <w:szCs w:val="24"/>
                <w:lang w:eastAsia="lt-LT"/>
              </w:rPr>
            </w:pPr>
            <w:r w:rsidRPr="005C1A7B">
              <w:rPr>
                <w:szCs w:val="24"/>
                <w:lang w:eastAsia="lt-LT"/>
              </w:rPr>
              <w:t>Esamų sąlygų modelis.</w:t>
            </w:r>
          </w:p>
          <w:p w14:paraId="581DA094" w14:textId="22BA0058" w:rsidR="004B33FE" w:rsidRDefault="005C1A7B">
            <w:pPr>
              <w:suppressAutoHyphens/>
              <w:rPr>
                <w:szCs w:val="24"/>
                <w:lang w:eastAsia="lt-LT"/>
              </w:rPr>
            </w:pPr>
            <w:r w:rsidRPr="005C1A7B">
              <w:rPr>
                <w:szCs w:val="24"/>
              </w:rPr>
              <w:t>Projekto modelių, dalių ir bylų aprašas ar schema.</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1DA095" w14:textId="4A1026A1" w:rsidR="004B33FE" w:rsidRDefault="004B33FE">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96" w14:textId="4B055221" w:rsidR="004B33FE" w:rsidRDefault="004B33FE">
            <w:pPr>
              <w:suppressAutoHyphens/>
              <w:rPr>
                <w:color w:val="000000"/>
                <w:szCs w:val="24"/>
              </w:rPr>
            </w:pPr>
          </w:p>
        </w:tc>
      </w:tr>
      <w:tr w:rsidR="004B33FE" w14:paraId="581DA09A"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8" w14:textId="77777777" w:rsidR="004B33FE" w:rsidRDefault="00662333">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99" w14:textId="77777777" w:rsidR="004B33FE" w:rsidRDefault="00662333">
            <w:pPr>
              <w:suppressAutoHyphens/>
            </w:pPr>
            <w:r>
              <w:rPr>
                <w:b/>
                <w:color w:val="000000"/>
              </w:rPr>
              <w:t>Specifiniai užsakovo reikalavimai:</w:t>
            </w:r>
          </w:p>
        </w:tc>
      </w:tr>
      <w:tr w:rsidR="004B33FE" w14:paraId="581DA09D"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B" w14:textId="77777777" w:rsidR="004B33FE" w:rsidRDefault="00662333">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81DA09C" w14:textId="77777777" w:rsidR="004B33FE" w:rsidRDefault="00662333">
            <w:pPr>
              <w:suppressAutoHyphens/>
              <w:rPr>
                <w:b/>
                <w:bCs/>
                <w:color w:val="000000"/>
              </w:rPr>
            </w:pPr>
            <w:r>
              <w:rPr>
                <w:b/>
                <w:bCs/>
                <w:color w:val="000000"/>
              </w:rPr>
              <w:t>Ryšys su kitais modelio taikymo atvejais</w:t>
            </w:r>
          </w:p>
        </w:tc>
      </w:tr>
      <w:tr w:rsidR="004B33FE" w14:paraId="581DA0A2" w14:textId="77777777">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9E" w14:textId="77777777" w:rsidR="004B33FE" w:rsidRDefault="004B33FE">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81DA09F"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581DA0A0" w14:textId="77777777" w:rsidR="004B33FE" w:rsidRDefault="004B33FE">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1DA0A1"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0A9" w14:textId="77777777">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3" w14:textId="77777777" w:rsidR="004B33FE" w:rsidRDefault="004B33FE">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4" w14:textId="77777777" w:rsidR="004B33FE" w:rsidRDefault="00662333">
            <w:pPr>
              <w:suppressAutoHyphens/>
              <w:rPr>
                <w:szCs w:val="24"/>
              </w:rPr>
            </w:pPr>
            <w:r>
              <w:rPr>
                <w:szCs w:val="24"/>
                <w:lang w:eastAsia="lt-LT"/>
              </w:rPr>
              <w:t>Esamų sąlygų modeliavimas.</w:t>
            </w:r>
          </w:p>
          <w:p w14:paraId="581DA0A5" w14:textId="77777777" w:rsidR="004B33FE" w:rsidRDefault="00662333">
            <w:pPr>
              <w:suppressAutoHyphens/>
              <w:rPr>
                <w:szCs w:val="24"/>
                <w:lang w:eastAsia="lt-LT"/>
              </w:rPr>
            </w:pPr>
            <w:r>
              <w:rPr>
                <w:szCs w:val="24"/>
                <w:lang w:eastAsia="lt-LT"/>
              </w:rPr>
              <w:t>Funkcinis, tūrinis, planinis vertinimas.</w:t>
            </w:r>
          </w:p>
          <w:p w14:paraId="581DA0A6" w14:textId="77777777" w:rsidR="004B33FE" w:rsidRDefault="00662333">
            <w:pPr>
              <w:suppressAutoHyphens/>
              <w:rPr>
                <w:szCs w:val="24"/>
                <w:lang w:eastAsia="lt-LT"/>
              </w:rPr>
            </w:pPr>
            <w:r>
              <w:rPr>
                <w:szCs w:val="24"/>
                <w:lang w:eastAsia="lt-LT"/>
              </w:rPr>
              <w:lastRenderedPageBreak/>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7" w14:textId="77777777" w:rsidR="004B33FE" w:rsidRDefault="004B33FE">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0A8" w14:textId="77777777" w:rsidR="004B33FE" w:rsidRDefault="00662333">
            <w:pPr>
              <w:suppressAutoHyphens/>
              <w:rPr>
                <w:color w:val="000000"/>
                <w:szCs w:val="24"/>
              </w:rPr>
            </w:pPr>
            <w:r>
              <w:rPr>
                <w:color w:val="221F1F"/>
                <w:spacing w:val="-1"/>
                <w:szCs w:val="24"/>
              </w:rPr>
              <w:t>-</w:t>
            </w:r>
          </w:p>
        </w:tc>
      </w:tr>
    </w:tbl>
    <w:p w14:paraId="581DA0AA" w14:textId="77777777" w:rsidR="004B33FE" w:rsidRDefault="004B33FE">
      <w:pPr>
        <w:suppressAutoHyphens/>
        <w:rPr>
          <w:b/>
          <w:szCs w:val="24"/>
        </w:rPr>
      </w:pPr>
    </w:p>
    <w:p w14:paraId="581DA0AB" w14:textId="3608CA8F" w:rsidR="004B33FE" w:rsidRDefault="00662333">
      <w:pPr>
        <w:suppressAutoHyphens/>
      </w:pPr>
      <w:r>
        <w:rPr>
          <w:szCs w:val="24"/>
        </w:rPr>
        <w:t>3</w:t>
      </w:r>
      <w:r>
        <w:rPr>
          <w:sz w:val="22"/>
          <w:szCs w:val="22"/>
        </w:rPr>
        <w:t>.</w:t>
      </w:r>
      <w:r w:rsidR="00785D8F">
        <w:rPr>
          <w:szCs w:val="24"/>
        </w:rPr>
        <w:t>5</w:t>
      </w:r>
      <w:r>
        <w:rPr>
          <w:szCs w:val="24"/>
        </w:rPr>
        <w:t>.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0AD"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AC" w14:textId="77777777" w:rsidR="004B33FE" w:rsidRDefault="00662333">
            <w:pPr>
              <w:suppressAutoHyphens/>
              <w:rPr>
                <w:b/>
                <w:szCs w:val="24"/>
              </w:rPr>
            </w:pPr>
            <w:r>
              <w:rPr>
                <w:b/>
                <w:szCs w:val="24"/>
              </w:rPr>
              <w:t>Projektavimas</w:t>
            </w:r>
            <w:r>
              <w:rPr>
                <w:rFonts w:cs="Arial"/>
                <w:b/>
                <w:szCs w:val="24"/>
              </w:rPr>
              <w:t xml:space="preserve"> ir (ar)</w:t>
            </w:r>
            <w:r>
              <w:rPr>
                <w:b/>
                <w:szCs w:val="24"/>
              </w:rPr>
              <w:t xml:space="preserve"> modeliavimas</w:t>
            </w:r>
          </w:p>
        </w:tc>
      </w:tr>
      <w:tr w:rsidR="004B33FE" w14:paraId="581DA0AF"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AE" w14:textId="6086A73E" w:rsidR="004B33FE" w:rsidRDefault="00662333">
            <w:pPr>
              <w:suppressAutoHyphens/>
            </w:pPr>
            <w:r>
              <w:rPr>
                <w:b/>
                <w:bCs/>
                <w:i/>
                <w:color w:val="000000"/>
              </w:rPr>
              <w:t>Statinio gyvavimo ciklo stadija:</w:t>
            </w:r>
            <w:r>
              <w:rPr>
                <w:i/>
                <w:color w:val="000000"/>
              </w:rPr>
              <w:t xml:space="preserve"> </w:t>
            </w:r>
            <w:r>
              <w:rPr>
                <w:b/>
              </w:rPr>
              <w:t>S2</w:t>
            </w:r>
          </w:p>
        </w:tc>
      </w:tr>
      <w:tr w:rsidR="004B33FE" w14:paraId="581DA0B2"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0"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1" w14:textId="77777777" w:rsidR="004B33FE" w:rsidRDefault="00662333">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4B33FE" w14:paraId="581DA0B5"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3"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4" w14:textId="0E3BAE45" w:rsidR="004B33FE" w:rsidRDefault="00662333">
            <w:pPr>
              <w:suppressAutoHyphens/>
            </w:pPr>
            <w:r>
              <w:rPr>
                <w:i/>
              </w:rPr>
              <w:t xml:space="preserve">S2. Projektiniai pasiūlymai </w:t>
            </w:r>
          </w:p>
        </w:tc>
      </w:tr>
      <w:tr w:rsidR="004B33FE" w14:paraId="581DA0B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6"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0B7" w14:textId="77777777" w:rsidR="004B33FE" w:rsidRDefault="00662333">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4B33FE" w14:paraId="581DA0BB"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9"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A" w14:textId="77777777" w:rsidR="004B33FE" w:rsidRDefault="00662333">
            <w:pPr>
              <w:suppressAutoHyphens/>
            </w:pPr>
            <w:r>
              <w:rPr>
                <w:b/>
                <w:bCs/>
              </w:rPr>
              <w:t>Informacijos įvestis ir išvestis</w:t>
            </w:r>
          </w:p>
        </w:tc>
      </w:tr>
      <w:tr w:rsidR="004B33FE" w14:paraId="581DA0C0"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C" w14:textId="77777777" w:rsidR="004B33FE" w:rsidRDefault="004B33FE">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D"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E" w14:textId="77777777" w:rsidR="004B33FE" w:rsidRDefault="004B33FE">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BF" w14:textId="77777777" w:rsidR="004B33FE" w:rsidRDefault="00662333">
            <w:pPr>
              <w:suppressAutoHyphens/>
            </w:pPr>
            <w:r>
              <w:rPr>
                <w:i/>
                <w:iCs/>
              </w:rPr>
              <w:t>Išvestis</w:t>
            </w:r>
          </w:p>
        </w:tc>
      </w:tr>
      <w:tr w:rsidR="004B33FE" w14:paraId="581DA0CC"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1" w14:textId="77777777" w:rsidR="004B33FE" w:rsidRDefault="004B33FE">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581DA0C2" w14:textId="77777777" w:rsidR="004B33FE" w:rsidRDefault="00662333">
            <w:pPr>
              <w:suppressAutoHyphens/>
              <w:rPr>
                <w:szCs w:val="24"/>
              </w:rPr>
            </w:pPr>
            <w:r>
              <w:rPr>
                <w:szCs w:val="24"/>
              </w:rPr>
              <w:t>Esamų sąlygų modelis (</w:t>
            </w:r>
            <w:r>
              <w:rPr>
                <w:i/>
                <w:iCs/>
                <w:szCs w:val="24"/>
              </w:rPr>
              <w:t>jei buvo parengtas ankstesnėse stadijose</w:t>
            </w:r>
            <w:r>
              <w:rPr>
                <w:szCs w:val="24"/>
              </w:rPr>
              <w:t>).</w:t>
            </w:r>
          </w:p>
          <w:p w14:paraId="581DA0C3" w14:textId="35944D52" w:rsidR="004B33FE" w:rsidRDefault="00662333">
            <w:pPr>
              <w:suppressAutoHyphens/>
              <w:rPr>
                <w:szCs w:val="24"/>
                <w:lang w:eastAsia="lt-LT"/>
              </w:rPr>
            </w:pPr>
            <w:r>
              <w:rPr>
                <w:szCs w:val="24"/>
                <w:lang w:eastAsia="lt-LT"/>
              </w:rPr>
              <w:t>Užsakovo techninė užduotis</w:t>
            </w:r>
            <w:r w:rsidR="005C1A7B">
              <w:rPr>
                <w:szCs w:val="24"/>
                <w:lang w:eastAsia="lt-LT"/>
              </w:rPr>
              <w:t xml:space="preserve"> ir jos priedai</w:t>
            </w:r>
            <w:r>
              <w:rPr>
                <w:szCs w:val="24"/>
                <w:lang w:eastAsia="lt-LT"/>
              </w:rPr>
              <w:t>.</w:t>
            </w:r>
          </w:p>
          <w:p w14:paraId="581DA0C4" w14:textId="77777777" w:rsidR="004B33FE" w:rsidRDefault="00662333">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581DA0C5" w14:textId="77777777" w:rsidR="004B33FE" w:rsidRDefault="00662333">
            <w:pPr>
              <w:suppressAutoHyphens/>
              <w:rPr>
                <w:szCs w:val="24"/>
                <w:lang w:eastAsia="lt-LT"/>
              </w:rPr>
            </w:pPr>
            <w:r>
              <w:rPr>
                <w:szCs w:val="24"/>
                <w:lang w:eastAsia="lt-LT"/>
              </w:rPr>
              <w:t>Atliktų (pagal poreikį) analizių ataskaitos.</w:t>
            </w:r>
          </w:p>
          <w:p w14:paraId="581DA0C6" w14:textId="77777777" w:rsidR="004B33FE" w:rsidRDefault="00662333">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581DA0C7" w14:textId="77777777" w:rsidR="004B33FE" w:rsidRDefault="00662333">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medžiagų tiksli techninė specifikacija, atitinkanti projektui (projekto daliai) keliamus reikalavimus nustatytus užakovo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8" w14:textId="4DAB0660" w:rsidR="004B33FE" w:rsidRDefault="00662333">
            <w:pPr>
              <w:suppressAutoHyphens/>
            </w:pPr>
            <w:r>
              <w:rPr>
                <w:b/>
              </w:rPr>
              <w:t>S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C9" w14:textId="77777777" w:rsidR="004B33FE" w:rsidRDefault="00662333">
            <w:pPr>
              <w:suppressAutoHyphens/>
            </w:pPr>
            <w:r>
              <w:rPr>
                <w:rFonts w:cs="Arial"/>
                <w:position w:val="-2"/>
              </w:rPr>
              <w:t>Statinio informacinis modelis ir (ar)jo dalis ir (ar)susietas modelis.</w:t>
            </w:r>
          </w:p>
          <w:p w14:paraId="581DA0CA" w14:textId="77777777" w:rsidR="004B33FE" w:rsidRDefault="00662333">
            <w:pPr>
              <w:suppressAutoHyphens/>
            </w:pPr>
            <w:r>
              <w:rPr>
                <w:rFonts w:cs="Arial"/>
                <w:position w:val="-2"/>
              </w:rPr>
              <w:t>Sugeneruoti brėžiniai ir kiekiai.</w:t>
            </w:r>
          </w:p>
          <w:p w14:paraId="581DA0CB" w14:textId="77777777" w:rsidR="004B33FE" w:rsidRDefault="004B33FE"/>
        </w:tc>
      </w:tr>
      <w:tr w:rsidR="004B33FE" w14:paraId="581DA0D7"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5"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6" w14:textId="77777777" w:rsidR="004B33FE" w:rsidRDefault="00662333">
            <w:pPr>
              <w:suppressAutoHyphens/>
            </w:pPr>
            <w:r>
              <w:rPr>
                <w:b/>
                <w:bCs/>
              </w:rPr>
              <w:t>Specifiniai užsakovo reikalavimai:</w:t>
            </w:r>
            <w:r>
              <w:rPr>
                <w:b/>
                <w:bCs/>
                <w:lang w:eastAsia="lt-LT"/>
              </w:rPr>
              <w:t xml:space="preserve"> </w:t>
            </w:r>
          </w:p>
        </w:tc>
      </w:tr>
      <w:tr w:rsidR="004B33FE" w14:paraId="581DA0D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8"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9" w14:textId="77777777" w:rsidR="004B33FE" w:rsidRDefault="00662333">
            <w:pPr>
              <w:suppressAutoHyphens/>
            </w:pPr>
            <w:r>
              <w:rPr>
                <w:b/>
              </w:rPr>
              <w:t>Ryšys su</w:t>
            </w:r>
            <w:r>
              <w:rPr>
                <w:b/>
                <w:bCs/>
              </w:rPr>
              <w:t xml:space="preserve"> kitais modelio taikymo atvejais</w:t>
            </w:r>
          </w:p>
        </w:tc>
      </w:tr>
      <w:tr w:rsidR="004B33FE" w14:paraId="581DA0DF"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B"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C"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D"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DE" w14:textId="77777777" w:rsidR="004B33FE" w:rsidRDefault="00662333">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4B33FE" w14:paraId="581DA0E8"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0" w14:textId="77777777" w:rsidR="004B33FE" w:rsidRDefault="004B33FE">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1" w14:textId="77777777" w:rsidR="004B33FE" w:rsidRDefault="00662333">
            <w:pPr>
              <w:suppressAutoHyphens/>
              <w:rPr>
                <w:szCs w:val="24"/>
                <w:lang w:eastAsia="lt-LT"/>
              </w:rPr>
            </w:pPr>
            <w:r>
              <w:rPr>
                <w:szCs w:val="24"/>
                <w:lang w:eastAsia="lt-LT"/>
              </w:rPr>
              <w:t>Esamų sąlygų modeliavimas.</w:t>
            </w:r>
          </w:p>
          <w:p w14:paraId="581DA0E2" w14:textId="77777777" w:rsidR="004B33FE" w:rsidRDefault="00662333">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3" w14:textId="77777777" w:rsidR="004B33FE" w:rsidRDefault="00662333">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4"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581DA0E5" w14:textId="77777777" w:rsidR="004B33FE" w:rsidRDefault="00662333">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581DA0E6" w14:textId="77777777" w:rsidR="004B33FE" w:rsidRDefault="00662333">
            <w:pPr>
              <w:suppressAutoHyphens/>
              <w:rPr>
                <w:szCs w:val="24"/>
                <w:lang w:eastAsia="lt-LT"/>
              </w:rPr>
            </w:pPr>
            <w:r>
              <w:rPr>
                <w:szCs w:val="24"/>
                <w:lang w:eastAsia="lt-LT"/>
              </w:rPr>
              <w:t>Statybos procesų modeliavimas ir valdymas.</w:t>
            </w:r>
          </w:p>
          <w:p w14:paraId="581DA0E7" w14:textId="77777777" w:rsidR="004B33FE" w:rsidRDefault="00662333">
            <w:pPr>
              <w:suppressAutoHyphens/>
              <w:rPr>
                <w:szCs w:val="24"/>
                <w:lang w:eastAsia="lt-LT"/>
              </w:rPr>
            </w:pPr>
            <w:r>
              <w:rPr>
                <w:szCs w:val="24"/>
                <w:lang w:eastAsia="lt-LT"/>
              </w:rPr>
              <w:t>Statybvietės planavimas.</w:t>
            </w:r>
          </w:p>
        </w:tc>
      </w:tr>
      <w:tr w:rsidR="004B33FE" w14:paraId="581DA0EF"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9" w14:textId="77777777" w:rsidR="004B33FE" w:rsidRDefault="004B33FE">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A" w14:textId="77777777" w:rsidR="004B33FE" w:rsidRDefault="00662333">
            <w:pPr>
              <w:suppressAutoHyphens/>
              <w:rPr>
                <w:szCs w:val="24"/>
                <w:lang w:eastAsia="lt-LT"/>
              </w:rPr>
            </w:pPr>
            <w:r>
              <w:rPr>
                <w:szCs w:val="24"/>
                <w:lang w:eastAsia="lt-LT"/>
              </w:rPr>
              <w:t>Esamų sąlygų modeliavimas.</w:t>
            </w:r>
          </w:p>
          <w:p w14:paraId="581DA0EB" w14:textId="77777777" w:rsidR="004B33FE" w:rsidRDefault="00662333">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C" w14:textId="77777777" w:rsidR="004B33FE" w:rsidRDefault="00662333">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ED" w14:textId="77777777" w:rsidR="004B33FE" w:rsidRDefault="00662333">
            <w:pPr>
              <w:suppressAutoHyphens/>
              <w:rPr>
                <w:szCs w:val="24"/>
                <w:lang w:eastAsia="lt-LT"/>
              </w:rPr>
            </w:pPr>
            <w:r>
              <w:rPr>
                <w:szCs w:val="24"/>
                <w:lang w:eastAsia="lt-LT"/>
              </w:rPr>
              <w:t>3D koordinavimas ir (ar) susikirtimų patikra.</w:t>
            </w:r>
          </w:p>
          <w:p w14:paraId="581DA0EE" w14:textId="77777777" w:rsidR="004B33FE" w:rsidRDefault="00662333">
            <w:pPr>
              <w:suppressAutoHyphens/>
              <w:rPr>
                <w:szCs w:val="24"/>
                <w:lang w:eastAsia="lt-LT"/>
              </w:rPr>
            </w:pPr>
            <w:r>
              <w:rPr>
                <w:szCs w:val="24"/>
                <w:lang w:eastAsia="lt-LT"/>
              </w:rPr>
              <w:t>Statybos procesų modeliavimas ir valdymas.</w:t>
            </w:r>
          </w:p>
        </w:tc>
      </w:tr>
      <w:tr w:rsidR="004B33FE" w14:paraId="581DA0F5"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0" w14:textId="77777777" w:rsidR="004B33FE" w:rsidRDefault="004B33FE">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1" w14:textId="77777777" w:rsidR="004B33FE" w:rsidRDefault="00662333">
            <w:pPr>
              <w:suppressAutoHyphens/>
              <w:rPr>
                <w:szCs w:val="24"/>
                <w:lang w:eastAsia="lt-LT"/>
              </w:rPr>
            </w:pPr>
            <w:r>
              <w:rPr>
                <w:szCs w:val="24"/>
                <w:lang w:eastAsia="lt-LT"/>
              </w:rPr>
              <w:t>Esamų sąlygų modeliavimas.</w:t>
            </w:r>
          </w:p>
          <w:p w14:paraId="581DA0F2"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3" w14:textId="77777777" w:rsidR="004B33FE" w:rsidRDefault="00662333">
            <w:pPr>
              <w:suppressAutoHyphens/>
              <w:rPr>
                <w:b/>
                <w:szCs w:val="24"/>
              </w:rPr>
            </w:pPr>
            <w:r>
              <w:rPr>
                <w:b/>
                <w:szCs w:val="24"/>
              </w:rPr>
              <w:t>S4</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4" w14:textId="77777777" w:rsidR="004B33FE" w:rsidRDefault="00662333">
            <w:pPr>
              <w:suppressAutoHyphens/>
              <w:rPr>
                <w:szCs w:val="24"/>
                <w:lang w:eastAsia="lt-LT"/>
              </w:rPr>
            </w:pPr>
            <w:r>
              <w:rPr>
                <w:szCs w:val="24"/>
                <w:lang w:eastAsia="lt-LT"/>
              </w:rPr>
              <w:t>Statybvietės planavimas.</w:t>
            </w:r>
          </w:p>
        </w:tc>
      </w:tr>
      <w:tr w:rsidR="004B33FE" w14:paraId="581DA0FA"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6" w14:textId="77777777" w:rsidR="004B33FE" w:rsidRDefault="004B33FE">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7" w14:textId="77777777" w:rsidR="004B33FE" w:rsidRDefault="00662333">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8" w14:textId="77777777" w:rsidR="004B33FE" w:rsidRDefault="00662333">
            <w:pPr>
              <w:suppressAutoHyphens/>
              <w:rPr>
                <w:b/>
                <w:szCs w:val="24"/>
              </w:rPr>
            </w:pPr>
            <w:r>
              <w:rPr>
                <w:b/>
                <w:szCs w:val="24"/>
              </w:rPr>
              <w:t>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0F9" w14:textId="77777777" w:rsidR="004B33FE" w:rsidRDefault="00662333">
            <w:pPr>
              <w:suppressAutoHyphens/>
              <w:rPr>
                <w:szCs w:val="24"/>
                <w:lang w:eastAsia="lt-LT"/>
              </w:rPr>
            </w:pPr>
            <w:r>
              <w:rPr>
                <w:szCs w:val="24"/>
                <w:lang w:eastAsia="lt-LT"/>
              </w:rPr>
              <w:t>Išpildomasis modeliavimas.</w:t>
            </w:r>
          </w:p>
        </w:tc>
      </w:tr>
    </w:tbl>
    <w:p w14:paraId="581DA1C2" w14:textId="77777777" w:rsidR="004B33FE" w:rsidRDefault="004B33FE"/>
    <w:p w14:paraId="494AE132" w14:textId="6BE16BD4" w:rsidR="00D21E5F" w:rsidRDefault="00D21E5F" w:rsidP="00D21E5F">
      <w:pPr>
        <w:suppressAutoHyphens/>
      </w:pPr>
      <w:r>
        <w:t>3.6.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D21E5F" w14:paraId="29E4337A" w14:textId="77777777" w:rsidTr="00455B76">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AE1839" w14:textId="77777777" w:rsidR="00D21E5F" w:rsidRDefault="00D21E5F" w:rsidP="00455B76">
            <w:pPr>
              <w:suppressAutoHyphens/>
              <w:rPr>
                <w:b/>
                <w:bCs/>
              </w:rPr>
            </w:pPr>
            <w:r>
              <w:rPr>
                <w:b/>
                <w:bCs/>
              </w:rPr>
              <w:t>Inžineriniai skaičiavimai ir analizė</w:t>
            </w:r>
          </w:p>
        </w:tc>
      </w:tr>
      <w:tr w:rsidR="00D21E5F" w14:paraId="7BA0E556" w14:textId="77777777" w:rsidTr="00455B76">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9790F5" w14:textId="1962D91A" w:rsidR="00D21E5F" w:rsidRDefault="00D21E5F" w:rsidP="00455B76">
            <w:pPr>
              <w:suppressAutoHyphens/>
            </w:pPr>
            <w:r>
              <w:rPr>
                <w:b/>
                <w:bCs/>
                <w:i/>
                <w:color w:val="000000"/>
              </w:rPr>
              <w:t>Statinio gyvavimo ciklo stadija:</w:t>
            </w:r>
            <w:r>
              <w:rPr>
                <w:i/>
                <w:color w:val="000000"/>
              </w:rPr>
              <w:t xml:space="preserve"> </w:t>
            </w:r>
            <w:r>
              <w:rPr>
                <w:b/>
              </w:rPr>
              <w:t>S2</w:t>
            </w:r>
          </w:p>
        </w:tc>
      </w:tr>
      <w:tr w:rsidR="00D21E5F" w14:paraId="27EAEBBA"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8B0861" w14:textId="77777777" w:rsidR="00D21E5F" w:rsidRDefault="00D21E5F" w:rsidP="00455B76">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CD600E" w14:textId="77777777" w:rsidR="00D21E5F" w:rsidRDefault="00D21E5F" w:rsidP="00455B76">
            <w:pPr>
              <w:suppressAutoHyphens/>
            </w:pPr>
            <w:r>
              <w:rPr>
                <w:b/>
              </w:rPr>
              <w:t>Pavadinimas.</w:t>
            </w:r>
            <w:r>
              <w:t xml:space="preserve"> Inžineriniai skaičiavimai ir analizė</w:t>
            </w:r>
          </w:p>
        </w:tc>
      </w:tr>
      <w:tr w:rsidR="00D21E5F" w14:paraId="281C0947"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2151C" w14:textId="77777777" w:rsidR="00D21E5F" w:rsidRDefault="00D21E5F" w:rsidP="00455B76">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D0CB82" w14:textId="6EE9318A" w:rsidR="00D21E5F" w:rsidRDefault="00D21E5F" w:rsidP="00455B76">
            <w:pPr>
              <w:suppressAutoHyphens/>
            </w:pPr>
            <w:r>
              <w:rPr>
                <w:i/>
              </w:rPr>
              <w:t>S2. Projektiniai pasiūlymai</w:t>
            </w:r>
          </w:p>
        </w:tc>
      </w:tr>
      <w:tr w:rsidR="00D21E5F" w14:paraId="097CCABD"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9CB478" w14:textId="77777777" w:rsidR="00D21E5F" w:rsidRDefault="00D21E5F" w:rsidP="00455B76">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4C44AF7" w14:textId="77777777" w:rsidR="00D21E5F" w:rsidRDefault="00D21E5F" w:rsidP="00455B76">
            <w:pPr>
              <w:suppressAutoHyphens/>
            </w:pPr>
            <w:r>
              <w:rPr>
                <w:b/>
                <w:bCs/>
                <w:szCs w:val="24"/>
                <w:lang w:eastAsia="lt-LT"/>
              </w:rPr>
              <w:t>Tikslas</w:t>
            </w:r>
            <w:r>
              <w:t>: Statinio informacinio modelio sukūrimas skaičiavimams ir analizėms atlikti.</w:t>
            </w:r>
          </w:p>
        </w:tc>
      </w:tr>
      <w:tr w:rsidR="00D21E5F" w14:paraId="2407B7AA"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7A6272" w14:textId="77777777" w:rsidR="00D21E5F" w:rsidRDefault="00D21E5F" w:rsidP="00455B76">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F6237" w14:textId="77777777" w:rsidR="00D21E5F" w:rsidRDefault="00D21E5F" w:rsidP="00455B76">
            <w:pPr>
              <w:suppressAutoHyphens/>
            </w:pPr>
            <w:r>
              <w:rPr>
                <w:b/>
                <w:bCs/>
              </w:rPr>
              <w:t>Informacijos įvestis ir išvestis</w:t>
            </w:r>
          </w:p>
        </w:tc>
      </w:tr>
      <w:tr w:rsidR="00D21E5F" w14:paraId="1CF62F33"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1DCCDF" w14:textId="77777777" w:rsidR="00D21E5F" w:rsidRDefault="00D21E5F" w:rsidP="00455B76"/>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D49783B" w14:textId="77777777" w:rsidR="00D21E5F" w:rsidRDefault="00D21E5F" w:rsidP="00455B76">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963484" w14:textId="77777777" w:rsidR="00D21E5F" w:rsidRDefault="00D21E5F" w:rsidP="00455B76"/>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B6997EC" w14:textId="77777777" w:rsidR="00D21E5F" w:rsidRDefault="00D21E5F" w:rsidP="00455B76">
            <w:pPr>
              <w:suppressAutoHyphens/>
            </w:pPr>
            <w:r>
              <w:rPr>
                <w:i/>
                <w:iCs/>
              </w:rPr>
              <w:t>Išvestis</w:t>
            </w:r>
          </w:p>
        </w:tc>
      </w:tr>
      <w:tr w:rsidR="00D21E5F" w14:paraId="64F1C8B9"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7D71C0"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06818B66" w14:textId="77777777" w:rsidR="00D21E5F" w:rsidRDefault="00D21E5F" w:rsidP="00455B76">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CD87D2" w14:textId="77777777" w:rsidR="00D21E5F" w:rsidRDefault="00D21E5F" w:rsidP="00455B76"/>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E04CDF" w14:textId="77777777" w:rsidR="00D21E5F" w:rsidRDefault="00D21E5F" w:rsidP="00455B76">
            <w:pPr>
              <w:suppressAutoHyphens/>
            </w:pPr>
            <w:r>
              <w:t>Atliekama analizė, sugeneruojama analizės ataskaita.</w:t>
            </w:r>
          </w:p>
        </w:tc>
      </w:tr>
      <w:tr w:rsidR="00D21E5F" w14:paraId="2C420E92"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AE4683" w14:textId="77777777" w:rsidR="00D21E5F" w:rsidRDefault="00D21E5F" w:rsidP="00455B76">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D3D93E" w14:textId="77777777" w:rsidR="00D21E5F" w:rsidRDefault="00D21E5F" w:rsidP="00455B76">
            <w:pPr>
              <w:suppressAutoHyphens/>
            </w:pPr>
            <w:r>
              <w:rPr>
                <w:b/>
                <w:bCs/>
              </w:rPr>
              <w:t>Specifiniai užsakovo reikalavimai:</w:t>
            </w:r>
            <w:r>
              <w:rPr>
                <w:b/>
                <w:bCs/>
                <w:lang w:eastAsia="lt-LT"/>
              </w:rPr>
              <w:t xml:space="preserve"> </w:t>
            </w:r>
          </w:p>
        </w:tc>
      </w:tr>
      <w:tr w:rsidR="00D21E5F" w14:paraId="23D83FBC"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35B201" w14:textId="77777777" w:rsidR="00D21E5F" w:rsidRDefault="00D21E5F" w:rsidP="00455B76">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FACEB2" w14:textId="77777777" w:rsidR="00D21E5F" w:rsidRDefault="00D21E5F" w:rsidP="00455B76">
            <w:pPr>
              <w:suppressAutoHyphens/>
            </w:pPr>
            <w:r>
              <w:rPr>
                <w:b/>
              </w:rPr>
              <w:t>Ryšys su</w:t>
            </w:r>
            <w:r>
              <w:rPr>
                <w:b/>
                <w:bCs/>
              </w:rPr>
              <w:t xml:space="preserve"> kitais modelio taikymo atvejais</w:t>
            </w:r>
          </w:p>
        </w:tc>
      </w:tr>
      <w:tr w:rsidR="00D21E5F" w14:paraId="77E1F85B" w14:textId="77777777" w:rsidTr="00455B76">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11C432" w14:textId="77777777" w:rsidR="00D21E5F" w:rsidRDefault="00D21E5F" w:rsidP="00455B76">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A09525" w14:textId="77777777" w:rsidR="00D21E5F" w:rsidRDefault="00D21E5F" w:rsidP="00455B76">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868441" w14:textId="77777777" w:rsidR="00D21E5F" w:rsidRDefault="00D21E5F" w:rsidP="00455B76">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8CAD51" w14:textId="77777777" w:rsidR="00D21E5F" w:rsidRDefault="00D21E5F" w:rsidP="00455B76">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D21E5F" w14:paraId="4DBDFCB4" w14:textId="77777777" w:rsidTr="00455B76">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01A588" w14:textId="77777777" w:rsidR="00D21E5F" w:rsidRDefault="00D21E5F" w:rsidP="00455B76"/>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383097" w14:textId="77777777" w:rsidR="00D21E5F" w:rsidRDefault="00D21E5F" w:rsidP="00455B76">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ACF70F" w14:textId="77777777" w:rsidR="00D21E5F" w:rsidRDefault="00D21E5F" w:rsidP="00455B76"/>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8ECAFF" w14:textId="77777777" w:rsidR="00D21E5F" w:rsidRDefault="00D21E5F" w:rsidP="00455B76">
            <w:pPr>
              <w:suppressAutoHyphens/>
            </w:pPr>
            <w:r>
              <w:t>Energinė analizė.</w:t>
            </w:r>
          </w:p>
          <w:p w14:paraId="4A0E7C97" w14:textId="77777777" w:rsidR="00D21E5F" w:rsidRDefault="00D21E5F" w:rsidP="00455B76">
            <w:pPr>
              <w:suppressAutoHyphens/>
            </w:pPr>
            <w:r>
              <w:t>Konstrukcijų analizė ir projektavimas.</w:t>
            </w:r>
          </w:p>
          <w:p w14:paraId="28CE9289" w14:textId="77777777" w:rsidR="00D21E5F" w:rsidRDefault="00D21E5F" w:rsidP="00455B76">
            <w:pPr>
              <w:suppressAutoHyphens/>
            </w:pPr>
            <w:r>
              <w:t>Apšvietimo analizė.</w:t>
            </w:r>
          </w:p>
          <w:p w14:paraId="17D857E8" w14:textId="77777777" w:rsidR="00D21E5F" w:rsidRDefault="00D21E5F" w:rsidP="00455B76">
            <w:pPr>
              <w:suppressAutoHyphens/>
            </w:pPr>
            <w:r>
              <w:t>Inžinerinių sistemų, tinklų ir komunikacijų analizė.</w:t>
            </w:r>
          </w:p>
          <w:p w14:paraId="61B1135B" w14:textId="77777777" w:rsidR="00D21E5F" w:rsidRDefault="00D21E5F" w:rsidP="00455B76">
            <w:pPr>
              <w:suppressAutoHyphens/>
            </w:pPr>
            <w:r>
              <w:t>Kiti analizės atvejai.</w:t>
            </w:r>
          </w:p>
          <w:p w14:paraId="61406D1D" w14:textId="77777777" w:rsidR="00D21E5F" w:rsidRDefault="00D21E5F" w:rsidP="00455B76">
            <w:pPr>
              <w:suppressAutoHyphens/>
            </w:pPr>
            <w:r>
              <w:t>Tvarumo vertinimas.</w:t>
            </w:r>
          </w:p>
          <w:p w14:paraId="7FA6D051" w14:textId="77777777" w:rsidR="00D21E5F" w:rsidRDefault="00D21E5F" w:rsidP="00455B76">
            <w:pPr>
              <w:suppressAutoHyphens/>
            </w:pPr>
            <w:r>
              <w:t>Atitikties vertinimas ir atitikties vertinimas ir (ar) statinio informacinio modeliavimo projekto ekspertizė.</w:t>
            </w:r>
          </w:p>
          <w:p w14:paraId="3D92AB03" w14:textId="77777777" w:rsidR="00D21E5F" w:rsidRDefault="00D21E5F" w:rsidP="00455B76">
            <w:pPr>
              <w:suppressAutoHyphens/>
            </w:pPr>
            <w:r>
              <w:t>Konstrukcinė-technologinė analizė.</w:t>
            </w:r>
          </w:p>
          <w:p w14:paraId="3EB76808" w14:textId="77777777" w:rsidR="00D21E5F" w:rsidRDefault="00D21E5F" w:rsidP="00455B76">
            <w:pPr>
              <w:rPr>
                <w:sz w:val="2"/>
                <w:szCs w:val="2"/>
              </w:rPr>
            </w:pPr>
          </w:p>
          <w:p w14:paraId="1D1EE1DC" w14:textId="77777777" w:rsidR="00D21E5F" w:rsidRDefault="00D21E5F" w:rsidP="00455B76">
            <w:pPr>
              <w:widowControl w:val="0"/>
              <w:suppressAutoHyphens/>
              <w:spacing w:line="280" w:lineRule="auto"/>
              <w:ind w:right="769"/>
            </w:pPr>
            <w:r>
              <w:t xml:space="preserve">Statinio inžinerinių sistemų, tinklų ir komunikacijų analizė. </w:t>
            </w:r>
            <w:r>
              <w:lastRenderedPageBreak/>
              <w:t>Energijos sąnaudų analizė.</w:t>
            </w:r>
          </w:p>
          <w:p w14:paraId="44CB7E6D" w14:textId="77777777" w:rsidR="00D21E5F" w:rsidRDefault="00D21E5F" w:rsidP="00455B76">
            <w:pPr>
              <w:suppressAutoHyphens/>
              <w:rPr>
                <w:lang w:eastAsia="lt-LT"/>
              </w:rPr>
            </w:pPr>
            <w:r>
              <w:t>Tvarumo stebėsena ir analizė.</w:t>
            </w:r>
          </w:p>
        </w:tc>
      </w:tr>
    </w:tbl>
    <w:p w14:paraId="0C946ED1" w14:textId="77777777" w:rsidR="00D21E5F" w:rsidRDefault="00D21E5F" w:rsidP="00D21E5F"/>
    <w:p w14:paraId="356C1135" w14:textId="3F0D566D" w:rsidR="00D21E5F" w:rsidRDefault="00D21E5F" w:rsidP="00D21E5F">
      <w:pPr>
        <w:suppressAutoHyphens/>
      </w:pPr>
      <w:r>
        <w:t>3.7. Energinė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D21E5F" w14:paraId="6F1B59ED" w14:textId="77777777" w:rsidTr="00455B76">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DCEA76" w14:textId="77777777" w:rsidR="00D21E5F" w:rsidRDefault="00D21E5F" w:rsidP="00455B76">
            <w:pPr>
              <w:suppressAutoHyphens/>
              <w:rPr>
                <w:b/>
                <w:bCs/>
              </w:rPr>
            </w:pPr>
            <w:r>
              <w:rPr>
                <w:b/>
                <w:bCs/>
              </w:rPr>
              <w:t>Energinė analizė</w:t>
            </w:r>
          </w:p>
        </w:tc>
      </w:tr>
      <w:tr w:rsidR="00D21E5F" w14:paraId="00D7CF3F" w14:textId="77777777" w:rsidTr="00455B76">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55C79F" w14:textId="0F80E390" w:rsidR="00D21E5F" w:rsidRDefault="00D21E5F" w:rsidP="00455B76">
            <w:pPr>
              <w:suppressAutoHyphens/>
            </w:pPr>
            <w:r>
              <w:rPr>
                <w:b/>
                <w:bCs/>
                <w:i/>
                <w:color w:val="000000"/>
              </w:rPr>
              <w:t>Statinio gyvavimo ciklo stadija:</w:t>
            </w:r>
            <w:r>
              <w:rPr>
                <w:i/>
                <w:color w:val="000000"/>
              </w:rPr>
              <w:t xml:space="preserve"> </w:t>
            </w:r>
            <w:r>
              <w:rPr>
                <w:b/>
              </w:rPr>
              <w:t>S2</w:t>
            </w:r>
          </w:p>
        </w:tc>
      </w:tr>
      <w:tr w:rsidR="00D21E5F" w14:paraId="16FE824C"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364501" w14:textId="77777777" w:rsidR="00D21E5F" w:rsidRDefault="00D21E5F" w:rsidP="00455B76">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021C25" w14:textId="77777777" w:rsidR="00D21E5F" w:rsidRDefault="00D21E5F" w:rsidP="00455B76">
            <w:pPr>
              <w:suppressAutoHyphens/>
            </w:pPr>
            <w:r>
              <w:rPr>
                <w:b/>
              </w:rPr>
              <w:t>Pavadinimas.</w:t>
            </w:r>
            <w:r>
              <w:t xml:space="preserve"> Energinė analizė</w:t>
            </w:r>
          </w:p>
        </w:tc>
      </w:tr>
      <w:tr w:rsidR="00D21E5F" w14:paraId="355FA974"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D962B2" w14:textId="77777777" w:rsidR="00D21E5F" w:rsidRDefault="00D21E5F" w:rsidP="00455B76">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AC0C45" w14:textId="2AA15A54" w:rsidR="00D21E5F" w:rsidRDefault="00D21E5F" w:rsidP="00455B76">
            <w:pPr>
              <w:suppressAutoHyphens/>
            </w:pPr>
            <w:r>
              <w:rPr>
                <w:i/>
              </w:rPr>
              <w:t>S2. Projektiniai pasiūlymai</w:t>
            </w:r>
          </w:p>
        </w:tc>
      </w:tr>
      <w:tr w:rsidR="00D21E5F" w14:paraId="72EB9962"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F4A0AE" w14:textId="77777777" w:rsidR="00D21E5F" w:rsidRDefault="00D21E5F" w:rsidP="00455B76">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0C50F60" w14:textId="77777777" w:rsidR="00D21E5F" w:rsidRDefault="00D21E5F" w:rsidP="00455B76">
            <w:pPr>
              <w:suppressAutoHyphens/>
            </w:pPr>
            <w:r>
              <w:rPr>
                <w:b/>
                <w:bCs/>
                <w:szCs w:val="24"/>
                <w:lang w:eastAsia="lt-LT"/>
              </w:rPr>
              <w:t>Tikslas</w:t>
            </w:r>
            <w:r>
              <w:t>: Statinio energinės analizės atlikimas optimaliam sprendiniui parinkti.</w:t>
            </w:r>
          </w:p>
        </w:tc>
      </w:tr>
      <w:tr w:rsidR="00D21E5F" w14:paraId="470E45C0"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6837B1" w14:textId="77777777" w:rsidR="00D21E5F" w:rsidRDefault="00D21E5F" w:rsidP="00455B76">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2D5B23" w14:textId="77777777" w:rsidR="00D21E5F" w:rsidRDefault="00D21E5F" w:rsidP="00455B76">
            <w:pPr>
              <w:suppressAutoHyphens/>
            </w:pPr>
            <w:r>
              <w:rPr>
                <w:b/>
                <w:bCs/>
              </w:rPr>
              <w:t>Informacijos įvestis ir išvestis</w:t>
            </w:r>
          </w:p>
        </w:tc>
      </w:tr>
      <w:tr w:rsidR="00D21E5F" w14:paraId="74050EA1"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96B025" w14:textId="77777777" w:rsidR="00D21E5F" w:rsidRDefault="00D21E5F" w:rsidP="00455B76"/>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4F0234D" w14:textId="77777777" w:rsidR="00D21E5F" w:rsidRDefault="00D21E5F" w:rsidP="00455B76">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873317" w14:textId="77777777" w:rsidR="00D21E5F" w:rsidRDefault="00D21E5F" w:rsidP="00455B76"/>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BFC568" w14:textId="77777777" w:rsidR="00D21E5F" w:rsidRDefault="00D21E5F" w:rsidP="00455B76">
            <w:pPr>
              <w:suppressAutoHyphens/>
            </w:pPr>
            <w:r>
              <w:rPr>
                <w:i/>
                <w:iCs/>
              </w:rPr>
              <w:t>Išvestis</w:t>
            </w:r>
          </w:p>
        </w:tc>
      </w:tr>
      <w:tr w:rsidR="00D21E5F" w14:paraId="253B4820"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0F2D41"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3E47C658" w14:textId="77777777" w:rsidR="00D21E5F" w:rsidRDefault="00D21E5F" w:rsidP="00455B76">
            <w:pPr>
              <w:suppressAutoHyphens/>
              <w:rPr>
                <w:lang w:eastAsia="lt-LT"/>
              </w:rPr>
            </w:pPr>
            <w:r>
              <w:t>Funkciniai, tūriniai, planiniai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90EC7E" w14:textId="77777777" w:rsidR="00D21E5F" w:rsidRDefault="00D21E5F" w:rsidP="00455B76">
            <w:pPr>
              <w:suppressAutoHyphens/>
              <w:rPr>
                <w:b/>
                <w:bCs/>
              </w:rPr>
            </w:pPr>
            <w:r>
              <w:rPr>
                <w:b/>
                <w:bCs/>
              </w:rPr>
              <w:t>S1</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CD90DC" w14:textId="77777777" w:rsidR="00D21E5F" w:rsidRDefault="00D21E5F" w:rsidP="00455B76">
            <w:pPr>
              <w:suppressAutoHyphens/>
            </w:pPr>
            <w:r>
              <w:t>Nustatomi patalpų komforto sąlygų ir energijos suvartojimo (energinio efektyvumo) reikalavimai.</w:t>
            </w:r>
          </w:p>
        </w:tc>
      </w:tr>
      <w:tr w:rsidR="00D21E5F" w14:paraId="6722E5C7"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4AC55F"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4582ADDF" w14:textId="77777777" w:rsidR="00D21E5F" w:rsidRDefault="00D21E5F" w:rsidP="00455B76">
            <w:pPr>
              <w:suppressAutoHyphens/>
            </w:pPr>
            <w:r>
              <w:t>Funkciniai, tūriniai, planiniai sprendiniai, inžinerinių sistemų reikalavimų modelis, duomenys apie angų apimtį išorės pertvarose (procentine išraišk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50E44" w14:textId="77777777" w:rsidR="00D21E5F" w:rsidRDefault="00D21E5F" w:rsidP="00455B76">
            <w:pPr>
              <w:suppressAutoHyphens/>
              <w:rPr>
                <w:b/>
                <w:bCs/>
              </w:rPr>
            </w:pPr>
            <w:r>
              <w:rPr>
                <w:b/>
                <w:bCs/>
              </w:rPr>
              <w:t>S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120C4" w14:textId="77777777" w:rsidR="00D21E5F" w:rsidRDefault="00D21E5F" w:rsidP="00455B76">
            <w:pPr>
              <w:suppressAutoHyphens/>
            </w:pPr>
            <w:r>
              <w:t>Preliminari energijos sąnaudų ir sąlygų simuliacija; lyginami skirtingi fasadų, apsaugos nuo saulės ir inžinerinių sistemų sprendiniai. Vertinamos vidaus sąlygos skirtingoms statinio zonoms. Tikslinami energijos sąnaudų reikalavimai.</w:t>
            </w:r>
          </w:p>
        </w:tc>
      </w:tr>
      <w:tr w:rsidR="00D21E5F" w14:paraId="5B091D86"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D5F6C2"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6B6846CB" w14:textId="77777777" w:rsidR="00D21E5F" w:rsidRDefault="00D21E5F" w:rsidP="00455B76">
            <w:pPr>
              <w:suppressAutoHyphens/>
            </w:pPr>
            <w:r>
              <w:t>Pagrindiniai statinio architektūrinės ir konstrukcinės dalies sprendiniai (sienų konstrukcijos, durų ir langų tipai), inžinerinių sistemų sprendiniai, energijos suvartojimo poreikis, komforto lygis, užduotis statinio energinio efektyvumo klase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70BD2E" w14:textId="77777777" w:rsidR="00D21E5F" w:rsidRDefault="00D21E5F" w:rsidP="00455B76">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1642AF" w14:textId="77777777" w:rsidR="00D21E5F" w:rsidRDefault="00D21E5F" w:rsidP="00455B76">
            <w:pPr>
              <w:widowControl w:val="0"/>
              <w:suppressAutoHyphens/>
              <w:ind w:right="109"/>
            </w:pPr>
            <w:r>
              <w:t>Vykdomos oro srautų, šilumos nuostolių, vidaus temperatūros, pastato energijos sąnaudų simuliacijos, atliekami bendro energijos suvartojimo skaičiavimai. Nustatomi vėsinimo sistemos reikalavimai. Įvertinamos energijos sąnaudos.</w:t>
            </w:r>
          </w:p>
        </w:tc>
      </w:tr>
      <w:tr w:rsidR="00D21E5F" w14:paraId="2DC717C3"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BE7187"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30160556" w14:textId="77777777" w:rsidR="00D21E5F" w:rsidRDefault="00D21E5F" w:rsidP="00455B76">
            <w:pPr>
              <w:suppressAutoHyphens/>
            </w:pPr>
            <w:r>
              <w:t>Pagrindiniai statinio architektūrinės ir konstrukcinės dalies sprendiniai, inžinerinių sistemų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D77E0C" w14:textId="77777777" w:rsidR="00D21E5F" w:rsidRDefault="00D21E5F" w:rsidP="00455B76">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0B68FB" w14:textId="77777777" w:rsidR="00D21E5F" w:rsidRDefault="00D21E5F" w:rsidP="00455B76">
            <w:pPr>
              <w:widowControl w:val="0"/>
              <w:suppressAutoHyphens/>
              <w:ind w:right="454"/>
            </w:pPr>
            <w:r>
              <w:t>Vertinamas darbo projekto sprendinių ir parinktos įrangos sprendinių poveikis analizės rezultatams, įvertinamas komforto reikalavimų įgyvendinimas, atnaujinama energijos sąnaudų analizė.</w:t>
            </w:r>
          </w:p>
        </w:tc>
      </w:tr>
      <w:tr w:rsidR="00D21E5F" w14:paraId="5A390A23"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E75E9F"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4C25C361" w14:textId="77777777" w:rsidR="00D21E5F" w:rsidRDefault="00D21E5F" w:rsidP="00455B76">
            <w:pPr>
              <w:suppressAutoHyphens/>
            </w:pPr>
            <w:r>
              <w:t>Statinio architektūrinės ir konstrukcinės dalies sprendiniai, parinktų inžinerinių sistemų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C538A7" w14:textId="77777777" w:rsidR="00D21E5F" w:rsidRDefault="00D21E5F" w:rsidP="00455B76">
            <w:pPr>
              <w:suppressAutoHyphens/>
              <w:rPr>
                <w:b/>
                <w:bCs/>
              </w:rPr>
            </w:pPr>
            <w:r>
              <w:rPr>
                <w:b/>
                <w:bCs/>
              </w:rPr>
              <w:t>S4</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1B4565" w14:textId="77777777" w:rsidR="00D21E5F" w:rsidRDefault="00D21E5F" w:rsidP="00455B76">
            <w:pPr>
              <w:widowControl w:val="0"/>
              <w:suppressAutoHyphens/>
              <w:spacing w:line="232" w:lineRule="auto"/>
              <w:ind w:right="183"/>
            </w:pPr>
            <w:r>
              <w:t>Nustatomi energijos suvartojimo tikslai, įvertinamas pakeitimų, atsiradusių statybos metu, poveikis atsižvelgiant į rangovo parinktos inžinerinės įrangos specifikacijas. Atliekamas statinio energinio efektyvumo sertifikavimas. Nustatomi energiniai</w:t>
            </w:r>
          </w:p>
          <w:p w14:paraId="2D420EA8" w14:textId="77777777" w:rsidR="00D21E5F" w:rsidRDefault="00D21E5F" w:rsidP="00455B76">
            <w:pPr>
              <w:suppressAutoHyphens/>
            </w:pPr>
            <w:r>
              <w:t>reikalavimai garantiniam laikotarpiui.</w:t>
            </w:r>
          </w:p>
        </w:tc>
      </w:tr>
      <w:tr w:rsidR="00D21E5F" w14:paraId="60241CD8" w14:textId="77777777" w:rsidTr="00455B76">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6C904" w14:textId="77777777" w:rsidR="00D21E5F" w:rsidRDefault="00D21E5F" w:rsidP="00455B76"/>
        </w:tc>
        <w:tc>
          <w:tcPr>
            <w:tcW w:w="5954" w:type="dxa"/>
            <w:tcBorders>
              <w:bottom w:val="single" w:sz="4" w:space="0" w:color="000000" w:themeColor="text1"/>
            </w:tcBorders>
            <w:shd w:val="clear" w:color="auto" w:fill="auto"/>
            <w:tcMar>
              <w:top w:w="0" w:type="dxa"/>
              <w:left w:w="108" w:type="dxa"/>
              <w:bottom w:w="0" w:type="dxa"/>
              <w:right w:w="108" w:type="dxa"/>
            </w:tcMar>
          </w:tcPr>
          <w:p w14:paraId="0B9A724D" w14:textId="77777777" w:rsidR="00D21E5F" w:rsidRDefault="00D21E5F" w:rsidP="00455B76">
            <w:pPr>
              <w:suppressAutoHyphens/>
            </w:pPr>
            <w:r>
              <w:t>Išpildomasis statinio modelis, duomenų modeli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1FB144" w14:textId="77777777" w:rsidR="00D21E5F" w:rsidRDefault="00D21E5F" w:rsidP="00455B76">
            <w:pPr>
              <w:suppressAutoHyphens/>
              <w:rPr>
                <w:b/>
                <w:bCs/>
              </w:rPr>
            </w:pPr>
            <w:r>
              <w:rPr>
                <w:b/>
                <w:bCs/>
              </w:rPr>
              <w:t>S5; S6</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E04782" w14:textId="77777777" w:rsidR="00D21E5F" w:rsidRDefault="00D21E5F" w:rsidP="00455B76">
            <w:pPr>
              <w:suppressAutoHyphens/>
            </w:pPr>
            <w:r>
              <w:t>Atliekama komforto stebėsena ir energijos sąnaudų stebėsena, rezultatai lyginami su reikalavimais, atnaujinami energijos sąnaudų tikslai.</w:t>
            </w:r>
          </w:p>
        </w:tc>
      </w:tr>
      <w:tr w:rsidR="00D21E5F" w14:paraId="1C20AB37"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736368" w14:textId="77777777" w:rsidR="00D21E5F" w:rsidRDefault="00D21E5F" w:rsidP="00455B76">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B97DEC" w14:textId="77777777" w:rsidR="00D21E5F" w:rsidRDefault="00D21E5F" w:rsidP="00455B76">
            <w:pPr>
              <w:suppressAutoHyphens/>
            </w:pPr>
            <w:r>
              <w:rPr>
                <w:b/>
                <w:bCs/>
              </w:rPr>
              <w:t>Specifiniai užsakovo reikalavimai:</w:t>
            </w:r>
            <w:r>
              <w:rPr>
                <w:b/>
                <w:bCs/>
                <w:lang w:eastAsia="lt-LT"/>
              </w:rPr>
              <w:t xml:space="preserve"> </w:t>
            </w:r>
          </w:p>
        </w:tc>
      </w:tr>
      <w:tr w:rsidR="00D21E5F" w14:paraId="71C0B343" w14:textId="77777777" w:rsidTr="00455B76">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5526B6" w14:textId="77777777" w:rsidR="00D21E5F" w:rsidRDefault="00D21E5F" w:rsidP="00455B76">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BAE3C4" w14:textId="77777777" w:rsidR="00D21E5F" w:rsidRDefault="00D21E5F" w:rsidP="00455B76">
            <w:pPr>
              <w:suppressAutoHyphens/>
            </w:pPr>
            <w:r>
              <w:rPr>
                <w:b/>
              </w:rPr>
              <w:t>Ryšys su</w:t>
            </w:r>
            <w:r>
              <w:rPr>
                <w:b/>
                <w:bCs/>
              </w:rPr>
              <w:t xml:space="preserve"> kitais modelio taikymo atvejais</w:t>
            </w:r>
          </w:p>
        </w:tc>
      </w:tr>
      <w:tr w:rsidR="00D21E5F" w14:paraId="4CFA905E" w14:textId="77777777" w:rsidTr="00455B76">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AA021C" w14:textId="77777777" w:rsidR="00D21E5F" w:rsidRDefault="00D21E5F" w:rsidP="00455B76">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1FADE1" w14:textId="77777777" w:rsidR="00D21E5F" w:rsidRDefault="00D21E5F" w:rsidP="00455B76">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5E9C68" w14:textId="77777777" w:rsidR="00D21E5F" w:rsidRDefault="00D21E5F" w:rsidP="00455B76">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A30B70" w14:textId="77777777" w:rsidR="00D21E5F" w:rsidRDefault="00D21E5F" w:rsidP="00455B76">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D21E5F" w14:paraId="391D9B22" w14:textId="77777777" w:rsidTr="00455B76">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814755" w14:textId="77777777" w:rsidR="00D21E5F" w:rsidRDefault="00D21E5F" w:rsidP="00455B76"/>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9A51E8" w14:textId="77777777" w:rsidR="00D21E5F" w:rsidRDefault="00D21E5F" w:rsidP="00455B76">
            <w:pPr>
              <w:suppressAutoHyphens/>
            </w:pPr>
            <w:r>
              <w:t>Projektavimas ir (ar) modeliavimas.</w:t>
            </w:r>
          </w:p>
          <w:p w14:paraId="28451CCE" w14:textId="77777777" w:rsidR="00D21E5F" w:rsidRDefault="00D21E5F" w:rsidP="00455B76">
            <w:pPr>
              <w:suppressAutoHyphens/>
              <w:rPr>
                <w:lang w:eastAsia="lt-LT"/>
              </w:rPr>
            </w:pPr>
            <w:r>
              <w:t>Inžinerinių sistemų, tinklų ir komunikacijų analizė.</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6ED769" w14:textId="77777777" w:rsidR="00D21E5F" w:rsidRDefault="00D21E5F" w:rsidP="00455B76"/>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4AC968" w14:textId="77777777" w:rsidR="00D21E5F" w:rsidRDefault="00D21E5F" w:rsidP="00455B76">
            <w:pPr>
              <w:suppressAutoHyphens/>
              <w:rPr>
                <w:lang w:eastAsia="lt-LT"/>
              </w:rPr>
            </w:pPr>
            <w:r>
              <w:t>Energijos sąnaudų analizė.</w:t>
            </w:r>
          </w:p>
        </w:tc>
      </w:tr>
    </w:tbl>
    <w:p w14:paraId="65E6B8FC" w14:textId="77777777" w:rsidR="00D21E5F" w:rsidRDefault="00D21E5F">
      <w:pPr>
        <w:suppressAutoHyphens/>
      </w:pPr>
    </w:p>
    <w:p w14:paraId="581DA1C3" w14:textId="7764B6E0" w:rsidR="004B33FE" w:rsidRDefault="00662333">
      <w:pPr>
        <w:suppressAutoHyphens/>
      </w:pPr>
      <w:r>
        <w:t>3.</w:t>
      </w:r>
      <w:r w:rsidR="00D21E5F">
        <w:t>8</w:t>
      </w:r>
      <w:r>
        <w:t>.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4B33FE" w14:paraId="581DA1C5"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4" w14:textId="77777777" w:rsidR="004B33FE" w:rsidRDefault="00662333">
            <w:pPr>
              <w:suppressAutoHyphens/>
              <w:rPr>
                <w:b/>
                <w:bCs/>
              </w:rPr>
            </w:pPr>
            <w:r>
              <w:rPr>
                <w:b/>
                <w:bCs/>
              </w:rPr>
              <w:t>Konstrukcijų analizė ir projektavimas</w:t>
            </w:r>
          </w:p>
        </w:tc>
      </w:tr>
      <w:tr w:rsidR="004B33FE" w14:paraId="581DA1C7" w14:textId="77777777">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6" w14:textId="51DC7411" w:rsidR="004B33FE" w:rsidRDefault="00662333">
            <w:pPr>
              <w:suppressAutoHyphens/>
            </w:pPr>
            <w:r>
              <w:rPr>
                <w:b/>
                <w:bCs/>
                <w:i/>
                <w:color w:val="000000"/>
              </w:rPr>
              <w:t>Statinio gyvavimo ciklo stadija:</w:t>
            </w:r>
            <w:r>
              <w:rPr>
                <w:i/>
                <w:color w:val="000000"/>
              </w:rPr>
              <w:t xml:space="preserve"> </w:t>
            </w:r>
            <w:r>
              <w:rPr>
                <w:b/>
              </w:rPr>
              <w:t>S</w:t>
            </w:r>
            <w:r w:rsidR="00322FEF">
              <w:rPr>
                <w:b/>
              </w:rPr>
              <w:t>2</w:t>
            </w:r>
          </w:p>
        </w:tc>
      </w:tr>
      <w:tr w:rsidR="004B33FE" w14:paraId="581DA1C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8" w14:textId="77777777" w:rsidR="004B33FE" w:rsidRDefault="00662333">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9" w14:textId="77777777" w:rsidR="004B33FE" w:rsidRDefault="00662333">
            <w:pPr>
              <w:suppressAutoHyphens/>
            </w:pPr>
            <w:r>
              <w:rPr>
                <w:b/>
              </w:rPr>
              <w:t>Pavadinimas.</w:t>
            </w:r>
            <w:r>
              <w:t xml:space="preserve"> Konstrukcijų analizė ir projektavimas</w:t>
            </w:r>
          </w:p>
        </w:tc>
      </w:tr>
      <w:tr w:rsidR="004B33FE" w14:paraId="581DA1CD"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B" w14:textId="77777777" w:rsidR="004B33FE" w:rsidRDefault="00662333">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C" w14:textId="563C473F" w:rsidR="004B33FE" w:rsidRDefault="00322FEF">
            <w:pPr>
              <w:suppressAutoHyphens/>
            </w:pPr>
            <w:r>
              <w:rPr>
                <w:i/>
              </w:rPr>
              <w:t>S2. Projektiniai pasiūlymai</w:t>
            </w:r>
          </w:p>
        </w:tc>
      </w:tr>
      <w:tr w:rsidR="004B33FE" w14:paraId="581DA1D0"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CE" w14:textId="77777777" w:rsidR="004B33FE" w:rsidRDefault="00662333">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A1CF" w14:textId="77777777" w:rsidR="004B33FE" w:rsidRDefault="00662333">
            <w:pPr>
              <w:suppressAutoHyphens/>
            </w:pPr>
            <w:r>
              <w:rPr>
                <w:b/>
                <w:bCs/>
                <w:szCs w:val="24"/>
                <w:lang w:eastAsia="lt-LT"/>
              </w:rPr>
              <w:t>Tikslas</w:t>
            </w:r>
            <w:r>
              <w:t>: Optimalios konstrukcinės sistemos parinkimas, konstrukcijos laikančiosios galios patikrinimas.</w:t>
            </w:r>
          </w:p>
        </w:tc>
      </w:tr>
      <w:tr w:rsidR="004B33FE" w14:paraId="581DA1D3"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1" w14:textId="77777777" w:rsidR="004B33FE" w:rsidRDefault="00662333">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2" w14:textId="77777777" w:rsidR="004B33FE" w:rsidRDefault="00662333">
            <w:pPr>
              <w:suppressAutoHyphens/>
            </w:pPr>
            <w:r>
              <w:rPr>
                <w:b/>
                <w:bCs/>
              </w:rPr>
              <w:t>Informacijos įvestis ir išvestis</w:t>
            </w:r>
          </w:p>
        </w:tc>
      </w:tr>
      <w:tr w:rsidR="004B33FE" w14:paraId="581DA1D8"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4"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5" w14:textId="77777777" w:rsidR="004B33FE" w:rsidRDefault="00662333">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6" w14:textId="77777777" w:rsidR="004B33FE" w:rsidRDefault="004B33FE"/>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7" w14:textId="77777777" w:rsidR="004B33FE" w:rsidRDefault="00662333">
            <w:pPr>
              <w:suppressAutoHyphens/>
            </w:pPr>
            <w:r>
              <w:rPr>
                <w:i/>
                <w:iCs/>
              </w:rPr>
              <w:t>Išvestis</w:t>
            </w:r>
          </w:p>
        </w:tc>
      </w:tr>
      <w:tr w:rsidR="004B33FE" w14:paraId="581DA1DD" w14:textId="77777777">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9" w14:textId="77777777" w:rsidR="004B33FE" w:rsidRDefault="004B33FE"/>
        </w:tc>
        <w:tc>
          <w:tcPr>
            <w:tcW w:w="5954" w:type="dxa"/>
            <w:tcBorders>
              <w:bottom w:val="single" w:sz="4" w:space="0" w:color="000000" w:themeColor="text1"/>
            </w:tcBorders>
            <w:shd w:val="clear" w:color="auto" w:fill="auto"/>
            <w:tcMar>
              <w:top w:w="0" w:type="dxa"/>
              <w:left w:w="108" w:type="dxa"/>
              <w:bottom w:w="0" w:type="dxa"/>
              <w:right w:w="108" w:type="dxa"/>
            </w:tcMar>
          </w:tcPr>
          <w:p w14:paraId="581DA1DA" w14:textId="77777777" w:rsidR="004B33FE" w:rsidRDefault="00662333">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B" w14:textId="6EEB3E87" w:rsidR="004B33FE" w:rsidRDefault="00662333">
            <w:pPr>
              <w:suppressAutoHyphens/>
              <w:rPr>
                <w:b/>
                <w:bCs/>
              </w:rPr>
            </w:pPr>
            <w:r>
              <w:rPr>
                <w:b/>
                <w:bCs/>
              </w:rPr>
              <w:t>S</w:t>
            </w:r>
            <w:r w:rsidR="00322FEF">
              <w:rPr>
                <w:b/>
                <w:bCs/>
              </w:rPr>
              <w:t>2</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DC" w14:textId="77777777" w:rsidR="004B33FE" w:rsidRDefault="00662333">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4B33FE" w14:paraId="581DA1EA"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8" w14:textId="77777777" w:rsidR="004B33FE" w:rsidRDefault="00662333">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9" w14:textId="77777777" w:rsidR="004B33FE" w:rsidRDefault="00662333">
            <w:pPr>
              <w:suppressAutoHyphens/>
            </w:pPr>
            <w:r>
              <w:rPr>
                <w:b/>
                <w:bCs/>
              </w:rPr>
              <w:t>Specifiniai užsakovo reikalavimai:</w:t>
            </w:r>
            <w:r>
              <w:rPr>
                <w:b/>
                <w:bCs/>
                <w:lang w:eastAsia="lt-LT"/>
              </w:rPr>
              <w:t xml:space="preserve"> </w:t>
            </w:r>
          </w:p>
        </w:tc>
      </w:tr>
      <w:tr w:rsidR="004B33FE" w14:paraId="581DA1ED" w14:textId="77777777">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B" w14:textId="77777777" w:rsidR="004B33FE" w:rsidRDefault="00662333">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C" w14:textId="77777777" w:rsidR="004B33FE" w:rsidRDefault="00662333">
            <w:pPr>
              <w:suppressAutoHyphens/>
            </w:pPr>
            <w:r>
              <w:rPr>
                <w:b/>
              </w:rPr>
              <w:t>Ryšys su</w:t>
            </w:r>
            <w:r>
              <w:rPr>
                <w:b/>
                <w:bCs/>
              </w:rPr>
              <w:t xml:space="preserve"> kitais modelio taikymo atvejais</w:t>
            </w:r>
          </w:p>
        </w:tc>
      </w:tr>
      <w:tr w:rsidR="004B33FE" w14:paraId="581DA1F2" w14:textId="77777777">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E" w14:textId="77777777" w:rsidR="004B33FE" w:rsidRDefault="004B33FE">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EF" w14:textId="77777777" w:rsidR="004B33FE" w:rsidRDefault="00662333">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0" w14:textId="77777777" w:rsidR="004B33FE" w:rsidRDefault="004B33FE">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1" w14:textId="77777777" w:rsidR="004B33FE" w:rsidRDefault="00662333">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4B33FE" w14:paraId="581DA1FD" w14:textId="77777777">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3" w14:textId="77777777" w:rsidR="004B33FE" w:rsidRDefault="004B33FE"/>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4" w14:textId="77777777" w:rsidR="004B33FE" w:rsidRDefault="00662333">
            <w:pPr>
              <w:suppressAutoHyphens/>
            </w:pPr>
            <w:r>
              <w:t>Funkcinis, tūrinis, planinis vertinimas.</w:t>
            </w:r>
          </w:p>
          <w:p w14:paraId="581DA1F5" w14:textId="77777777" w:rsidR="004B33FE" w:rsidRDefault="00662333">
            <w:pPr>
              <w:suppressAutoHyphens/>
            </w:pPr>
            <w:r>
              <w:t>Projektavimas ir (ar) modeliavimas.</w:t>
            </w:r>
          </w:p>
          <w:p w14:paraId="581DA1F6" w14:textId="77777777" w:rsidR="004B33FE" w:rsidRDefault="00662333">
            <w:pPr>
              <w:suppressAutoHyphens/>
            </w:pPr>
            <w:r>
              <w:t>Inžineriniai skaičiavimai ir analizė.</w:t>
            </w:r>
          </w:p>
          <w:p w14:paraId="581DA1F7" w14:textId="77777777" w:rsidR="004B33FE" w:rsidRDefault="004B33FE"/>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8" w14:textId="77777777" w:rsidR="004B33FE" w:rsidRDefault="004B33FE">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1F9" w14:textId="77777777" w:rsidR="004B33FE" w:rsidRDefault="00662333">
            <w:pPr>
              <w:suppressAutoHyphens/>
            </w:pPr>
            <w:r>
              <w:t>Atitikties vertinimas ir (ar) statinio informacinio modeliavimo projekto ekspertizė.</w:t>
            </w:r>
          </w:p>
          <w:p w14:paraId="581DA1FA" w14:textId="77777777" w:rsidR="004B33FE" w:rsidRDefault="00662333">
            <w:pPr>
              <w:suppressAutoHyphens/>
            </w:pPr>
            <w:r>
              <w:t>Konstrukcinė-technologinė analizė.</w:t>
            </w:r>
          </w:p>
          <w:p w14:paraId="581DA1FB" w14:textId="77777777" w:rsidR="004B33FE" w:rsidRDefault="00662333">
            <w:pPr>
              <w:suppressAutoHyphens/>
            </w:pPr>
            <w:r>
              <w:t>Skaitmeninė gamyba.</w:t>
            </w:r>
          </w:p>
          <w:p w14:paraId="581DA1FC" w14:textId="77777777" w:rsidR="004B33FE" w:rsidRDefault="00662333">
            <w:pPr>
              <w:suppressAutoHyphens/>
            </w:pPr>
            <w:r>
              <w:t>Išpildomasis modeliavimas.</w:t>
            </w:r>
          </w:p>
        </w:tc>
      </w:tr>
    </w:tbl>
    <w:p w14:paraId="581DA22D" w14:textId="77777777" w:rsidR="004B33FE" w:rsidRDefault="004B33FE"/>
    <w:p w14:paraId="581DA2E3" w14:textId="77777777" w:rsidR="004B33FE" w:rsidRDefault="004B33FE"/>
    <w:p w14:paraId="581DA2E4" w14:textId="459D42C1" w:rsidR="004B33FE" w:rsidRDefault="00662333">
      <w:pPr>
        <w:suppressAutoHyphens/>
      </w:pPr>
      <w:r>
        <w:t>3.</w:t>
      </w:r>
      <w:r w:rsidR="00D21E5F">
        <w:t>9</w:t>
      </w:r>
      <w:r>
        <w:t>.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4B33FE" w14:paraId="581DA2E6"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5" w14:textId="77777777" w:rsidR="004B33FE" w:rsidRDefault="00662333">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4B33FE" w14:paraId="581DA2E8" w14:textId="77777777">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7" w14:textId="728F40DE" w:rsidR="004B33FE" w:rsidRDefault="00662333">
            <w:pPr>
              <w:suppressAutoHyphens/>
            </w:pPr>
            <w:r>
              <w:rPr>
                <w:b/>
                <w:bCs/>
                <w:i/>
                <w:color w:val="000000"/>
              </w:rPr>
              <w:t>Statinio gyvavimo ciklo stadija:</w:t>
            </w:r>
            <w:r>
              <w:rPr>
                <w:i/>
                <w:color w:val="000000"/>
              </w:rPr>
              <w:t xml:space="preserve"> </w:t>
            </w:r>
            <w:r>
              <w:rPr>
                <w:b/>
                <w:color w:val="000000"/>
              </w:rPr>
              <w:t>S</w:t>
            </w:r>
            <w:r w:rsidR="00322FEF">
              <w:rPr>
                <w:b/>
                <w:color w:val="000000"/>
              </w:rPr>
              <w:t>2</w:t>
            </w:r>
          </w:p>
        </w:tc>
      </w:tr>
      <w:tr w:rsidR="004B33FE" w14:paraId="581DA2EB"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9" w14:textId="77777777" w:rsidR="004B33FE" w:rsidRDefault="00662333">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A" w14:textId="77777777" w:rsidR="004B33FE" w:rsidRDefault="00662333">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4B33FE" w14:paraId="581DA2EE"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C" w14:textId="77777777" w:rsidR="004B33FE" w:rsidRDefault="00662333">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1DA2ED" w14:textId="27534ED6" w:rsidR="004B33FE" w:rsidRDefault="00322FEF">
            <w:pPr>
              <w:suppressAutoHyphens/>
              <w:rPr>
                <w:i/>
                <w:iCs/>
                <w:color w:val="000000"/>
              </w:rPr>
            </w:pPr>
            <w:r>
              <w:rPr>
                <w:i/>
              </w:rPr>
              <w:t>S2. Projektiniai pasiūlymai</w:t>
            </w:r>
          </w:p>
        </w:tc>
      </w:tr>
      <w:tr w:rsidR="004B33FE" w14:paraId="581DA2F1"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EF" w14:textId="77777777" w:rsidR="004B33FE" w:rsidRDefault="00662333">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0" w14:textId="77777777" w:rsidR="004B33FE" w:rsidRDefault="00662333">
            <w:pPr>
              <w:suppressAutoHyphens/>
            </w:pPr>
            <w:r>
              <w:rPr>
                <w:b/>
                <w:bCs/>
                <w:color w:val="000000"/>
              </w:rPr>
              <w:t>Tikslas:</w:t>
            </w:r>
            <w:r>
              <w:rPr>
                <w:color w:val="000000"/>
              </w:rPr>
              <w:t xml:space="preserve"> Skirtingų disciplinų informacinių modelių patikra ir susikirtimų įvertinimas.</w:t>
            </w:r>
          </w:p>
        </w:tc>
      </w:tr>
      <w:tr w:rsidR="004B33FE" w14:paraId="581DA2F4"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2" w14:textId="77777777" w:rsidR="004B33FE" w:rsidRDefault="00662333">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3" w14:textId="77777777" w:rsidR="004B33FE" w:rsidRDefault="00662333">
            <w:pPr>
              <w:suppressAutoHyphens/>
            </w:pPr>
            <w:r>
              <w:rPr>
                <w:b/>
                <w:color w:val="000000"/>
              </w:rPr>
              <w:t>Informacijos įvestis ir išvestis</w:t>
            </w:r>
          </w:p>
        </w:tc>
      </w:tr>
      <w:tr w:rsidR="004B33FE" w14:paraId="581DA2F9"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5" w14:textId="77777777" w:rsidR="004B33FE" w:rsidRDefault="004B33FE">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2F6" w14:textId="77777777" w:rsidR="004B33FE" w:rsidRDefault="00662333">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2F7" w14:textId="77777777" w:rsidR="004B33FE" w:rsidRDefault="004B33FE">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2F8" w14:textId="77777777" w:rsidR="004B33FE" w:rsidRDefault="00662333">
            <w:pPr>
              <w:suppressAutoHyphens/>
            </w:pPr>
            <w:r>
              <w:rPr>
                <w:i/>
                <w:color w:val="000000"/>
              </w:rPr>
              <w:t>Išvestis</w:t>
            </w:r>
          </w:p>
        </w:tc>
      </w:tr>
      <w:tr w:rsidR="004B33FE" w14:paraId="581DA2FE" w14:textId="77777777">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A" w14:textId="77777777" w:rsidR="004B33FE" w:rsidRDefault="004B33FE">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2FB" w14:textId="77777777" w:rsidR="004B33FE" w:rsidRDefault="00662333">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2FC" w14:textId="77777777" w:rsidR="004B33FE" w:rsidRDefault="004B33FE">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2FD" w14:textId="63CC2C0F" w:rsidR="004B33FE" w:rsidRPr="00BD5FB7" w:rsidRDefault="00BD5FB7">
            <w:pPr>
              <w:suppressAutoHyphens/>
              <w:rPr>
                <w:szCs w:val="24"/>
              </w:rPr>
            </w:pPr>
            <w:r w:rsidRPr="00BD5FB7">
              <w:rPr>
                <w:rFonts w:cs="Arial"/>
                <w:szCs w:val="24"/>
              </w:rPr>
              <w:t>Sankirtų, vientisumo patikrų ataskaitos</w:t>
            </w:r>
          </w:p>
        </w:tc>
      </w:tr>
      <w:tr w:rsidR="004B33FE" w14:paraId="581DA301"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2FF" w14:textId="77777777" w:rsidR="004B33FE" w:rsidRDefault="00662333">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0" w14:textId="77777777" w:rsidR="004B33FE" w:rsidRDefault="00662333">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4B33FE" w14:paraId="581DA304" w14:textId="77777777">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2" w14:textId="77777777" w:rsidR="004B33FE" w:rsidRDefault="00662333">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3" w14:textId="77777777" w:rsidR="004B33FE" w:rsidRDefault="00662333">
            <w:pPr>
              <w:suppressAutoHyphens/>
            </w:pPr>
            <w:r>
              <w:rPr>
                <w:b/>
                <w:color w:val="000000"/>
              </w:rPr>
              <w:t>Ryšys su kitais modelio taikymo atvejais</w:t>
            </w:r>
          </w:p>
        </w:tc>
      </w:tr>
      <w:tr w:rsidR="004B33FE" w14:paraId="581DA309" w14:textId="77777777">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5" w14:textId="77777777" w:rsidR="004B33FE" w:rsidRDefault="004B33FE">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306" w14:textId="77777777" w:rsidR="004B33FE" w:rsidRDefault="00662333">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307" w14:textId="77777777" w:rsidR="004B33FE" w:rsidRDefault="004B33FE">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308" w14:textId="77777777" w:rsidR="004B33FE" w:rsidRDefault="00662333">
            <w:pPr>
              <w:suppressAutoHyphens/>
              <w:rPr>
                <w:i/>
                <w:iCs/>
                <w:szCs w:val="24"/>
                <w:lang w:eastAsia="lt-LT"/>
              </w:rPr>
            </w:pPr>
            <w:r>
              <w:rPr>
                <w:i/>
                <w:iCs/>
                <w:szCs w:val="24"/>
                <w:lang w:eastAsia="lt-LT"/>
              </w:rPr>
              <w:t>Modelio taikymo atvejai, kuriems suteikiama informacija</w:t>
            </w:r>
          </w:p>
        </w:tc>
      </w:tr>
      <w:tr w:rsidR="004B33FE" w14:paraId="581DA30F" w14:textId="77777777">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30A" w14:textId="77777777" w:rsidR="004B33FE" w:rsidRDefault="004B33FE">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81DA30B" w14:textId="77777777" w:rsidR="004B33FE" w:rsidRDefault="00662333">
            <w:pPr>
              <w:suppressAutoHyphens/>
              <w:rPr>
                <w:color w:val="000000"/>
              </w:rPr>
            </w:pPr>
            <w:r>
              <w:rPr>
                <w:color w:val="000000"/>
              </w:rPr>
              <w:t>Esamų sąlygų modeliavimas.</w:t>
            </w:r>
          </w:p>
          <w:p w14:paraId="581DA30C" w14:textId="77777777" w:rsidR="004B33FE" w:rsidRDefault="00662333">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581DA30D" w14:textId="77777777" w:rsidR="004B33FE" w:rsidRDefault="004B33FE">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81DA30E" w14:textId="77777777" w:rsidR="004B33FE" w:rsidRDefault="00662333">
            <w:pPr>
              <w:suppressAutoHyphens/>
            </w:pPr>
            <w:r>
              <w:rPr>
                <w:color w:val="000000"/>
              </w:rPr>
              <w:t>–</w:t>
            </w:r>
          </w:p>
        </w:tc>
      </w:tr>
    </w:tbl>
    <w:p w14:paraId="581DA310" w14:textId="77777777" w:rsidR="004B33FE" w:rsidRDefault="004B33FE"/>
    <w:p w14:paraId="581DA311" w14:textId="77777777" w:rsidR="004B33FE" w:rsidRDefault="004B33FE">
      <w:pPr>
        <w:suppressAutoHyphens/>
        <w:rPr>
          <w:sz w:val="4"/>
          <w:szCs w:val="4"/>
        </w:rPr>
      </w:pPr>
    </w:p>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lastRenderedPageBreak/>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1"/>
          <w:footerReference w:type="default" r:id="rId12"/>
          <w:headerReference w:type="first" r:id="rId13"/>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060F8" w14:textId="77777777" w:rsidR="00B152B2" w:rsidRDefault="00B152B2">
      <w:pPr>
        <w:ind w:firstLine="680"/>
        <w:jc w:val="both"/>
        <w:rPr>
          <w:rFonts w:ascii="Arial" w:hAnsi="Arial"/>
          <w:sz w:val="20"/>
          <w:szCs w:val="22"/>
        </w:rPr>
      </w:pPr>
      <w:r>
        <w:rPr>
          <w:rFonts w:ascii="Arial" w:hAnsi="Arial"/>
          <w:sz w:val="20"/>
          <w:szCs w:val="22"/>
        </w:rPr>
        <w:separator/>
      </w:r>
    </w:p>
    <w:p w14:paraId="3494AE96" w14:textId="77777777" w:rsidR="00B152B2" w:rsidRDefault="00B152B2"/>
  </w:endnote>
  <w:endnote w:type="continuationSeparator" w:id="0">
    <w:p w14:paraId="117D7461" w14:textId="77777777" w:rsidR="00B152B2" w:rsidRDefault="00B152B2">
      <w:pPr>
        <w:ind w:firstLine="680"/>
        <w:jc w:val="both"/>
        <w:rPr>
          <w:rFonts w:ascii="Arial" w:hAnsi="Arial"/>
          <w:sz w:val="20"/>
          <w:szCs w:val="22"/>
        </w:rPr>
      </w:pPr>
      <w:r>
        <w:rPr>
          <w:rFonts w:ascii="Arial" w:hAnsi="Arial"/>
          <w:sz w:val="20"/>
          <w:szCs w:val="22"/>
        </w:rPr>
        <w:continuationSeparator/>
      </w:r>
    </w:p>
    <w:p w14:paraId="14E656E7" w14:textId="77777777" w:rsidR="00B152B2" w:rsidRDefault="00B152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F0027" w14:textId="77777777" w:rsidR="00B152B2" w:rsidRDefault="00B152B2">
      <w:pPr>
        <w:ind w:firstLine="680"/>
        <w:jc w:val="both"/>
        <w:rPr>
          <w:rFonts w:ascii="Arial" w:hAnsi="Arial"/>
          <w:sz w:val="20"/>
          <w:szCs w:val="22"/>
        </w:rPr>
      </w:pPr>
      <w:r>
        <w:rPr>
          <w:rFonts w:ascii="Arial" w:hAnsi="Arial"/>
          <w:sz w:val="20"/>
          <w:szCs w:val="22"/>
        </w:rPr>
        <w:separator/>
      </w:r>
    </w:p>
    <w:p w14:paraId="2215C38B" w14:textId="77777777" w:rsidR="00B152B2" w:rsidRDefault="00B152B2"/>
  </w:footnote>
  <w:footnote w:type="continuationSeparator" w:id="0">
    <w:p w14:paraId="432394DC" w14:textId="77777777" w:rsidR="00B152B2" w:rsidRDefault="00B152B2">
      <w:pPr>
        <w:ind w:firstLine="680"/>
        <w:jc w:val="both"/>
        <w:rPr>
          <w:rFonts w:ascii="Arial" w:hAnsi="Arial"/>
          <w:sz w:val="20"/>
          <w:szCs w:val="22"/>
        </w:rPr>
      </w:pPr>
      <w:r>
        <w:rPr>
          <w:rFonts w:ascii="Arial" w:hAnsi="Arial"/>
          <w:sz w:val="20"/>
          <w:szCs w:val="22"/>
        </w:rPr>
        <w:continuationSeparator/>
      </w:r>
    </w:p>
    <w:p w14:paraId="47129516" w14:textId="77777777" w:rsidR="00B152B2" w:rsidRDefault="00B152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71FB"/>
    <w:multiLevelType w:val="hybridMultilevel"/>
    <w:tmpl w:val="02828C4A"/>
    <w:lvl w:ilvl="0" w:tplc="22D4741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01FD4"/>
    <w:multiLevelType w:val="hybridMultilevel"/>
    <w:tmpl w:val="FC862BFC"/>
    <w:lvl w:ilvl="0" w:tplc="E998296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C2D0E"/>
    <w:multiLevelType w:val="hybridMultilevel"/>
    <w:tmpl w:val="71B82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F700F"/>
    <w:multiLevelType w:val="hybridMultilevel"/>
    <w:tmpl w:val="0B982C56"/>
    <w:lvl w:ilvl="0" w:tplc="3B28E50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C6E09"/>
    <w:multiLevelType w:val="hybridMultilevel"/>
    <w:tmpl w:val="02E42FD8"/>
    <w:lvl w:ilvl="0" w:tplc="52FE3A1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02E87"/>
    <w:multiLevelType w:val="hybridMultilevel"/>
    <w:tmpl w:val="79E49FC8"/>
    <w:lvl w:ilvl="0" w:tplc="74F4154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9B4774F"/>
    <w:multiLevelType w:val="hybridMultilevel"/>
    <w:tmpl w:val="A2840FE6"/>
    <w:lvl w:ilvl="0" w:tplc="DA1C15D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771149"/>
    <w:multiLevelType w:val="hybridMultilevel"/>
    <w:tmpl w:val="6722F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5420848">
    <w:abstractNumId w:val="2"/>
  </w:num>
  <w:num w:numId="2" w16cid:durableId="1121152255">
    <w:abstractNumId w:val="6"/>
  </w:num>
  <w:num w:numId="3" w16cid:durableId="503403751">
    <w:abstractNumId w:val="1"/>
  </w:num>
  <w:num w:numId="4" w16cid:durableId="1306933248">
    <w:abstractNumId w:val="3"/>
  </w:num>
  <w:num w:numId="5" w16cid:durableId="205023423">
    <w:abstractNumId w:val="8"/>
  </w:num>
  <w:num w:numId="6" w16cid:durableId="517812063">
    <w:abstractNumId w:val="0"/>
  </w:num>
  <w:num w:numId="7" w16cid:durableId="1843665597">
    <w:abstractNumId w:val="7"/>
  </w:num>
  <w:num w:numId="8" w16cid:durableId="951588749">
    <w:abstractNumId w:val="4"/>
  </w:num>
  <w:num w:numId="9" w16cid:durableId="7502038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160C2"/>
    <w:rsid w:val="0003105F"/>
    <w:rsid w:val="0005469D"/>
    <w:rsid w:val="00081ED4"/>
    <w:rsid w:val="0013634D"/>
    <w:rsid w:val="001D5DF7"/>
    <w:rsid w:val="001E62E6"/>
    <w:rsid w:val="0020094E"/>
    <w:rsid w:val="0023295A"/>
    <w:rsid w:val="002A48E7"/>
    <w:rsid w:val="00322FEF"/>
    <w:rsid w:val="00343D7D"/>
    <w:rsid w:val="00382D67"/>
    <w:rsid w:val="003D1D17"/>
    <w:rsid w:val="003E4F53"/>
    <w:rsid w:val="0043184B"/>
    <w:rsid w:val="0045431C"/>
    <w:rsid w:val="00480658"/>
    <w:rsid w:val="00497873"/>
    <w:rsid w:val="004B33FE"/>
    <w:rsid w:val="005103CE"/>
    <w:rsid w:val="0054789C"/>
    <w:rsid w:val="005C1A7B"/>
    <w:rsid w:val="0061059D"/>
    <w:rsid w:val="00662333"/>
    <w:rsid w:val="006D31D1"/>
    <w:rsid w:val="00706D8C"/>
    <w:rsid w:val="00780E0D"/>
    <w:rsid w:val="00785D8F"/>
    <w:rsid w:val="007C7785"/>
    <w:rsid w:val="007D49CB"/>
    <w:rsid w:val="007D5F87"/>
    <w:rsid w:val="00835B6E"/>
    <w:rsid w:val="00860AF3"/>
    <w:rsid w:val="008D24C7"/>
    <w:rsid w:val="0099131C"/>
    <w:rsid w:val="009C51DA"/>
    <w:rsid w:val="00A84DD7"/>
    <w:rsid w:val="00AF62ED"/>
    <w:rsid w:val="00B11CA0"/>
    <w:rsid w:val="00B152B2"/>
    <w:rsid w:val="00B536F3"/>
    <w:rsid w:val="00BD5FB7"/>
    <w:rsid w:val="00C87E68"/>
    <w:rsid w:val="00CD7E40"/>
    <w:rsid w:val="00D21E5F"/>
    <w:rsid w:val="00DB05D3"/>
    <w:rsid w:val="00DF28E6"/>
    <w:rsid w:val="00DF355C"/>
    <w:rsid w:val="00E26C1C"/>
    <w:rsid w:val="00E53D01"/>
    <w:rsid w:val="00F9723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82D67"/>
    <w:rPr>
      <w:color w:val="0563C1"/>
      <w:u w:val="single"/>
    </w:rPr>
  </w:style>
  <w:style w:type="paragraph" w:styleId="ListParagraph">
    <w:name w:val="List Paragraph"/>
    <w:basedOn w:val="Normal"/>
    <w:link w:val="ListParagraphChar"/>
    <w:qFormat/>
    <w:rsid w:val="00382D67"/>
    <w:pPr>
      <w:ind w:left="720"/>
      <w:contextualSpacing/>
    </w:pPr>
  </w:style>
  <w:style w:type="character" w:customStyle="1" w:styleId="ListParagraphChar">
    <w:name w:val="List Paragraph Char"/>
    <w:basedOn w:val="DefaultParagraphFont"/>
    <w:link w:val="ListParagraph"/>
    <w:locked/>
    <w:rsid w:val="00382D67"/>
  </w:style>
  <w:style w:type="character" w:styleId="UnresolvedMention">
    <w:name w:val="Unresolved Mention"/>
    <w:basedOn w:val="DefaultParagraphFont"/>
    <w:uiPriority w:val="99"/>
    <w:semiHidden/>
    <w:unhideWhenUsed/>
    <w:rsid w:val="002A4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2.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customXml/itemProps4.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43</Pages>
  <Words>8665</Words>
  <Characters>49397</Characters>
  <Application>Microsoft Office Word</Application>
  <DocSecurity>0</DocSecurity>
  <Lines>411</Lines>
  <Paragraphs>1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7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Rugilė Endzinaitė</cp:lastModifiedBy>
  <cp:revision>45</cp:revision>
  <cp:lastPrinted>2022-02-02T14:34:00Z</cp:lastPrinted>
  <dcterms:created xsi:type="dcterms:W3CDTF">2022-02-24T12:40:00Z</dcterms:created>
  <dcterms:modified xsi:type="dcterms:W3CDTF">2025-03-0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